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1CF19DAC"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EndPr/>
        <w:sdtContent>
          <w:r w:rsidR="00CB0F66">
            <w:t>1.5</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EndPr/>
      <w:sdtContent>
        <w:p w14:paraId="4B1893A5" w14:textId="2BD7DE86" w:rsidR="00390115" w:rsidRPr="00155B31" w:rsidRDefault="00CB0F66" w:rsidP="00FE514E">
          <w:pPr>
            <w:pStyle w:val="Title"/>
          </w:pPr>
          <w:r>
            <w:t>How To Train Your Model</w:t>
          </w:r>
          <w:r w:rsidR="00995428">
            <w:t xml:space="preserve"> with Project Refinery</w:t>
          </w:r>
        </w:p>
      </w:sdtContent>
    </w:sdt>
    <w:p w14:paraId="08E4F637" w14:textId="6547616E" w:rsidR="00FE514E" w:rsidRPr="00155B31" w:rsidRDefault="00121D74"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EndPr/>
        <w:sdtContent>
          <w:r w:rsidR="00CB0F66">
            <w:t>Matt Jezyk</w:t>
          </w:r>
        </w:sdtContent>
      </w:sdt>
      <w:r w:rsidR="00FE514E" w:rsidRPr="00155B31">
        <w:t xml:space="preserve">, </w:t>
      </w:r>
      <w:r w:rsidR="00CB0F66">
        <w:t>Tesla and formerly Autodesk</w:t>
      </w:r>
    </w:p>
    <w:p w14:paraId="380C51C6" w14:textId="3FB2B466"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end"/>
      </w:r>
      <w:r w:rsidR="001C6DAB" w:rsidRPr="001C6DAB">
        <w:rPr>
          <w:rFonts w:ascii="Times New Roman" w:hAnsi="Times New Roman"/>
          <w:noProof/>
          <w:lang w:val="en-US" w:eastAsia="en-US"/>
        </w:rPr>
        <w:drawing>
          <wp:inline distT="0" distB="0" distL="0" distR="0" wp14:anchorId="091524E1" wp14:editId="4170F9DA">
            <wp:extent cx="438701" cy="438701"/>
            <wp:effectExtent l="0" t="0" r="0" b="0"/>
            <wp:docPr id="60" name="Picture 6">
              <a:extLst xmlns:a="http://schemas.openxmlformats.org/drawingml/2006/main">
                <a:ext uri="{FF2B5EF4-FFF2-40B4-BE49-F238E27FC236}">
                  <a16:creationId xmlns:a16="http://schemas.microsoft.com/office/drawing/2014/main" id="{A2AECC22-0BC1-8B49-BC66-40D1673F7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AECC22-0BC1-8B49-BC66-40D1673F7413}"/>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451283" cy="451283"/>
                    </a:xfrm>
                    <a:prstGeom prst="rect">
                      <a:avLst/>
                    </a:prstGeom>
                  </pic:spPr>
                </pic:pic>
              </a:graphicData>
            </a:graphic>
          </wp:inline>
        </w:drawing>
      </w:r>
      <w:r w:rsidR="001C6DAB" w:rsidRPr="00995428">
        <w:rPr>
          <w:rFonts w:ascii="Times New Roman" w:hAnsi="Times New Roman"/>
          <w:noProof/>
          <w:lang w:val="en-US" w:eastAsia="en-US"/>
        </w:rPr>
        <w:drawing>
          <wp:inline distT="0" distB="0" distL="0" distR="0" wp14:anchorId="45BF8B77" wp14:editId="605628F9">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00FD6FDF" w14:textId="77777777" w:rsidR="001C6DAB" w:rsidRDefault="001C6DAB" w:rsidP="00995428">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6FFAAB40" w14:textId="77777777" w:rsidR="001C6DAB" w:rsidRDefault="001C6DAB" w:rsidP="00995428"/>
    <w:p w14:paraId="65E7B9FB" w14:textId="3649DAF3" w:rsidR="001C6DAB" w:rsidRDefault="001C6DAB" w:rsidP="00995428">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7F3B784A" w14:textId="77777777" w:rsidR="001C6DAB" w:rsidRDefault="001C6DAB" w:rsidP="00995428"/>
    <w:p w14:paraId="162A6D3E" w14:textId="64F1209C" w:rsidR="00995428" w:rsidRDefault="00995428" w:rsidP="00995428">
      <w:r>
        <w:t>We will focus on these</w:t>
      </w:r>
      <w:r w:rsidRPr="00995428">
        <w:t xml:space="preserve"> workflows</w:t>
      </w:r>
      <w:r w:rsidR="0038442C">
        <w:t xml:space="preserve"> and focus on the Evaluators for each</w:t>
      </w:r>
      <w:r w:rsidRPr="00995428">
        <w:t>:</w:t>
      </w:r>
    </w:p>
    <w:p w14:paraId="76D5316D" w14:textId="77777777" w:rsidR="00485B85" w:rsidRPr="00995428" w:rsidRDefault="00485B85" w:rsidP="00995428"/>
    <w:p w14:paraId="74ADA156" w14:textId="34899038" w:rsidR="00995428" w:rsidRDefault="0084145F" w:rsidP="00383073">
      <w:pPr>
        <w:pStyle w:val="ListParagraph"/>
        <w:numPr>
          <w:ilvl w:val="0"/>
          <w:numId w:val="41"/>
        </w:numPr>
      </w:pPr>
      <w:r>
        <w:t>Massing Study Simple</w:t>
      </w:r>
      <w:r w:rsidR="00995428" w:rsidRPr="00995428">
        <w:t xml:space="preserve"> </w:t>
      </w:r>
      <w:r>
        <w:t>–</w:t>
      </w:r>
      <w:r w:rsidR="00995428" w:rsidRPr="00995428">
        <w:t xml:space="preserve"> </w:t>
      </w:r>
      <w:r>
        <w:t>a simple workflow to explain concepts.</w:t>
      </w:r>
    </w:p>
    <w:p w14:paraId="1C6E845F" w14:textId="1D6C1768" w:rsidR="0038442C" w:rsidRPr="00995428" w:rsidRDefault="0038442C" w:rsidP="00383073">
      <w:pPr>
        <w:pStyle w:val="ListParagraph"/>
        <w:numPr>
          <w:ilvl w:val="0"/>
          <w:numId w:val="41"/>
        </w:numPr>
      </w:pPr>
      <w:r>
        <w:t>2d Hill Climbing – showing how to create define a goal</w:t>
      </w:r>
      <w:r w:rsidR="005B528D">
        <w:t xml:space="preserve"> or objective function</w:t>
      </w:r>
      <w:r>
        <w:t xml:space="preserve"> and create Evaluators using either Dynamo nodes, DesignScript, Python or C# code</w:t>
      </w:r>
    </w:p>
    <w:p w14:paraId="0C26DD43" w14:textId="0E6BFAD0" w:rsidR="0038442C" w:rsidRDefault="00995428" w:rsidP="005B528D">
      <w:pPr>
        <w:pStyle w:val="ListParagraph"/>
        <w:numPr>
          <w:ilvl w:val="0"/>
          <w:numId w:val="41"/>
        </w:numPr>
      </w:pPr>
      <w:r w:rsidRPr="00995428">
        <w:t xml:space="preserve">Massing Study </w:t>
      </w:r>
      <w:r w:rsidR="0084145F">
        <w:t xml:space="preserve">Complex </w:t>
      </w:r>
      <w:r w:rsidRPr="00995428">
        <w:t>- </w:t>
      </w:r>
      <w:r w:rsidR="00043482">
        <w:t>r</w:t>
      </w:r>
      <w:r w:rsidR="00D646CF" w:rsidRPr="00D646CF">
        <w:t xml:space="preserve">etail and office distribution and configuration for a building on an urban site. </w:t>
      </w:r>
      <w:r w:rsidR="0038442C">
        <w:t>We will also show how to take an evaluator from a different project (StealthyRoofscapes) and apply it to this one.</w:t>
      </w:r>
    </w:p>
    <w:p w14:paraId="5F81A340" w14:textId="40CCD6B9" w:rsidR="005B528D" w:rsidRDefault="005B528D" w:rsidP="005B528D">
      <w:pPr>
        <w:pStyle w:val="ListParagraph"/>
        <w:numPr>
          <w:ilvl w:val="0"/>
          <w:numId w:val="41"/>
        </w:numPr>
      </w:pPr>
      <w:r w:rsidRPr="005B528D">
        <w:rPr>
          <w:lang w:val="en-US"/>
        </w:rPr>
        <w:t>Solar Analysis – Using Simulation Results</w:t>
      </w:r>
    </w:p>
    <w:p w14:paraId="4A0C555B" w14:textId="24E304F4" w:rsidR="002D178D" w:rsidRPr="002D178D" w:rsidRDefault="00383073" w:rsidP="002D178D">
      <w:pPr>
        <w:pStyle w:val="ListParagraph"/>
        <w:numPr>
          <w:ilvl w:val="0"/>
          <w:numId w:val="41"/>
        </w:numPr>
        <w:rPr>
          <w:lang w:val="en-US"/>
        </w:rPr>
      </w:pPr>
      <w:r w:rsidRPr="00995428">
        <w:t xml:space="preserve">Office furniture layout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78ABF3C8" w:rsidR="00383073" w:rsidRDefault="00383073" w:rsidP="002D178D">
      <w:pPr>
        <w:ind w:left="360"/>
      </w:pPr>
    </w:p>
    <w:p w14:paraId="77B44999" w14:textId="6F526A6C" w:rsidR="0038442C" w:rsidRDefault="0038442C" w:rsidP="0038442C">
      <w:r w:rsidRPr="0038442C">
        <w:t>At the end of this session, participants will be able to</w:t>
      </w:r>
      <w:r>
        <w:t>:</w:t>
      </w:r>
    </w:p>
    <w:p w14:paraId="47C9AC1E" w14:textId="77777777" w:rsidR="0038442C" w:rsidRPr="008F4A25" w:rsidRDefault="0038442C" w:rsidP="0038442C"/>
    <w:p w14:paraId="1630661D" w14:textId="77777777" w:rsidR="0038442C" w:rsidRPr="0038442C" w:rsidRDefault="0038442C" w:rsidP="0038442C">
      <w:pPr>
        <w:pStyle w:val="ListParagraph"/>
        <w:numPr>
          <w:ilvl w:val="0"/>
          <w:numId w:val="44"/>
        </w:numPr>
        <w:rPr>
          <w:rFonts w:cs="Arial"/>
          <w:lang w:val="en-US"/>
        </w:rPr>
      </w:pPr>
      <w:r w:rsidRPr="0038442C">
        <w:rPr>
          <w:rFonts w:cs="Arial"/>
          <w:lang w:val="en-US"/>
        </w:rPr>
        <w:t>Frame a design problem in terms of goals and constraints</w:t>
      </w:r>
    </w:p>
    <w:p w14:paraId="59CA1643" w14:textId="4FC88B08" w:rsidR="0038442C" w:rsidRPr="0038442C" w:rsidRDefault="0038442C" w:rsidP="0038442C">
      <w:pPr>
        <w:pStyle w:val="ListParagraph"/>
        <w:numPr>
          <w:ilvl w:val="0"/>
          <w:numId w:val="44"/>
        </w:numPr>
        <w:rPr>
          <w:rFonts w:cs="Arial"/>
          <w:lang w:val="en-US"/>
        </w:rPr>
      </w:pPr>
      <w:r w:rsidRPr="0038442C">
        <w:rPr>
          <w:rFonts w:cs="Arial"/>
          <w:lang w:val="en-US"/>
        </w:rPr>
        <w:t>Learn how to write psuedocode to help define the logic before writing final code</w:t>
      </w:r>
    </w:p>
    <w:p w14:paraId="38C4FD3B" w14:textId="76184655" w:rsidR="0038442C" w:rsidRPr="0038442C" w:rsidRDefault="0038442C" w:rsidP="0038442C">
      <w:pPr>
        <w:pStyle w:val="ListParagraph"/>
        <w:numPr>
          <w:ilvl w:val="0"/>
          <w:numId w:val="44"/>
        </w:numPr>
        <w:rPr>
          <w:rFonts w:cs="Arial"/>
          <w:lang w:val="en-US"/>
        </w:rPr>
      </w:pPr>
      <w:r w:rsidRPr="0038442C">
        <w:rPr>
          <w:rFonts w:cs="Arial"/>
          <w:lang w:val="en-US"/>
        </w:rPr>
        <w:t>Develop new custom code in multiple programming languages (Dynamo, DesignScript, Python, and C#)</w:t>
      </w:r>
    </w:p>
    <w:p w14:paraId="783381B1" w14:textId="654D1B32" w:rsidR="0038442C" w:rsidRPr="0038442C" w:rsidRDefault="0038442C" w:rsidP="0038442C">
      <w:pPr>
        <w:pStyle w:val="ListParagraph"/>
        <w:numPr>
          <w:ilvl w:val="0"/>
          <w:numId w:val="44"/>
        </w:numPr>
        <w:rPr>
          <w:rFonts w:cs="Arial"/>
          <w:lang w:val="en-US"/>
        </w:rPr>
      </w:pPr>
      <w:r w:rsidRPr="0038442C">
        <w:rPr>
          <w:rFonts w:cs="Arial"/>
          <w:lang w:val="en-US"/>
        </w:rPr>
        <w:t>Test the custom logic in a larger generative workflow</w:t>
      </w:r>
    </w:p>
    <w:p w14:paraId="366A9C52" w14:textId="77777777" w:rsidR="00995428" w:rsidRPr="008D6E5B" w:rsidRDefault="00995428">
      <w:pPr>
        <w:rPr>
          <w:rFonts w:cs="Arial"/>
        </w:rPr>
      </w:pPr>
    </w:p>
    <w:p w14:paraId="2B93E0C9" w14:textId="26CD0095" w:rsidR="00995428" w:rsidRDefault="005E03DE" w:rsidP="0073457A">
      <w:pPr>
        <w:rPr>
          <w:rStyle w:val="Strong"/>
        </w:rPr>
      </w:pPr>
      <w:r>
        <w:rPr>
          <w:rFonts w:cs="Arial"/>
          <w:noProof/>
          <w:lang w:val="en-US" w:eastAsia="en-US"/>
        </w:rPr>
        <w:drawing>
          <wp:anchor distT="0" distB="0" distL="114300" distR="114300" simplePos="0" relativeHeight="251669504" behindDoc="0" locked="0" layoutInCell="1" allowOverlap="1" wp14:anchorId="3DCF45ED" wp14:editId="6C99C951">
            <wp:simplePos x="0" y="0"/>
            <wp:positionH relativeFrom="margin">
              <wp:align>left</wp:align>
            </wp:positionH>
            <wp:positionV relativeFrom="paragraph">
              <wp:posOffset>21082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D29B32A" w14:textId="405F65B1" w:rsidR="005E03DE" w:rsidRPr="005E03DE" w:rsidRDefault="00995428" w:rsidP="005E03DE">
      <w:pPr>
        <w:rPr>
          <w:rFonts w:cs="Arial"/>
          <w:color w:val="000000"/>
          <w:shd w:val="clear" w:color="auto" w:fill="FFFFFF"/>
        </w:rPr>
      </w:pPr>
      <w:r w:rsidRPr="00995428">
        <w:rPr>
          <w:rFonts w:cs="Arial"/>
          <w:noProof/>
        </w:rPr>
        <w:t xml:space="preserve"> </w:t>
      </w:r>
      <w:r w:rsidR="005E03DE"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73CB4E43"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598651DB"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10FF1F98"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6CD83278" w14:textId="0FA3B877" w:rsidR="00AE021C" w:rsidRPr="00995428" w:rsidRDefault="005E03DE" w:rsidP="005E03DE">
      <w:pPr>
        <w:rPr>
          <w:b/>
          <w:bCs/>
          <w:color w:val="595959" w:themeColor="text1" w:themeTint="A6"/>
        </w:rPr>
      </w:pPr>
      <w:r w:rsidRPr="005E03DE">
        <w:rPr>
          <w:rFonts w:cs="Arial"/>
          <w:color w:val="000000"/>
          <w:shd w:val="clear" w:color="auto" w:fill="FFFFFF"/>
        </w:rPr>
        <w:t xml:space="preserve">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 </w:t>
      </w:r>
      <w:r w:rsidR="00AE021C" w:rsidRPr="008D6E5B">
        <w:br w:type="page"/>
      </w:r>
    </w:p>
    <w:p w14:paraId="07937C5C" w14:textId="77777777" w:rsidR="00DB5939" w:rsidRPr="008D6E5B" w:rsidRDefault="00DB5939" w:rsidP="00DB5939">
      <w:pPr>
        <w:pStyle w:val="Heading2"/>
        <w:rPr>
          <w:rFonts w:cs="Arial"/>
        </w:rPr>
      </w:pPr>
      <w:r>
        <w:rPr>
          <w:rFonts w:cs="Arial"/>
        </w:rPr>
        <w:lastRenderedPageBreak/>
        <w:t>Introduction</w:t>
      </w:r>
    </w:p>
    <w:p w14:paraId="4016872D" w14:textId="77777777" w:rsidR="00DB5939" w:rsidRPr="008D6E5B" w:rsidRDefault="00DB5939" w:rsidP="00DB5939">
      <w:r>
        <w:t>This class is about how to use generative design workflows to advance architectural processes.</w:t>
      </w:r>
    </w:p>
    <w:p w14:paraId="3B4C9434" w14:textId="77777777" w:rsidR="00DB5939" w:rsidRPr="008D6E5B" w:rsidRDefault="00DB5939" w:rsidP="00DB5939">
      <w:pPr>
        <w:pStyle w:val="Heading3"/>
        <w:rPr>
          <w:rFonts w:cs="Arial"/>
        </w:rPr>
      </w:pPr>
      <w:r>
        <w:rPr>
          <w:rFonts w:cs="Arial"/>
        </w:rPr>
        <w:t xml:space="preserve">Why learn about generative design workflows? </w:t>
      </w:r>
    </w:p>
    <w:p w14:paraId="03DE53FA" w14:textId="77777777" w:rsidR="00DB5939" w:rsidRDefault="00DB5939" w:rsidP="00DB5939">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0348636F" w14:textId="77777777" w:rsidR="00DB5939" w:rsidRDefault="00DB5939" w:rsidP="00DB5939"/>
    <w:p w14:paraId="0B1B42FD" w14:textId="77777777" w:rsidR="00DB5939" w:rsidRDefault="00DB5939" w:rsidP="00DB5939">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2FE59717" w14:textId="77777777" w:rsidR="00DB5939" w:rsidRDefault="00DB5939" w:rsidP="00DB5939">
      <w:pPr>
        <w:rPr>
          <w:lang w:val="en-US"/>
        </w:rPr>
      </w:pPr>
    </w:p>
    <w:p w14:paraId="15E21A27" w14:textId="77777777" w:rsidR="00DB5939" w:rsidRPr="00C027C4" w:rsidRDefault="00DB5939" w:rsidP="00DB5939">
      <w:pPr>
        <w:pStyle w:val="Heading3"/>
        <w:rPr>
          <w:lang w:val="en-US"/>
        </w:rPr>
      </w:pPr>
      <w:r>
        <w:rPr>
          <w:lang w:val="en-US"/>
        </w:rPr>
        <w:t>Research Example 1: Autodesk MaRs Office Design in Toronto</w:t>
      </w:r>
    </w:p>
    <w:p w14:paraId="1E11F55E" w14:textId="77777777" w:rsidR="00DB5939" w:rsidRDefault="00DB5939" w:rsidP="00DB5939">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your job?”  “How much distraction can you handle?” When they had all of this data they identified 6 goals that they felt would make a “good” office.</w:t>
      </w:r>
    </w:p>
    <w:p w14:paraId="31FED2E8" w14:textId="77777777" w:rsidR="00DB5939" w:rsidRPr="00C027C4" w:rsidRDefault="00DB5939" w:rsidP="00DB5939">
      <w:pPr>
        <w:pStyle w:val="Subtitle"/>
        <w:jc w:val="center"/>
      </w:pPr>
      <w:r w:rsidRPr="006413DB">
        <w:rPr>
          <w:noProof/>
          <w:lang w:val="en-US" w:eastAsia="en-US"/>
        </w:rPr>
        <w:lastRenderedPageBreak/>
        <w:drawing>
          <wp:inline distT="0" distB="0" distL="0" distR="0" wp14:anchorId="012F3709" wp14:editId="0B5F1217">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17EDCF82" w14:textId="77777777" w:rsidR="00DB5939" w:rsidRDefault="00DB5939" w:rsidP="00DB5939">
      <w:pPr>
        <w:pStyle w:val="Subtitle"/>
        <w:jc w:val="center"/>
      </w:pPr>
      <w:r>
        <w:t>Autodesk MaRs office design goals</w:t>
      </w:r>
    </w:p>
    <w:p w14:paraId="193E796B" w14:textId="77777777" w:rsidR="00DB5939" w:rsidRDefault="00DB5939" w:rsidP="00DB5939">
      <w:r>
        <w:t>Algorithms were developed to measure these goals and tested the measurements on their existing office space.  Here is an example of a way to measure low visual distraction.  Note that the scoring equation is critical to the evaluation of the goals.</w:t>
      </w:r>
    </w:p>
    <w:p w14:paraId="0CC4CF22" w14:textId="77777777" w:rsidR="00DB5939" w:rsidRDefault="00DB5939" w:rsidP="00DB5939"/>
    <w:p w14:paraId="754B1198" w14:textId="77777777" w:rsidR="00DB5939" w:rsidRPr="008D6E5B" w:rsidRDefault="00DB5939" w:rsidP="00DB5939">
      <w:r w:rsidRPr="00F0252B">
        <w:rPr>
          <w:noProof/>
          <w:lang w:val="en-US" w:eastAsia="en-US"/>
        </w:rPr>
        <w:drawing>
          <wp:inline distT="0" distB="0" distL="0" distR="0" wp14:anchorId="5945AA36" wp14:editId="609FC54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BEEEC4A" w14:textId="77777777" w:rsidR="00DB5939" w:rsidRDefault="00DB5939" w:rsidP="00DB5939">
      <w:r>
        <w:lastRenderedPageBreak/>
        <w:t xml:space="preserve">A flexible model was built to generate designs that could be tested against the goals.  </w:t>
      </w:r>
    </w:p>
    <w:p w14:paraId="77EBC30C" w14:textId="77777777" w:rsidR="00DB5939" w:rsidRDefault="00DB5939" w:rsidP="00DB5939">
      <w:r w:rsidRPr="00F0252B">
        <w:rPr>
          <w:noProof/>
          <w:lang w:val="en-US" w:eastAsia="en-US"/>
        </w:rPr>
        <w:drawing>
          <wp:inline distT="0" distB="0" distL="0" distR="0" wp14:anchorId="6C5F127F" wp14:editId="165581B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95DC20F" wp14:editId="4CEABA53">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FAEC2D" wp14:editId="2C435503">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E2125B0" wp14:editId="48AFA35C">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94876" cy="1472259"/>
                    </a:xfrm>
                    <a:prstGeom prst="rect">
                      <a:avLst/>
                    </a:prstGeom>
                  </pic:spPr>
                </pic:pic>
              </a:graphicData>
            </a:graphic>
          </wp:inline>
        </w:drawing>
      </w:r>
    </w:p>
    <w:p w14:paraId="2AA6A057" w14:textId="77777777" w:rsidR="00DB5939" w:rsidRDefault="00DB5939" w:rsidP="00DB5939">
      <w:pPr>
        <w:pStyle w:val="Subtitle"/>
      </w:pPr>
      <w:r>
        <w:t>Autodesk Mars Office Design Project</w:t>
      </w:r>
    </w:p>
    <w:p w14:paraId="5562028B" w14:textId="77777777" w:rsidR="00DB5939" w:rsidRDefault="00DB5939" w:rsidP="00DB5939"/>
    <w:p w14:paraId="2C087FA4" w14:textId="77777777" w:rsidR="00DB5939" w:rsidRDefault="00DB5939" w:rsidP="00DB5939">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5D1574B1" w14:textId="77777777" w:rsidR="00DB5939" w:rsidRDefault="00DB5939" w:rsidP="00DB5939"/>
    <w:p w14:paraId="1B2A9A65" w14:textId="77777777" w:rsidR="00DB5939" w:rsidRDefault="00DB5939" w:rsidP="00DB5939">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4C71E457" w14:textId="77777777" w:rsidR="00DB5939" w:rsidRDefault="00DB5939" w:rsidP="00DB5939">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4851BAAB" w14:textId="77777777" w:rsidR="00DB5939" w:rsidRPr="00CF0C02" w:rsidRDefault="00DB5939" w:rsidP="00DB5939">
      <w:pPr>
        <w:pStyle w:val="Subtitle"/>
      </w:pPr>
      <w:r w:rsidRPr="00CF0C02">
        <w:rPr>
          <w:noProof/>
          <w:lang w:val="en-US" w:eastAsia="en-US"/>
        </w:rPr>
        <w:lastRenderedPageBreak/>
        <w:drawing>
          <wp:inline distT="0" distB="0" distL="0" distR="0" wp14:anchorId="151AD2C5" wp14:editId="41149AF2">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4E89056A" wp14:editId="79A182A1">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41D537F" wp14:editId="3419167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5264" cy="1657860"/>
                    </a:xfrm>
                    <a:prstGeom prst="rect">
                      <a:avLst/>
                    </a:prstGeom>
                  </pic:spPr>
                </pic:pic>
              </a:graphicData>
            </a:graphic>
          </wp:inline>
        </w:drawing>
      </w:r>
    </w:p>
    <w:p w14:paraId="0272FC87" w14:textId="77777777" w:rsidR="00DB5939" w:rsidRPr="006413DB" w:rsidRDefault="00DB5939" w:rsidP="00DB5939">
      <w:pPr>
        <w:pStyle w:val="Subtitle"/>
        <w:jc w:val="center"/>
        <w:rPr>
          <w:rStyle w:val="SubtleEmphasis"/>
          <w:i/>
          <w:iCs w:val="0"/>
          <w:color w:val="auto"/>
        </w:rPr>
      </w:pPr>
      <w:r w:rsidRPr="006413DB">
        <w:rPr>
          <w:rStyle w:val="SubtleEmphasis"/>
          <w:i/>
          <w:iCs w:val="0"/>
          <w:color w:val="auto"/>
        </w:rPr>
        <w:t>Van Wijnen Neighborhood design project</w:t>
      </w:r>
    </w:p>
    <w:p w14:paraId="104E88AF" w14:textId="77777777" w:rsidR="00DB5939" w:rsidRDefault="00DB5939" w:rsidP="00DB5939">
      <w:pPr>
        <w:rPr>
          <w:rStyle w:val="SubtleEmphasis"/>
        </w:rPr>
      </w:pPr>
    </w:p>
    <w:p w14:paraId="2FDE598D" w14:textId="77777777" w:rsidR="00DB5939" w:rsidRDefault="00DB5939" w:rsidP="00DB5939">
      <w:r w:rsidRPr="00CF0C02">
        <w:rPr>
          <w:rStyle w:val="SubtleEmphasis"/>
        </w:rPr>
        <w:t>“We want to be able to learn from more designs than it is physically possible to generate or evaluate ‘by hand’.”</w:t>
      </w:r>
      <w:r>
        <w:t xml:space="preserve"> </w:t>
      </w:r>
      <w:r w:rsidRPr="00CF0C02">
        <w:t>– Danil Nagy, The Living</w:t>
      </w:r>
    </w:p>
    <w:p w14:paraId="001E34A4" w14:textId="77777777" w:rsidR="00DB5939" w:rsidRDefault="00DB5939" w:rsidP="00DB5939"/>
    <w:p w14:paraId="21D636D2" w14:textId="77777777" w:rsidR="00DB5939" w:rsidRDefault="00DB5939" w:rsidP="00DB5939">
      <w:pPr>
        <w:pStyle w:val="Heading3"/>
      </w:pPr>
      <w:r>
        <w:t>How can I use generative design workflows?</w:t>
      </w:r>
    </w:p>
    <w:p w14:paraId="3201D575" w14:textId="77777777" w:rsidR="00DB5939" w:rsidRDefault="00DB5939" w:rsidP="00DB5939">
      <w:r>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B66B017" w14:textId="77777777" w:rsidR="00DB5939" w:rsidRPr="005C24B4" w:rsidRDefault="00DB5939" w:rsidP="00DB5939">
      <w:pPr>
        <w:pStyle w:val="ListParagraph"/>
        <w:numPr>
          <w:ilvl w:val="0"/>
          <w:numId w:val="13"/>
        </w:numPr>
      </w:pPr>
      <w:r w:rsidRPr="005C24B4">
        <w:t>Automatically run</w:t>
      </w:r>
      <w:r>
        <w:t>s</w:t>
      </w:r>
      <w:r w:rsidRPr="005C24B4">
        <w:t xml:space="preserve"> Dynamo created logic to create options</w:t>
      </w:r>
    </w:p>
    <w:p w14:paraId="7D7E19E0" w14:textId="77777777" w:rsidR="00DB5939" w:rsidRPr="005C24B4" w:rsidRDefault="00DB5939" w:rsidP="00DB5939">
      <w:pPr>
        <w:pStyle w:val="ListParagraph"/>
        <w:numPr>
          <w:ilvl w:val="0"/>
          <w:numId w:val="13"/>
        </w:numPr>
      </w:pPr>
      <w:r w:rsidRPr="005C24B4">
        <w:t xml:space="preserve">Works on Dynamo for Revit or Dynamo Sandbox </w:t>
      </w:r>
    </w:p>
    <w:p w14:paraId="69B39711" w14:textId="77777777" w:rsidR="00DB5939" w:rsidRPr="005C24B4" w:rsidRDefault="00DB5939" w:rsidP="00DB5939">
      <w:pPr>
        <w:pStyle w:val="ListParagraph"/>
        <w:numPr>
          <w:ilvl w:val="0"/>
          <w:numId w:val="13"/>
        </w:numPr>
      </w:pPr>
      <w:r w:rsidRPr="005C24B4">
        <w:t>Created for one customer Van</w:t>
      </w:r>
      <w:r>
        <w:t xml:space="preserve"> </w:t>
      </w:r>
      <w:r w:rsidRPr="005C24B4">
        <w:t>Wijnen</w:t>
      </w:r>
      <w:r>
        <w:t xml:space="preserve"> in</w:t>
      </w:r>
      <w:r w:rsidRPr="005C24B4">
        <w:t xml:space="preserve"> 2/2018</w:t>
      </w:r>
    </w:p>
    <w:p w14:paraId="29B74836" w14:textId="77777777" w:rsidR="00DB5939" w:rsidRDefault="00DB5939" w:rsidP="00DB5939">
      <w:pPr>
        <w:pStyle w:val="ListParagraph"/>
        <w:numPr>
          <w:ilvl w:val="0"/>
          <w:numId w:val="13"/>
        </w:numPr>
      </w:pPr>
      <w:r w:rsidRPr="005C24B4">
        <w:t>Public Beta</w:t>
      </w:r>
      <w:r>
        <w:t xml:space="preserve"> as of</w:t>
      </w:r>
      <w:r w:rsidRPr="005C24B4">
        <w:t xml:space="preserve"> 11/2018</w:t>
      </w:r>
    </w:p>
    <w:p w14:paraId="7759FBB5" w14:textId="77777777" w:rsidR="00DB5939" w:rsidRPr="005C24B4" w:rsidRDefault="00DB5939" w:rsidP="00DB5939">
      <w:pPr>
        <w:pStyle w:val="ListParagraph"/>
        <w:numPr>
          <w:ilvl w:val="0"/>
          <w:numId w:val="13"/>
        </w:numPr>
        <w:rPr>
          <w:lang w:val="en-US"/>
        </w:rPr>
      </w:pPr>
      <w:r>
        <w:t xml:space="preserve">Available at </w:t>
      </w:r>
      <w:hyperlink r:id="rId20" w:history="1">
        <w:r w:rsidRPr="005C24B4">
          <w:rPr>
            <w:rStyle w:val="Hyperlink"/>
            <w:b/>
            <w:bCs/>
            <w:lang w:val="en-US"/>
          </w:rPr>
          <w:t>autodesk.com/solutions/refinery-beta</w:t>
        </w:r>
      </w:hyperlink>
    </w:p>
    <w:p w14:paraId="521A4284" w14:textId="77777777" w:rsidR="00DB5939" w:rsidRDefault="00DB5939" w:rsidP="00DB5939">
      <w:pPr>
        <w:pStyle w:val="ListParagraph"/>
      </w:pPr>
    </w:p>
    <w:p w14:paraId="5476B438" w14:textId="77777777" w:rsidR="00DB5939" w:rsidRPr="00035886" w:rsidRDefault="00DB5939" w:rsidP="00DB5939">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68ECA241" w14:textId="77777777" w:rsidR="00DB5939" w:rsidRPr="00035886" w:rsidRDefault="00DB5939" w:rsidP="00DB5939"/>
    <w:p w14:paraId="5919969E" w14:textId="77777777" w:rsidR="00DB5939" w:rsidRDefault="00DB5939" w:rsidP="00DB5939">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45B400AB" w14:textId="77777777" w:rsidR="00DB5939" w:rsidRDefault="00DB5939" w:rsidP="00DB5939"/>
    <w:p w14:paraId="258A6EB9" w14:textId="77777777" w:rsidR="00DB5939" w:rsidRPr="00035886" w:rsidRDefault="00DB5939" w:rsidP="00DB5939">
      <w:pPr>
        <w:numPr>
          <w:ilvl w:val="0"/>
          <w:numId w:val="15"/>
        </w:numPr>
        <w:rPr>
          <w:lang w:val="en-US"/>
        </w:rPr>
      </w:pPr>
      <w:r w:rsidRPr="00035886">
        <w:rPr>
          <w:lang w:val="en-US"/>
        </w:rPr>
        <w:t>Understand what you want to achieve</w:t>
      </w:r>
    </w:p>
    <w:p w14:paraId="4AC67770" w14:textId="77777777" w:rsidR="00DB5939" w:rsidRPr="00035886" w:rsidRDefault="00DB5939" w:rsidP="00DB5939">
      <w:pPr>
        <w:numPr>
          <w:ilvl w:val="0"/>
          <w:numId w:val="15"/>
        </w:numPr>
        <w:rPr>
          <w:lang w:val="en-US"/>
        </w:rPr>
      </w:pPr>
      <w:r w:rsidRPr="00035886">
        <w:rPr>
          <w:lang w:val="en-US"/>
        </w:rPr>
        <w:t>Define your problem</w:t>
      </w:r>
    </w:p>
    <w:p w14:paraId="3AE0E16C" w14:textId="77777777" w:rsidR="00DB5939" w:rsidRPr="00035886" w:rsidRDefault="00DB5939" w:rsidP="00DB5939">
      <w:pPr>
        <w:numPr>
          <w:ilvl w:val="0"/>
          <w:numId w:val="15"/>
        </w:numPr>
        <w:rPr>
          <w:lang w:val="en-US"/>
        </w:rPr>
      </w:pPr>
      <w:r w:rsidRPr="00035886">
        <w:rPr>
          <w:lang w:val="en-US"/>
        </w:rPr>
        <w:t>Decide on ways to measure success</w:t>
      </w:r>
    </w:p>
    <w:p w14:paraId="6034CEFD" w14:textId="77777777" w:rsidR="00DB5939" w:rsidRPr="00035886" w:rsidRDefault="00DB5939" w:rsidP="00DB5939">
      <w:pPr>
        <w:numPr>
          <w:ilvl w:val="0"/>
          <w:numId w:val="15"/>
        </w:numPr>
        <w:rPr>
          <w:lang w:val="en-US"/>
        </w:rPr>
      </w:pPr>
      <w:r w:rsidRPr="00035886">
        <w:rPr>
          <w:lang w:val="en-US"/>
        </w:rPr>
        <w:t>Think about how to review the results</w:t>
      </w:r>
    </w:p>
    <w:p w14:paraId="64F5A92F" w14:textId="77777777" w:rsidR="00DB5939" w:rsidRPr="005C24B4" w:rsidRDefault="00DB5939" w:rsidP="00DB5939"/>
    <w:p w14:paraId="3F6851C8" w14:textId="77777777" w:rsidR="00DB5939" w:rsidRDefault="00DB5939" w:rsidP="00DB5939">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0163A1A" w14:textId="77777777" w:rsidR="00DB5939" w:rsidRDefault="00DB5939" w:rsidP="00DB5939">
      <w:pPr>
        <w:rPr>
          <w:i/>
          <w:iCs/>
        </w:rPr>
      </w:pPr>
    </w:p>
    <w:p w14:paraId="0FBFC620" w14:textId="77777777" w:rsidR="00DB5939" w:rsidRDefault="00DB5939" w:rsidP="00DB5939">
      <w:r w:rsidRPr="00035886">
        <w:rPr>
          <w:i/>
          <w:iCs/>
        </w:rPr>
        <w:t>“The goal of generative design is not to automate the design process, or to replace human designers with artificial ones”</w:t>
      </w:r>
      <w:r>
        <w:t xml:space="preserve"> </w:t>
      </w:r>
      <w:r w:rsidRPr="00035886">
        <w:t>– Danil Nagy, The Living</w:t>
      </w:r>
    </w:p>
    <w:p w14:paraId="4B206276" w14:textId="77777777" w:rsidR="00DB5939" w:rsidRDefault="00DB5939" w:rsidP="00DB5939"/>
    <w:p w14:paraId="346E227C" w14:textId="77777777" w:rsidR="00DB5939" w:rsidRDefault="00DB5939" w:rsidP="00DB5939">
      <w:pPr>
        <w:pStyle w:val="Heading3"/>
      </w:pPr>
      <w:r>
        <w:t>Example 1: Simple Massing Study</w:t>
      </w:r>
    </w:p>
    <w:p w14:paraId="002DABD1" w14:textId="77777777" w:rsidR="00DB5939" w:rsidRPr="00020D8B" w:rsidRDefault="00DB5939" w:rsidP="00DB5939">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1" w:history="1">
        <w:r w:rsidRPr="00020D8B">
          <w:rPr>
            <w:rStyle w:val="Hyperlink"/>
            <w:lang w:val="en-US"/>
          </w:rPr>
          <w:t>https://primer.dynamobim.org/</w:t>
        </w:r>
      </w:hyperlink>
    </w:p>
    <w:p w14:paraId="73253050" w14:textId="77777777" w:rsidR="00DB5939" w:rsidRDefault="00DB5939" w:rsidP="00DB5939"/>
    <w:p w14:paraId="74BB6087" w14:textId="77777777" w:rsidR="00DB5939" w:rsidRDefault="00DB5939" w:rsidP="00DB5939">
      <w:r w:rsidRPr="00020D8B">
        <w:rPr>
          <w:noProof/>
          <w:lang w:val="en-US" w:eastAsia="en-US"/>
        </w:rPr>
        <w:drawing>
          <wp:anchor distT="0" distB="0" distL="114300" distR="114300" simplePos="0" relativeHeight="251671552" behindDoc="0" locked="0" layoutInCell="1" allowOverlap="1" wp14:anchorId="417F9937" wp14:editId="57259F7B">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5372FFD2" w14:textId="77777777" w:rsidR="00DB5939" w:rsidRPr="00020D8B" w:rsidRDefault="00DB5939" w:rsidP="00DB5939">
      <w:pPr>
        <w:pStyle w:val="ListParagraph"/>
        <w:numPr>
          <w:ilvl w:val="0"/>
          <w:numId w:val="17"/>
        </w:numPr>
        <w:rPr>
          <w:lang w:val="en-US"/>
        </w:rPr>
      </w:pPr>
      <w:r w:rsidRPr="00020D8B">
        <w:rPr>
          <w:lang w:val="en-US"/>
        </w:rPr>
        <w:t>Variable Inputs:</w:t>
      </w:r>
    </w:p>
    <w:p w14:paraId="7DCD00F7" w14:textId="77777777" w:rsidR="00DB5939" w:rsidRPr="00020D8B" w:rsidRDefault="00DB5939" w:rsidP="00DB5939">
      <w:pPr>
        <w:numPr>
          <w:ilvl w:val="1"/>
          <w:numId w:val="16"/>
        </w:numPr>
        <w:rPr>
          <w:lang w:val="en-US"/>
        </w:rPr>
      </w:pPr>
      <w:r w:rsidRPr="00020D8B">
        <w:rPr>
          <w:lang w:val="en-US"/>
        </w:rPr>
        <w:t xml:space="preserve">Locations of 2 of the </w:t>
      </w:r>
      <w:r>
        <w:rPr>
          <w:lang w:val="en-US"/>
        </w:rPr>
        <w:t>masses</w:t>
      </w:r>
    </w:p>
    <w:p w14:paraId="3CAAF03A" w14:textId="77777777" w:rsidR="00DB5939" w:rsidRPr="00020D8B" w:rsidRDefault="00DB5939" w:rsidP="00DB5939">
      <w:pPr>
        <w:numPr>
          <w:ilvl w:val="1"/>
          <w:numId w:val="16"/>
        </w:numPr>
        <w:rPr>
          <w:lang w:val="en-US"/>
        </w:rPr>
      </w:pPr>
      <w:r w:rsidRPr="00020D8B">
        <w:rPr>
          <w:lang w:val="en-US"/>
        </w:rPr>
        <w:t xml:space="preserve">Heights of all 3 </w:t>
      </w:r>
      <w:r>
        <w:rPr>
          <w:lang w:val="en-US"/>
        </w:rPr>
        <w:t>masses</w:t>
      </w:r>
    </w:p>
    <w:p w14:paraId="04CEBB83" w14:textId="77777777" w:rsidR="00DB5939" w:rsidRPr="00020D8B" w:rsidRDefault="00DB5939" w:rsidP="00DB5939">
      <w:pPr>
        <w:numPr>
          <w:ilvl w:val="0"/>
          <w:numId w:val="16"/>
        </w:numPr>
        <w:rPr>
          <w:lang w:val="en-US"/>
        </w:rPr>
      </w:pPr>
      <w:r w:rsidRPr="00020D8B">
        <w:rPr>
          <w:lang w:val="en-US"/>
        </w:rPr>
        <w:t>Goals:</w:t>
      </w:r>
    </w:p>
    <w:p w14:paraId="09FC4D49" w14:textId="77777777" w:rsidR="00DB5939" w:rsidRPr="00020D8B" w:rsidRDefault="00DB5939" w:rsidP="00DB5939">
      <w:pPr>
        <w:numPr>
          <w:ilvl w:val="1"/>
          <w:numId w:val="16"/>
        </w:numPr>
        <w:rPr>
          <w:lang w:val="en-US"/>
        </w:rPr>
      </w:pPr>
      <w:r w:rsidRPr="00020D8B">
        <w:rPr>
          <w:lang w:val="en-US"/>
        </w:rPr>
        <w:t>Maximum volume (rentable area)</w:t>
      </w:r>
    </w:p>
    <w:p w14:paraId="2F2DA1F1" w14:textId="77777777" w:rsidR="00DB5939" w:rsidRPr="00020D8B" w:rsidRDefault="00DB5939" w:rsidP="00DB5939">
      <w:pPr>
        <w:numPr>
          <w:ilvl w:val="1"/>
          <w:numId w:val="16"/>
        </w:numPr>
        <w:rPr>
          <w:lang w:val="en-US"/>
        </w:rPr>
      </w:pPr>
      <w:r w:rsidRPr="00020D8B">
        <w:rPr>
          <w:lang w:val="en-US"/>
        </w:rPr>
        <w:t>Minimum surface area (expensive façade)</w:t>
      </w:r>
      <w:r w:rsidRPr="00020D8B">
        <w:t xml:space="preserve"> </w:t>
      </w:r>
    </w:p>
    <w:p w14:paraId="04AA6BC7" w14:textId="77777777" w:rsidR="00DB5939" w:rsidRDefault="00DB5939" w:rsidP="00DB5939"/>
    <w:p w14:paraId="18F560E0" w14:textId="77777777" w:rsidR="00DB5939" w:rsidRDefault="00DB5939" w:rsidP="00DB5939"/>
    <w:p w14:paraId="189231F7" w14:textId="77777777" w:rsidR="00DB5939" w:rsidRDefault="00DB5939" w:rsidP="00DB5939"/>
    <w:p w14:paraId="3B939A3C" w14:textId="77777777" w:rsidR="00DB5939" w:rsidRDefault="00DB5939" w:rsidP="00DB5939"/>
    <w:p w14:paraId="2890D0E8" w14:textId="77777777" w:rsidR="00DB5939" w:rsidRDefault="00DB5939" w:rsidP="00DB5939">
      <w:r>
        <w:t>The Dynamo graph for this study is broken down into 3 sections:</w:t>
      </w:r>
    </w:p>
    <w:p w14:paraId="56AB1757" w14:textId="77777777" w:rsidR="00DB5939" w:rsidRDefault="00DB5939" w:rsidP="00DB5939">
      <w:r w:rsidRPr="00020D8B">
        <w:rPr>
          <w:noProof/>
          <w:lang w:val="en-US" w:eastAsia="en-US"/>
        </w:rPr>
        <w:drawing>
          <wp:inline distT="0" distB="0" distL="0" distR="0" wp14:anchorId="59641CFB" wp14:editId="70B8A737">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75400" cy="3594100"/>
                    </a:xfrm>
                    <a:prstGeom prst="rect">
                      <a:avLst/>
                    </a:prstGeom>
                  </pic:spPr>
                </pic:pic>
              </a:graphicData>
            </a:graphic>
          </wp:inline>
        </w:drawing>
      </w:r>
    </w:p>
    <w:p w14:paraId="7CAB543F" w14:textId="77777777" w:rsidR="00DB5939" w:rsidRDefault="00DB5939" w:rsidP="00DB5939">
      <w:r>
        <w:t>Open the 3Box.dyn sample file in Dynamo and move the sliders in the Inputs section to understand how they are controlling the model.   Next, look at the Geometry section to see how the geometry is being created with points and cuboid nodes.  Finally, the Evaluator section contains nodes that measure surface area and volume, watches the outputs, and controls the display color of the geometry.  There are several stages to the generative design workflow:</w:t>
      </w:r>
    </w:p>
    <w:p w14:paraId="53CBE774" w14:textId="77777777" w:rsidR="00DB5939" w:rsidRDefault="00DB5939" w:rsidP="00DB5939">
      <w:r w:rsidRPr="003E2EE5">
        <w:rPr>
          <w:noProof/>
          <w:lang w:val="en-US" w:eastAsia="en-US"/>
        </w:rPr>
        <w:drawing>
          <wp:inline distT="0" distB="0" distL="0" distR="0" wp14:anchorId="76F3E79B" wp14:editId="0609249E">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4"/>
                    <a:stretch>
                      <a:fillRect/>
                    </a:stretch>
                  </pic:blipFill>
                  <pic:spPr>
                    <a:xfrm>
                      <a:off x="0" y="0"/>
                      <a:ext cx="6480810" cy="2381885"/>
                    </a:xfrm>
                    <a:prstGeom prst="rect">
                      <a:avLst/>
                    </a:prstGeom>
                  </pic:spPr>
                </pic:pic>
              </a:graphicData>
            </a:graphic>
          </wp:inline>
        </w:drawing>
      </w:r>
    </w:p>
    <w:p w14:paraId="507B1CA4" w14:textId="77777777" w:rsidR="00DB5939" w:rsidRDefault="00DB5939" w:rsidP="00DB5939">
      <w:pPr>
        <w:pStyle w:val="Subtitle"/>
      </w:pPr>
      <w:r>
        <w:t>Generative design workflow</w:t>
      </w:r>
    </w:p>
    <w:p w14:paraId="1E068EB4" w14:textId="77777777" w:rsidR="00DB5939" w:rsidRDefault="00DB5939" w:rsidP="00DB5939">
      <w:r>
        <w:t>Let’s look at some key concepts in each stage.</w:t>
      </w:r>
    </w:p>
    <w:p w14:paraId="7C9D6208" w14:textId="77777777" w:rsidR="00DB5939" w:rsidRDefault="00DB5939" w:rsidP="00DB5939"/>
    <w:p w14:paraId="3CC6DA85" w14:textId="77777777" w:rsidR="00DB5939" w:rsidRDefault="00DB5939" w:rsidP="00DB5939">
      <w:pPr>
        <w:pStyle w:val="Heading3"/>
      </w:pPr>
      <w:r>
        <w:lastRenderedPageBreak/>
        <w:t>Generate</w:t>
      </w:r>
    </w:p>
    <w:p w14:paraId="33BA05D8" w14:textId="77777777" w:rsidR="00DB5939" w:rsidRDefault="00DB5939" w:rsidP="00DB5939">
      <w:r w:rsidRPr="006413DB">
        <w:t xml:space="preserve">Create a </w:t>
      </w:r>
      <w:r>
        <w:t xml:space="preserve">flexible </w:t>
      </w:r>
      <w:r w:rsidRPr="006413DB">
        <w:t>design system</w:t>
      </w:r>
      <w:r>
        <w:t xml:space="preserve"> in Dynamo to generate designs.</w:t>
      </w:r>
    </w:p>
    <w:p w14:paraId="027F0E08" w14:textId="77777777" w:rsidR="00DB5939" w:rsidRDefault="00DB5939" w:rsidP="00DB5939">
      <w:r w:rsidRPr="006413DB">
        <w:t>3 key concepts</w:t>
      </w:r>
      <w:r>
        <w:t>:</w:t>
      </w:r>
    </w:p>
    <w:p w14:paraId="5F4A0539" w14:textId="77777777" w:rsidR="00DB5939" w:rsidRPr="006413DB" w:rsidRDefault="00DB5939" w:rsidP="00DB5939">
      <w:pPr>
        <w:numPr>
          <w:ilvl w:val="0"/>
          <w:numId w:val="18"/>
        </w:numPr>
        <w:rPr>
          <w:lang w:val="en-US"/>
        </w:rPr>
      </w:pPr>
      <w:r w:rsidRPr="006413DB">
        <w:rPr>
          <w:lang w:val="en-US"/>
        </w:rPr>
        <w:t xml:space="preserve">How you parametrize the model is critical </w:t>
      </w:r>
    </w:p>
    <w:p w14:paraId="35B73E04" w14:textId="77777777" w:rsidR="00DB5939" w:rsidRPr="006413DB" w:rsidRDefault="00DB5939" w:rsidP="00DB5939">
      <w:pPr>
        <w:numPr>
          <w:ilvl w:val="0"/>
          <w:numId w:val="18"/>
        </w:numPr>
        <w:rPr>
          <w:lang w:val="en-US"/>
        </w:rPr>
      </w:pPr>
      <w:r w:rsidRPr="006413DB">
        <w:rPr>
          <w:lang w:val="en-US"/>
        </w:rPr>
        <w:t>Too many inputs will lead to a design space that is too big to explore</w:t>
      </w:r>
    </w:p>
    <w:p w14:paraId="51D2F5EB" w14:textId="77777777" w:rsidR="00DB5939" w:rsidRDefault="00DB5939" w:rsidP="00DB5939">
      <w:pPr>
        <w:numPr>
          <w:ilvl w:val="0"/>
          <w:numId w:val="18"/>
        </w:numPr>
        <w:rPr>
          <w:lang w:val="en-US"/>
        </w:rPr>
      </w:pPr>
      <w:r w:rsidRPr="006413DB">
        <w:rPr>
          <w:lang w:val="en-US"/>
        </w:rPr>
        <w:t xml:space="preserve">Too few inputs won’t yield a big enough design space </w:t>
      </w:r>
    </w:p>
    <w:p w14:paraId="253129BD" w14:textId="77777777" w:rsidR="00DB5939" w:rsidRDefault="00DB5939" w:rsidP="00DB5939">
      <w:pPr>
        <w:rPr>
          <w:lang w:val="en-US"/>
        </w:rPr>
      </w:pPr>
    </w:p>
    <w:p w14:paraId="6A1B0AAE" w14:textId="77777777" w:rsidR="00DB5939" w:rsidRDefault="00DB5939" w:rsidP="00DB5939">
      <w:pPr>
        <w:rPr>
          <w:lang w:val="en-US"/>
        </w:rPr>
      </w:pPr>
      <w:r>
        <w:rPr>
          <w:lang w:val="en-US"/>
        </w:rPr>
        <w:t xml:space="preserve">The flexible system in the 3Box.dyn model is very simple.  The Inputs in the pink group control point locations for the cuboids in the geometry section of green groups. As well as the cuboid locations, the inputs also control the height of the cuboids. </w:t>
      </w:r>
    </w:p>
    <w:p w14:paraId="2A7598F1" w14:textId="77777777" w:rsidR="00DB5939" w:rsidRDefault="00DB5939" w:rsidP="00DB5939">
      <w:pPr>
        <w:jc w:val="center"/>
        <w:rPr>
          <w:lang w:val="en-US"/>
        </w:rPr>
      </w:pPr>
      <w:r w:rsidRPr="00283B85">
        <w:rPr>
          <w:noProof/>
          <w:lang w:val="en-US" w:eastAsia="en-US"/>
        </w:rPr>
        <w:drawing>
          <wp:inline distT="0" distB="0" distL="0" distR="0" wp14:anchorId="27CE65E4" wp14:editId="3427A0EA">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8175" cy="3320388"/>
                    </a:xfrm>
                    <a:prstGeom prst="rect">
                      <a:avLst/>
                    </a:prstGeom>
                  </pic:spPr>
                </pic:pic>
              </a:graphicData>
            </a:graphic>
          </wp:inline>
        </w:drawing>
      </w:r>
    </w:p>
    <w:p w14:paraId="7C792652" w14:textId="77777777" w:rsidR="00DB5939" w:rsidRDefault="00DB5939" w:rsidP="00DB5939">
      <w:pPr>
        <w:pStyle w:val="Caption"/>
        <w:jc w:val="center"/>
        <w:rPr>
          <w:lang w:val="en-US"/>
        </w:rPr>
      </w:pPr>
      <w:r>
        <w:rPr>
          <w:lang w:val="en-US"/>
        </w:rPr>
        <w:t>3Box.dyn Inputs</w:t>
      </w:r>
    </w:p>
    <w:p w14:paraId="4EC010A6" w14:textId="77777777" w:rsidR="00DB5939" w:rsidRDefault="00DB5939" w:rsidP="00DB5939">
      <w:pPr>
        <w:rPr>
          <w:lang w:val="en-US"/>
        </w:rPr>
      </w:pPr>
    </w:p>
    <w:p w14:paraId="394B89B2" w14:textId="77777777" w:rsidR="00DB5939" w:rsidRDefault="00DB5939" w:rsidP="00DB5939">
      <w:pPr>
        <w:rPr>
          <w:lang w:val="en-US"/>
        </w:rPr>
      </w:pPr>
      <w:r>
        <w:rPr>
          <w:lang w:val="en-US"/>
        </w:rPr>
        <w:t xml:space="preserve">In the green geometry creation section, there are 3 points, that place 3 cuboids. Once placed, the 3 cuboids are unioned together to form a single piece of geometry. </w:t>
      </w:r>
    </w:p>
    <w:p w14:paraId="21EE3FE4" w14:textId="77777777" w:rsidR="00DB5939" w:rsidRDefault="00DB5939" w:rsidP="00DB5939">
      <w:pPr>
        <w:jc w:val="center"/>
        <w:rPr>
          <w:lang w:val="en-US"/>
        </w:rPr>
      </w:pPr>
      <w:r w:rsidRPr="00283B85">
        <w:rPr>
          <w:noProof/>
          <w:lang w:val="en-US" w:eastAsia="en-US"/>
        </w:rPr>
        <w:lastRenderedPageBreak/>
        <w:drawing>
          <wp:inline distT="0" distB="0" distL="0" distR="0" wp14:anchorId="6F54F69D" wp14:editId="2985DB6C">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65978" cy="2879776"/>
                    </a:xfrm>
                    <a:prstGeom prst="rect">
                      <a:avLst/>
                    </a:prstGeom>
                  </pic:spPr>
                </pic:pic>
              </a:graphicData>
            </a:graphic>
          </wp:inline>
        </w:drawing>
      </w:r>
    </w:p>
    <w:p w14:paraId="4C15D995" w14:textId="77777777" w:rsidR="00DB5939" w:rsidRDefault="00DB5939" w:rsidP="00DB5939">
      <w:pPr>
        <w:pStyle w:val="Caption"/>
        <w:jc w:val="center"/>
        <w:rPr>
          <w:lang w:val="en-US"/>
        </w:rPr>
      </w:pPr>
      <w:r>
        <w:rPr>
          <w:lang w:val="en-US"/>
        </w:rPr>
        <w:t>Geometry creation section of 3Box.dyn</w:t>
      </w:r>
    </w:p>
    <w:p w14:paraId="7D48F51A" w14:textId="77777777" w:rsidR="00DB5939" w:rsidRDefault="00DB5939" w:rsidP="00DB5939">
      <w:pPr>
        <w:rPr>
          <w:lang w:val="en-US"/>
        </w:rPr>
      </w:pPr>
      <w:r>
        <w:rPr>
          <w:lang w:val="en-US"/>
        </w:rPr>
        <w:t xml:space="preserve">The next sections involve analyzing the resultant geometry for surface area and volume, watching the outputs, and controlling the display color of the geometry. </w:t>
      </w:r>
    </w:p>
    <w:p w14:paraId="72EFEDB0" w14:textId="77777777" w:rsidR="00DB5939" w:rsidRDefault="00DB5939" w:rsidP="00DB5939">
      <w:pPr>
        <w:rPr>
          <w:lang w:val="en-US"/>
        </w:rPr>
      </w:pPr>
    </w:p>
    <w:p w14:paraId="797E73E4" w14:textId="77777777" w:rsidR="00DB5939" w:rsidRDefault="00DB5939" w:rsidP="00DB5939">
      <w:pPr>
        <w:jc w:val="center"/>
        <w:rPr>
          <w:lang w:val="en-US"/>
        </w:rPr>
      </w:pPr>
      <w:r w:rsidRPr="00283B85">
        <w:rPr>
          <w:noProof/>
          <w:lang w:val="en-US" w:eastAsia="en-US"/>
        </w:rPr>
        <w:drawing>
          <wp:inline distT="0" distB="0" distL="0" distR="0" wp14:anchorId="0F3F97C7" wp14:editId="15AE6318">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49193" cy="3102577"/>
                    </a:xfrm>
                    <a:prstGeom prst="rect">
                      <a:avLst/>
                    </a:prstGeom>
                  </pic:spPr>
                </pic:pic>
              </a:graphicData>
            </a:graphic>
          </wp:inline>
        </w:drawing>
      </w:r>
    </w:p>
    <w:p w14:paraId="0330F4E2" w14:textId="77777777" w:rsidR="00DB5939" w:rsidRDefault="00DB5939" w:rsidP="00DB5939">
      <w:pPr>
        <w:pStyle w:val="Caption"/>
        <w:jc w:val="center"/>
        <w:rPr>
          <w:lang w:val="en-US"/>
        </w:rPr>
      </w:pPr>
      <w:r>
        <w:rPr>
          <w:lang w:val="en-US"/>
        </w:rPr>
        <w:t>Analysis, Display and Outputs of 3Box.dyn</w:t>
      </w:r>
    </w:p>
    <w:p w14:paraId="082F29BE" w14:textId="77777777" w:rsidR="00DB5939" w:rsidRDefault="00DB5939" w:rsidP="00DB5939">
      <w:pPr>
        <w:rPr>
          <w:lang w:val="en-US"/>
        </w:rPr>
      </w:pPr>
    </w:p>
    <w:p w14:paraId="146114E0" w14:textId="77777777" w:rsidR="00DB5939" w:rsidRDefault="00DB5939" w:rsidP="00DB5939">
      <w:pPr>
        <w:rPr>
          <w:lang w:val="en-US"/>
        </w:rPr>
      </w:pPr>
      <w:r>
        <w:rPr>
          <w:lang w:val="en-US"/>
        </w:rPr>
        <w:t>Now that we have a design system defined, we can use Refinery to automate or generate the creation of design alternatives that exist in the design system.  Generation methods in Refinery include:</w:t>
      </w:r>
    </w:p>
    <w:p w14:paraId="6B6A9E58" w14:textId="77777777" w:rsidR="00DB5939" w:rsidRDefault="00DB5939" w:rsidP="00DB5939">
      <w:pPr>
        <w:rPr>
          <w:lang w:val="en-US"/>
        </w:rPr>
      </w:pPr>
    </w:p>
    <w:p w14:paraId="744983C6" w14:textId="77777777" w:rsidR="00DB5939" w:rsidRPr="00E051F6" w:rsidRDefault="00DB5939" w:rsidP="00DB5939">
      <w:pPr>
        <w:pStyle w:val="ListParagraph"/>
        <w:numPr>
          <w:ilvl w:val="0"/>
          <w:numId w:val="22"/>
        </w:numPr>
        <w:rPr>
          <w:b/>
          <w:bCs/>
          <w:lang w:val="en-US"/>
        </w:rPr>
      </w:pPr>
      <w:r w:rsidRPr="003E2EE5">
        <w:rPr>
          <w:b/>
          <w:bCs/>
          <w:lang w:val="en-US"/>
        </w:rPr>
        <w:lastRenderedPageBreak/>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43513771"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5E1C533A" wp14:editId="7FB1CB2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1DC8D547" w14:textId="77777777" w:rsidR="00DB5939" w:rsidRPr="00E051F6" w:rsidRDefault="00DB5939" w:rsidP="00DB5939">
      <w:pPr>
        <w:pStyle w:val="ListParagraph"/>
        <w:numPr>
          <w:ilvl w:val="0"/>
          <w:numId w:val="22"/>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3CAAB57F"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62CBBDBB" wp14:editId="3D3AA70B">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7C01A585" w14:textId="77777777" w:rsidR="00DB5939" w:rsidRPr="00E051F6" w:rsidRDefault="00DB5939" w:rsidP="00DB5939">
      <w:pPr>
        <w:pStyle w:val="ListParagraph"/>
        <w:numPr>
          <w:ilvl w:val="0"/>
          <w:numId w:val="22"/>
        </w:numPr>
        <w:rPr>
          <w:b/>
          <w:bCs/>
          <w:lang w:val="en-US"/>
        </w:rPr>
      </w:pPr>
      <w:r w:rsidRPr="00E051F6">
        <w:rPr>
          <w:b/>
          <w:bCs/>
          <w:lang w:val="en-US"/>
        </w:rPr>
        <w:t>Cross Product</w:t>
      </w:r>
      <w:r>
        <w:rPr>
          <w:b/>
          <w:bCs/>
          <w:lang w:val="en-US"/>
        </w:rPr>
        <w:t xml:space="preserve"> </w:t>
      </w:r>
      <w:r w:rsidRPr="00E051F6">
        <w:rPr>
          <w:lang w:val="en-US"/>
        </w:rPr>
        <w:t>method let's you explore the entire design space of your design, by combining each step of every parameter with the remaining parameters.</w:t>
      </w:r>
    </w:p>
    <w:p w14:paraId="6637DE18"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0E27315B" wp14:editId="109D3A2A">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08502573" w14:textId="77777777" w:rsidR="00DB5939" w:rsidRPr="00E051F6" w:rsidRDefault="00DB5939" w:rsidP="00DB5939">
      <w:pPr>
        <w:pStyle w:val="ListParagraph"/>
        <w:numPr>
          <w:ilvl w:val="0"/>
          <w:numId w:val="22"/>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05B96162"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7ACD2962" wp14:editId="2BB9836C">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33D98D59" w14:textId="77777777" w:rsidR="00DB5939" w:rsidRDefault="00DB5939" w:rsidP="00DB5939">
      <w:pPr>
        <w:rPr>
          <w:lang w:val="en-US"/>
        </w:rPr>
      </w:pPr>
    </w:p>
    <w:p w14:paraId="3C105145" w14:textId="77777777" w:rsidR="00DB5939" w:rsidRPr="00D44014" w:rsidRDefault="00DB5939" w:rsidP="00DB5939">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590A97E9" w14:textId="77777777" w:rsidR="00DB5939" w:rsidRDefault="00DB5939" w:rsidP="00DB5939">
      <w:pPr>
        <w:rPr>
          <w:b/>
          <w:bCs/>
          <w:lang w:val="en-US"/>
        </w:rPr>
      </w:pPr>
    </w:p>
    <w:p w14:paraId="0672A94E" w14:textId="77777777" w:rsidR="00DB5939" w:rsidRPr="00D44014" w:rsidRDefault="00DB5939" w:rsidP="00DB5939">
      <w:pPr>
        <w:rPr>
          <w:b/>
          <w:bCs/>
          <w:lang w:val="en-US"/>
        </w:rPr>
      </w:pPr>
      <w:r w:rsidRPr="00D44014">
        <w:rPr>
          <w:b/>
          <w:bCs/>
          <w:lang w:val="en-US"/>
        </w:rPr>
        <w:lastRenderedPageBreak/>
        <w:t>How to run an optioneering process using Refinery</w:t>
      </w:r>
    </w:p>
    <w:p w14:paraId="77D5B8C6" w14:textId="77777777" w:rsidR="00DB5939" w:rsidRPr="00D44014" w:rsidRDefault="00DB5939" w:rsidP="00DB5939">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5D1E80E9" w14:textId="77777777" w:rsidR="00DB5939" w:rsidRPr="00D44014" w:rsidRDefault="00DB5939" w:rsidP="00DB5939">
      <w:pPr>
        <w:numPr>
          <w:ilvl w:val="0"/>
          <w:numId w:val="25"/>
        </w:numPr>
        <w:rPr>
          <w:lang w:val="en-US"/>
        </w:rPr>
      </w:pPr>
      <w:r w:rsidRPr="00D44014">
        <w:rPr>
          <w:noProof/>
          <w:lang w:val="en-US" w:eastAsia="en-US"/>
        </w:rPr>
        <w:drawing>
          <wp:anchor distT="0" distB="0" distL="114300" distR="114300" simplePos="0" relativeHeight="251672576" behindDoc="0" locked="0" layoutInCell="1" allowOverlap="1" wp14:anchorId="06F39297" wp14:editId="494B61DA">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76444395" w14:textId="77777777" w:rsidR="00DB5939" w:rsidRPr="00D44014" w:rsidRDefault="00DB5939" w:rsidP="00DB5939">
      <w:pPr>
        <w:numPr>
          <w:ilvl w:val="0"/>
          <w:numId w:val="25"/>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33E19C46" w14:textId="77777777" w:rsidR="00DB5939" w:rsidRPr="00D44014" w:rsidRDefault="00DB5939" w:rsidP="00DB5939">
      <w:pPr>
        <w:numPr>
          <w:ilvl w:val="0"/>
          <w:numId w:val="25"/>
        </w:numPr>
        <w:rPr>
          <w:lang w:val="en-US"/>
        </w:rPr>
      </w:pPr>
      <w:r w:rsidRPr="00D44014">
        <w:rPr>
          <w:lang w:val="en-US"/>
        </w:rPr>
        <w:t>Under Inputs make sure that all the desired inputs are present</w:t>
      </w:r>
    </w:p>
    <w:p w14:paraId="7134E7B1" w14:textId="77777777" w:rsidR="00DB5939" w:rsidRPr="00D44014" w:rsidRDefault="00DB5939" w:rsidP="00DB5939">
      <w:pPr>
        <w:numPr>
          <w:ilvl w:val="0"/>
          <w:numId w:val="25"/>
        </w:numPr>
        <w:rPr>
          <w:lang w:val="en-US"/>
        </w:rPr>
      </w:pPr>
      <w:r w:rsidRPr="00D44014">
        <w:rPr>
          <w:lang w:val="en-US"/>
        </w:rPr>
        <w:t>For inputs that should not change on each run, set the desired value and uncheck the box alongside it</w:t>
      </w:r>
    </w:p>
    <w:p w14:paraId="15A96F55" w14:textId="77777777" w:rsidR="00DB5939" w:rsidRPr="00D44014" w:rsidRDefault="00DB5939" w:rsidP="00DB5939">
      <w:pPr>
        <w:numPr>
          <w:ilvl w:val="0"/>
          <w:numId w:val="25"/>
        </w:numPr>
        <w:rPr>
          <w:lang w:val="en-US"/>
        </w:rPr>
      </w:pPr>
      <w:r w:rsidRPr="00D44014">
        <w:rPr>
          <w:lang w:val="en-US"/>
        </w:rPr>
        <w:t xml:space="preserve">Under Outputs ensure each output defined in the graph is listed </w:t>
      </w:r>
    </w:p>
    <w:p w14:paraId="2020D770" w14:textId="77777777" w:rsidR="00DB5939" w:rsidRPr="00D44014" w:rsidRDefault="00DB5939" w:rsidP="00DB5939">
      <w:pPr>
        <w:numPr>
          <w:ilvl w:val="0"/>
          <w:numId w:val="25"/>
        </w:numPr>
        <w:rPr>
          <w:lang w:val="en-US"/>
        </w:rPr>
      </w:pPr>
      <w:r w:rsidRPr="00D44014">
        <w:rPr>
          <w:lang w:val="en-US"/>
        </w:rPr>
        <w:t>Under Settings choose how many options Refinery should create</w:t>
      </w:r>
    </w:p>
    <w:p w14:paraId="26F5A913" w14:textId="77777777" w:rsidR="00DB5939" w:rsidRPr="00D44014" w:rsidRDefault="00DB5939" w:rsidP="00DB5939">
      <w:pPr>
        <w:numPr>
          <w:ilvl w:val="0"/>
          <w:numId w:val="25"/>
        </w:numPr>
        <w:rPr>
          <w:lang w:val="en-US"/>
        </w:rPr>
      </w:pPr>
      <w:r w:rsidRPr="00D44014">
        <w:rPr>
          <w:lang w:val="en-US"/>
        </w:rPr>
        <w:t>Under Settings select a random seed (number) to initialize the randomization</w:t>
      </w:r>
    </w:p>
    <w:p w14:paraId="3963F906" w14:textId="77777777" w:rsidR="00DB5939" w:rsidRPr="00D44014" w:rsidRDefault="00DB5939" w:rsidP="00DB5939">
      <w:pPr>
        <w:numPr>
          <w:ilvl w:val="0"/>
          <w:numId w:val="25"/>
        </w:numPr>
        <w:rPr>
          <w:lang w:val="en-US"/>
        </w:rPr>
      </w:pPr>
      <w:r w:rsidRPr="00D44014">
        <w:rPr>
          <w:lang w:val="en-US"/>
        </w:rPr>
        <w:t>Under Issues resolve any items</w:t>
      </w:r>
    </w:p>
    <w:p w14:paraId="4B551AB8" w14:textId="77777777" w:rsidR="00DB5939" w:rsidRPr="00D44014" w:rsidRDefault="00DB5939" w:rsidP="00DB5939">
      <w:pPr>
        <w:numPr>
          <w:ilvl w:val="0"/>
          <w:numId w:val="25"/>
        </w:numPr>
        <w:rPr>
          <w:lang w:val="en-US"/>
        </w:rPr>
      </w:pPr>
      <w:r w:rsidRPr="00D44014">
        <w:rPr>
          <w:lang w:val="en-US"/>
        </w:rPr>
        <w:t>Click Generate</w:t>
      </w:r>
    </w:p>
    <w:p w14:paraId="1AEEDFE2" w14:textId="77777777" w:rsidR="00DB5939" w:rsidRPr="00D44014"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590FAF2D" w14:textId="77777777" w:rsidR="00DB5939" w:rsidRPr="00D44014" w:rsidRDefault="00DB5939" w:rsidP="00DB5939">
      <w:pPr>
        <w:rPr>
          <w:b/>
          <w:bCs/>
          <w:lang w:val="en-US"/>
        </w:rPr>
      </w:pPr>
      <w:r w:rsidRPr="00D44014">
        <w:rPr>
          <w:b/>
          <w:bCs/>
          <w:lang w:val="en-US"/>
        </w:rPr>
        <w:t>How to run an optimization process using Refinery</w:t>
      </w:r>
    </w:p>
    <w:p w14:paraId="49C03587" w14:textId="77777777" w:rsidR="00DB5939" w:rsidRPr="00D44014" w:rsidRDefault="00DB5939" w:rsidP="00DB5939">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3"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6DD25043" w14:textId="77777777" w:rsidR="00DB5939" w:rsidRPr="00D44014" w:rsidRDefault="00DB5939" w:rsidP="00DB5939">
      <w:pPr>
        <w:numPr>
          <w:ilvl w:val="0"/>
          <w:numId w:val="26"/>
        </w:numPr>
        <w:rPr>
          <w:lang w:val="en-US"/>
        </w:rPr>
      </w:pPr>
      <w:r w:rsidRPr="00D44014">
        <w:rPr>
          <w:noProof/>
          <w:lang w:val="en-US" w:eastAsia="en-US"/>
        </w:rPr>
        <w:lastRenderedPageBreak/>
        <w:drawing>
          <wp:anchor distT="0" distB="0" distL="114300" distR="114300" simplePos="0" relativeHeight="251673600" behindDoc="0" locked="0" layoutInCell="1" allowOverlap="1" wp14:anchorId="6BF5CE78" wp14:editId="4FFECF79">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385DFA79" w14:textId="77777777" w:rsidR="00DB5939" w:rsidRPr="00D44014" w:rsidRDefault="00DB5939" w:rsidP="00DB5939">
      <w:pPr>
        <w:numPr>
          <w:ilvl w:val="0"/>
          <w:numId w:val="26"/>
        </w:numPr>
        <w:rPr>
          <w:lang w:val="en-US"/>
        </w:rPr>
      </w:pPr>
      <w:r w:rsidRPr="00D44014">
        <w:rPr>
          <w:lang w:val="en-US"/>
        </w:rPr>
        <w:t>Create a new study and select Optimize as the generation method</w:t>
      </w:r>
    </w:p>
    <w:p w14:paraId="085ECF99" w14:textId="77777777" w:rsidR="00DB5939" w:rsidRPr="00D44014" w:rsidRDefault="00DB5939" w:rsidP="00DB5939">
      <w:pPr>
        <w:numPr>
          <w:ilvl w:val="0"/>
          <w:numId w:val="26"/>
        </w:numPr>
        <w:rPr>
          <w:lang w:val="en-US"/>
        </w:rPr>
      </w:pPr>
      <w:r w:rsidRPr="00D44014">
        <w:rPr>
          <w:lang w:val="en-US"/>
        </w:rPr>
        <w:t>Under Inputs make sure that all the desired inputs are present</w:t>
      </w:r>
    </w:p>
    <w:p w14:paraId="384ED9AE" w14:textId="77777777" w:rsidR="00DB5939" w:rsidRPr="00D44014" w:rsidRDefault="00DB5939" w:rsidP="00DB5939">
      <w:pPr>
        <w:numPr>
          <w:ilvl w:val="0"/>
          <w:numId w:val="26"/>
        </w:numPr>
        <w:rPr>
          <w:lang w:val="en-US"/>
        </w:rPr>
      </w:pPr>
      <w:r w:rsidRPr="00D44014">
        <w:rPr>
          <w:lang w:val="en-US"/>
        </w:rPr>
        <w:t xml:space="preserve">For inputs that should not change on each run, set the desired value and uncheck the box alongside it </w:t>
      </w:r>
    </w:p>
    <w:p w14:paraId="4401AB6C" w14:textId="77777777" w:rsidR="00DB5939" w:rsidRPr="00D44014" w:rsidRDefault="00DB5939" w:rsidP="00DB5939">
      <w:pPr>
        <w:numPr>
          <w:ilvl w:val="0"/>
          <w:numId w:val="26"/>
        </w:numPr>
        <w:rPr>
          <w:lang w:val="en-US"/>
        </w:rPr>
      </w:pPr>
      <w:r w:rsidRPr="00D44014">
        <w:rPr>
          <w:lang w:val="en-US"/>
        </w:rPr>
        <w:t>Under Outputs go through each objective and set the optimization goal you want to achieve - Maximize, Minimize, or Ignore</w:t>
      </w:r>
    </w:p>
    <w:p w14:paraId="0F1A2574" w14:textId="77777777" w:rsidR="00DB5939" w:rsidRPr="00D44014" w:rsidRDefault="00DB5939" w:rsidP="00DB5939">
      <w:pPr>
        <w:numPr>
          <w:ilvl w:val="0"/>
          <w:numId w:val="26"/>
        </w:numPr>
        <w:rPr>
          <w:lang w:val="en-US"/>
        </w:rPr>
      </w:pPr>
      <w:r w:rsidRPr="00D44014">
        <w:rPr>
          <w:lang w:val="en-US"/>
        </w:rPr>
        <w:t xml:space="preserve">Under Settings set a population size, which represents the number of options that will be created in each generation. </w:t>
      </w:r>
    </w:p>
    <w:p w14:paraId="791B9719" w14:textId="77777777" w:rsidR="00DB5939" w:rsidRPr="00D44014" w:rsidRDefault="00DB5939" w:rsidP="00DB5939">
      <w:pPr>
        <w:numPr>
          <w:ilvl w:val="0"/>
          <w:numId w:val="26"/>
        </w:numPr>
        <w:rPr>
          <w:lang w:val="en-US"/>
        </w:rPr>
      </w:pPr>
      <w:r w:rsidRPr="00D44014">
        <w:rPr>
          <w:lang w:val="en-US"/>
        </w:rPr>
        <w:t>Under Settings set the amount of generations you want to create. Each new generation is a range of options that falls between the two best designs of the previous generation</w:t>
      </w:r>
    </w:p>
    <w:p w14:paraId="3280909F" w14:textId="77777777" w:rsidR="00DB5939" w:rsidRPr="00D44014" w:rsidRDefault="00DB5939" w:rsidP="00DB5939">
      <w:pPr>
        <w:numPr>
          <w:ilvl w:val="0"/>
          <w:numId w:val="26"/>
        </w:numPr>
        <w:rPr>
          <w:lang w:val="en-US"/>
        </w:rPr>
      </w:pPr>
      <w:r w:rsidRPr="00D44014">
        <w:rPr>
          <w:lang w:val="en-US"/>
        </w:rPr>
        <w:t>Click Generate</w:t>
      </w:r>
    </w:p>
    <w:p w14:paraId="0938E507" w14:textId="77777777" w:rsidR="00DB5939" w:rsidRPr="003E2EE5"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66B6F909" w14:textId="77777777" w:rsidR="00DB5939" w:rsidRPr="006413DB" w:rsidRDefault="00DB5939" w:rsidP="00DB5939">
      <w:pPr>
        <w:rPr>
          <w:lang w:val="en-US"/>
        </w:rPr>
      </w:pPr>
    </w:p>
    <w:p w14:paraId="147CB0A7" w14:textId="77777777" w:rsidR="00DB5939" w:rsidRDefault="00DB5939" w:rsidP="00DB5939">
      <w:pPr>
        <w:pStyle w:val="Heading3"/>
      </w:pPr>
      <w:r>
        <w:t>Analyze</w:t>
      </w:r>
    </w:p>
    <w:p w14:paraId="0E91BD1B" w14:textId="77777777" w:rsidR="00DB5939" w:rsidRPr="00CC5FCB" w:rsidRDefault="00DB5939" w:rsidP="00DB5939">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08105E66" w14:textId="77777777" w:rsidR="00DB5939" w:rsidRPr="00855094" w:rsidRDefault="00DB5939" w:rsidP="00DB5939">
      <w:pPr>
        <w:numPr>
          <w:ilvl w:val="1"/>
          <w:numId w:val="19"/>
        </w:numPr>
        <w:rPr>
          <w:lang w:val="en-US"/>
        </w:rPr>
      </w:pPr>
      <w:r w:rsidRPr="00855094">
        <w:rPr>
          <w:lang w:val="en-US"/>
        </w:rPr>
        <w:t>Compare designs objectively (apples to apples)</w:t>
      </w:r>
    </w:p>
    <w:p w14:paraId="77021B42" w14:textId="77777777" w:rsidR="00DB5939" w:rsidRPr="00855094" w:rsidRDefault="00DB5939" w:rsidP="00DB5939">
      <w:pPr>
        <w:numPr>
          <w:ilvl w:val="1"/>
          <w:numId w:val="19"/>
        </w:numPr>
        <w:rPr>
          <w:lang w:val="en-US"/>
        </w:rPr>
      </w:pPr>
      <w:r w:rsidRPr="00855094">
        <w:rPr>
          <w:lang w:val="en-US"/>
        </w:rPr>
        <w:t>Evaluate designs based on non-intuitive measures</w:t>
      </w:r>
    </w:p>
    <w:p w14:paraId="26DCB9A0" w14:textId="77777777" w:rsidR="00DB5939" w:rsidRDefault="00DB5939" w:rsidP="00DB5939">
      <w:pPr>
        <w:numPr>
          <w:ilvl w:val="1"/>
          <w:numId w:val="19"/>
        </w:numPr>
        <w:rPr>
          <w:lang w:val="en-US"/>
        </w:rPr>
      </w:pPr>
      <w:r w:rsidRPr="00855094">
        <w:rPr>
          <w:lang w:val="en-US"/>
        </w:rPr>
        <w:t>Explore more designs than is possible manually</w:t>
      </w:r>
    </w:p>
    <w:p w14:paraId="7CC9F255" w14:textId="77777777" w:rsidR="00DB5939" w:rsidRDefault="00DB5939" w:rsidP="00DB5939">
      <w:pPr>
        <w:rPr>
          <w:lang w:val="en-US"/>
        </w:rPr>
      </w:pPr>
      <w:r>
        <w:rPr>
          <w:lang w:val="en-US"/>
        </w:rPr>
        <w:t xml:space="preserve">There are 3 types of measurement: </w:t>
      </w:r>
    </w:p>
    <w:p w14:paraId="6A62A475" w14:textId="77777777" w:rsidR="00DB5939" w:rsidRPr="00855094" w:rsidRDefault="00DB5939" w:rsidP="00DB5939">
      <w:pPr>
        <w:ind w:left="360"/>
        <w:rPr>
          <w:lang w:val="en-US"/>
        </w:rPr>
      </w:pPr>
      <w:r w:rsidRPr="00E051F6">
        <w:rPr>
          <w:noProof/>
          <w:lang w:val="en-US" w:eastAsia="en-US"/>
        </w:rPr>
        <w:drawing>
          <wp:inline distT="0" distB="0" distL="0" distR="0" wp14:anchorId="7D6A34C9" wp14:editId="6E780F6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654C06D3" w14:textId="77777777" w:rsidR="00DB5939" w:rsidRPr="00E051F6" w:rsidRDefault="00DB5939" w:rsidP="00DB5939">
      <w:r>
        <w:lastRenderedPageBreak/>
        <w:t xml:space="preserve">Designating inputs and outputs in Dynamo for use in Refinery: </w:t>
      </w:r>
      <w:r w:rsidRPr="00E051F6">
        <w:rPr>
          <w:noProof/>
          <w:lang w:val="en-US" w:eastAsia="en-US"/>
        </w:rPr>
        <w:drawing>
          <wp:inline distT="0" distB="0" distL="0" distR="0" wp14:anchorId="0EF4FE74" wp14:editId="67D2559F">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30AEC331" w14:textId="77777777" w:rsidR="00DB5939" w:rsidRPr="008D6E5B" w:rsidRDefault="00DB5939" w:rsidP="00DB5939">
      <w:pPr>
        <w:rPr>
          <w:rFonts w:cs="Arial"/>
        </w:rPr>
      </w:pPr>
    </w:p>
    <w:p w14:paraId="3B82EFEA" w14:textId="77777777" w:rsidR="00DB5939" w:rsidRPr="008D6E5B" w:rsidRDefault="00DB5939" w:rsidP="00DB5939">
      <w:pPr>
        <w:pStyle w:val="Heading3"/>
      </w:pPr>
      <w:r>
        <w:t>Rank</w:t>
      </w:r>
    </w:p>
    <w:p w14:paraId="293AB7EE" w14:textId="77777777" w:rsidR="00DB5939" w:rsidRDefault="00DB5939" w:rsidP="00DB5939">
      <w:pPr>
        <w:rPr>
          <w:rFonts w:cs="Arial"/>
        </w:rPr>
      </w:pPr>
      <w:r>
        <w:rPr>
          <w:rFonts w:cs="Arial"/>
        </w:rPr>
        <w:t>In Refinery, you can use sorting and filtering to rank resultant design options and make decisions about the best options for your needs.</w:t>
      </w:r>
    </w:p>
    <w:p w14:paraId="4CAEE9B8" w14:textId="77777777" w:rsidR="00DB5939" w:rsidRDefault="00DB5939" w:rsidP="00DB5939">
      <w:pPr>
        <w:jc w:val="center"/>
        <w:rPr>
          <w:rFonts w:cs="Arial"/>
        </w:rPr>
      </w:pPr>
      <w:r w:rsidRPr="00E051F6">
        <w:rPr>
          <w:rFonts w:cs="Arial"/>
          <w:noProof/>
          <w:lang w:val="en-US" w:eastAsia="en-US"/>
        </w:rPr>
        <w:drawing>
          <wp:inline distT="0" distB="0" distL="0" distR="0" wp14:anchorId="0B2B986B" wp14:editId="22830AAD">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02355" cy="3957749"/>
                    </a:xfrm>
                    <a:prstGeom prst="rect">
                      <a:avLst/>
                    </a:prstGeom>
                  </pic:spPr>
                </pic:pic>
              </a:graphicData>
            </a:graphic>
          </wp:inline>
        </w:drawing>
      </w:r>
    </w:p>
    <w:p w14:paraId="6D4923E3" w14:textId="77777777" w:rsidR="00DB5939" w:rsidRPr="00AE6562" w:rsidRDefault="00DB5939" w:rsidP="00DB5939">
      <w:pPr>
        <w:pStyle w:val="Subtitle"/>
        <w:jc w:val="center"/>
      </w:pPr>
      <w:r>
        <w:t>Refinery designs sorted by Surface Area</w:t>
      </w:r>
    </w:p>
    <w:p w14:paraId="29F2B8D2" w14:textId="77777777" w:rsidR="00DB5939" w:rsidRDefault="00DB5939" w:rsidP="00DB5939">
      <w:pPr>
        <w:pStyle w:val="Heading3"/>
      </w:pPr>
      <w:r>
        <w:lastRenderedPageBreak/>
        <w:t>Evolve</w:t>
      </w:r>
    </w:p>
    <w:p w14:paraId="5FA925C8" w14:textId="77777777" w:rsidR="00DB5939" w:rsidRDefault="00DB5939" w:rsidP="00DB5939">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771B4D28" w14:textId="77777777" w:rsidR="00DB5939" w:rsidRPr="007538A5" w:rsidRDefault="00DB5939" w:rsidP="00DB5939">
      <w:pPr>
        <w:numPr>
          <w:ilvl w:val="1"/>
          <w:numId w:val="23"/>
        </w:numPr>
        <w:rPr>
          <w:lang w:val="en-US"/>
        </w:rPr>
      </w:pPr>
      <w:r w:rsidRPr="007538A5">
        <w:rPr>
          <w:lang w:val="en-US"/>
        </w:rPr>
        <w:t>Output goals</w:t>
      </w:r>
      <w:r>
        <w:rPr>
          <w:lang w:val="en-US"/>
        </w:rPr>
        <w:t xml:space="preserve"> (maximized or minimized)</w:t>
      </w:r>
    </w:p>
    <w:p w14:paraId="6D6C0020" w14:textId="77777777" w:rsidR="00DB5939" w:rsidRPr="007538A5" w:rsidRDefault="00DB5939" w:rsidP="00DB5939">
      <w:pPr>
        <w:numPr>
          <w:ilvl w:val="1"/>
          <w:numId w:val="23"/>
        </w:numPr>
        <w:rPr>
          <w:lang w:val="en-US"/>
        </w:rPr>
      </w:pPr>
      <w:r w:rsidRPr="007538A5">
        <w:rPr>
          <w:lang w:val="en-US"/>
        </w:rPr>
        <w:t>Population size</w:t>
      </w:r>
      <w:r>
        <w:rPr>
          <w:lang w:val="en-US"/>
        </w:rPr>
        <w:t xml:space="preserve"> (how many designs should be tested in each generation?)</w:t>
      </w:r>
    </w:p>
    <w:p w14:paraId="634DAA8F" w14:textId="77777777" w:rsidR="00DB5939" w:rsidRPr="007538A5" w:rsidRDefault="00DB5939" w:rsidP="00DB5939">
      <w:pPr>
        <w:numPr>
          <w:ilvl w:val="1"/>
          <w:numId w:val="23"/>
        </w:numPr>
        <w:rPr>
          <w:lang w:val="en-US"/>
        </w:rPr>
      </w:pPr>
      <w:r w:rsidRPr="007538A5">
        <w:rPr>
          <w:lang w:val="en-US"/>
        </w:rPr>
        <w:t>Generation size</w:t>
      </w:r>
      <w:r>
        <w:rPr>
          <w:lang w:val="en-US"/>
        </w:rPr>
        <w:t xml:space="preserve"> (how many generations should be tested?) </w:t>
      </w:r>
    </w:p>
    <w:p w14:paraId="35950F2F" w14:textId="77777777" w:rsidR="00DB5939" w:rsidRPr="007538A5" w:rsidRDefault="00DB5939" w:rsidP="00DB5939">
      <w:pPr>
        <w:numPr>
          <w:ilvl w:val="1"/>
          <w:numId w:val="23"/>
        </w:numPr>
        <w:rPr>
          <w:lang w:val="en-US"/>
        </w:rPr>
      </w:pPr>
      <w:r w:rsidRPr="007538A5">
        <w:rPr>
          <w:lang w:val="en-US"/>
        </w:rPr>
        <w:t>Seed</w:t>
      </w:r>
      <w:r>
        <w:rPr>
          <w:lang w:val="en-US"/>
        </w:rPr>
        <w:t xml:space="preserve"> (initialization value)</w:t>
      </w:r>
    </w:p>
    <w:p w14:paraId="327452BF" w14:textId="77777777" w:rsidR="00DB5939" w:rsidRDefault="00DB5939" w:rsidP="00DB5939"/>
    <w:p w14:paraId="3397269B" w14:textId="77777777" w:rsidR="00DB5939" w:rsidRDefault="00DB5939" w:rsidP="00DB5939">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48B0CB25" w14:textId="77777777" w:rsidR="00DB5939" w:rsidRDefault="00DB5939" w:rsidP="00DB5939"/>
    <w:p w14:paraId="416E252E" w14:textId="77777777" w:rsidR="00DB5939" w:rsidRPr="007538A5" w:rsidRDefault="00DB5939" w:rsidP="00DB5939">
      <w:r w:rsidRPr="007538A5">
        <w:rPr>
          <w:noProof/>
          <w:lang w:val="en-US" w:eastAsia="en-US"/>
        </w:rPr>
        <w:drawing>
          <wp:inline distT="0" distB="0" distL="0" distR="0" wp14:anchorId="183D6578" wp14:editId="066A5F2D">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0810" cy="2653030"/>
                    </a:xfrm>
                    <a:prstGeom prst="rect">
                      <a:avLst/>
                    </a:prstGeom>
                  </pic:spPr>
                </pic:pic>
              </a:graphicData>
            </a:graphic>
          </wp:inline>
        </w:drawing>
      </w:r>
    </w:p>
    <w:p w14:paraId="39952E47" w14:textId="77777777" w:rsidR="00DB5939" w:rsidRPr="008D6E5B" w:rsidRDefault="00DB5939" w:rsidP="00DB5939">
      <w:pPr>
        <w:rPr>
          <w:rFonts w:cs="Arial"/>
        </w:rPr>
      </w:pPr>
    </w:p>
    <w:p w14:paraId="2B1D2818" w14:textId="77777777" w:rsidR="00DB5939" w:rsidRDefault="00DB5939" w:rsidP="00DB5939">
      <w:pPr>
        <w:pStyle w:val="Heading3"/>
      </w:pPr>
      <w:r>
        <w:t>Explore</w:t>
      </w:r>
    </w:p>
    <w:p w14:paraId="1897F371" w14:textId="77777777" w:rsidR="00DB5939" w:rsidRPr="007538A5" w:rsidRDefault="00DB5939" w:rsidP="00DB5939">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1862FDE9" w14:textId="77777777" w:rsidR="00DB5939" w:rsidRDefault="00DB5939" w:rsidP="00DB5939">
      <w:pPr>
        <w:rPr>
          <w:b/>
          <w:bCs/>
          <w:lang w:val="en-US"/>
        </w:rPr>
      </w:pPr>
    </w:p>
    <w:p w14:paraId="28B38E8A" w14:textId="77777777" w:rsidR="00DB5939" w:rsidRPr="00450639" w:rsidRDefault="00DB5939" w:rsidP="00DB5939">
      <w:pPr>
        <w:pStyle w:val="ListParagraph"/>
        <w:numPr>
          <w:ilvl w:val="0"/>
          <w:numId w:val="24"/>
        </w:numPr>
        <w:rPr>
          <w:b/>
          <w:bCs/>
          <w:lang w:val="en-US"/>
        </w:rPr>
      </w:pPr>
      <w:r w:rsidRPr="00450639">
        <w:rPr>
          <w:b/>
          <w:bCs/>
          <w:lang w:val="en-US"/>
        </w:rPr>
        <w:t>Design Grid</w:t>
      </w:r>
      <w:r>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0B701522"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39D1E5C3" wp14:editId="44684E52">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65E77A63" w14:textId="77777777" w:rsidR="00DB5939" w:rsidRPr="00450639" w:rsidRDefault="00DB5939" w:rsidP="00DB5939">
      <w:pPr>
        <w:pStyle w:val="ListParagraph"/>
        <w:numPr>
          <w:ilvl w:val="0"/>
          <w:numId w:val="24"/>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7C4F1B47"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70916984" wp14:editId="1589E2F8">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01D6618B" w14:textId="77777777" w:rsidR="00DB5939" w:rsidRPr="00450639" w:rsidRDefault="00DB5939" w:rsidP="00DB5939">
      <w:pPr>
        <w:pStyle w:val="ListParagraph"/>
        <w:numPr>
          <w:ilvl w:val="0"/>
          <w:numId w:val="24"/>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1868B098" w14:textId="77777777" w:rsidR="00DB5939" w:rsidRPr="007538A5" w:rsidRDefault="00DB5939" w:rsidP="00DB59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5D4FADD" wp14:editId="36A8E805">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034B7950" w14:textId="77777777" w:rsidR="00DB5939" w:rsidRPr="00450639" w:rsidRDefault="00DB5939" w:rsidP="00DB5939">
      <w:pPr>
        <w:pStyle w:val="ListParagraph"/>
        <w:numPr>
          <w:ilvl w:val="0"/>
          <w:numId w:val="24"/>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01799E20"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08D9EBB3" wp14:editId="2B33EA60">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31B3DD9D" w14:textId="77777777" w:rsidR="00DB5939" w:rsidRDefault="00DB5939" w:rsidP="00DB5939">
      <w:pPr>
        <w:rPr>
          <w:b/>
          <w:bCs/>
          <w:lang w:val="en-US"/>
        </w:rPr>
      </w:pPr>
    </w:p>
    <w:p w14:paraId="5C498C0C" w14:textId="77777777" w:rsidR="00DB5939" w:rsidRDefault="00DB5939" w:rsidP="00DB5939">
      <w:pPr>
        <w:rPr>
          <w:b/>
          <w:bCs/>
          <w:lang w:val="en-US"/>
        </w:rPr>
      </w:pPr>
    </w:p>
    <w:p w14:paraId="0C8E8204" w14:textId="77777777" w:rsidR="00DB5939" w:rsidRDefault="00DB5939" w:rsidP="00DB5939">
      <w:pPr>
        <w:rPr>
          <w:b/>
          <w:bCs/>
          <w:lang w:val="en-US"/>
        </w:rPr>
      </w:pPr>
    </w:p>
    <w:p w14:paraId="521E808F" w14:textId="77777777" w:rsidR="00DB5939" w:rsidRPr="007538A5" w:rsidRDefault="00DB5939" w:rsidP="00DB5939">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736D51F" w14:textId="77777777" w:rsidR="00DB5939" w:rsidRPr="008D6E5B" w:rsidRDefault="00DB5939" w:rsidP="00DB5939">
      <w:pPr>
        <w:rPr>
          <w:rFonts w:cs="Arial"/>
        </w:rPr>
      </w:pPr>
    </w:p>
    <w:p w14:paraId="0D9B0B0A" w14:textId="77777777" w:rsidR="00DB5939" w:rsidRDefault="00DB5939" w:rsidP="00DB5939">
      <w:pPr>
        <w:pStyle w:val="Heading3"/>
      </w:pPr>
      <w:r>
        <w:t>Integrate</w:t>
      </w:r>
    </w:p>
    <w:p w14:paraId="10032D04" w14:textId="77777777" w:rsidR="00DB5939" w:rsidRDefault="00DB5939" w:rsidP="00DB5939">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4E2B6A3" w14:textId="77777777" w:rsidR="00DB5939" w:rsidRDefault="00DB5939" w:rsidP="00DB5939"/>
    <w:p w14:paraId="6885704A" w14:textId="77777777" w:rsidR="00DB5939" w:rsidRDefault="00DB5939" w:rsidP="00DB5939">
      <w:r w:rsidRPr="00D646CF">
        <w:rPr>
          <w:noProof/>
          <w:lang w:val="en-US" w:eastAsia="en-US"/>
        </w:rPr>
        <w:drawing>
          <wp:inline distT="0" distB="0" distL="0" distR="0" wp14:anchorId="01B32F22" wp14:editId="5223DF0D">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0810" cy="1023620"/>
                    </a:xfrm>
                    <a:prstGeom prst="rect">
                      <a:avLst/>
                    </a:prstGeom>
                  </pic:spPr>
                </pic:pic>
              </a:graphicData>
            </a:graphic>
          </wp:inline>
        </w:drawing>
      </w:r>
    </w:p>
    <w:p w14:paraId="6231C85B" w14:textId="77777777" w:rsidR="00DB5939" w:rsidRPr="00CF349D" w:rsidRDefault="00DB5939" w:rsidP="00DB5939">
      <w:r>
        <w:lastRenderedPageBreak/>
        <w:t xml:space="preserve">And then we can add those same floors to the Revit model.  </w:t>
      </w:r>
    </w:p>
    <w:p w14:paraId="2AE04678" w14:textId="77777777" w:rsidR="00DB5939" w:rsidRDefault="00DB5939" w:rsidP="00DB5939">
      <w:pPr>
        <w:rPr>
          <w:rFonts w:cs="Arial"/>
        </w:rPr>
      </w:pPr>
    </w:p>
    <w:p w14:paraId="78FC2349" w14:textId="77777777" w:rsidR="00DB5939" w:rsidRPr="008D6E5B" w:rsidRDefault="00DB5939" w:rsidP="00DB5939">
      <w:pPr>
        <w:jc w:val="center"/>
        <w:rPr>
          <w:rFonts w:cs="Arial"/>
        </w:rPr>
      </w:pPr>
      <w:r w:rsidRPr="00D646CF">
        <w:rPr>
          <w:rFonts w:cs="Arial"/>
          <w:noProof/>
          <w:lang w:val="en-US" w:eastAsia="en-US"/>
        </w:rPr>
        <w:drawing>
          <wp:inline distT="0" distB="0" distL="0" distR="0" wp14:anchorId="4530DC4D" wp14:editId="7E805A0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4"/>
                    <a:stretch>
                      <a:fillRect/>
                    </a:stretch>
                  </pic:blipFill>
                  <pic:spPr>
                    <a:xfrm>
                      <a:off x="0" y="0"/>
                      <a:ext cx="6480810" cy="3510280"/>
                    </a:xfrm>
                    <a:prstGeom prst="rect">
                      <a:avLst/>
                    </a:prstGeom>
                  </pic:spPr>
                </pic:pic>
              </a:graphicData>
            </a:graphic>
          </wp:inline>
        </w:drawing>
      </w:r>
    </w:p>
    <w:p w14:paraId="7BE2A279" w14:textId="77777777" w:rsidR="00DB5939" w:rsidRPr="008D6E5B" w:rsidRDefault="00DB5939" w:rsidP="00DB5939">
      <w:pPr>
        <w:pStyle w:val="Subtitle"/>
        <w:jc w:val="center"/>
      </w:pPr>
      <w:r>
        <w:t>Integrate design data into Revit as floors.</w:t>
      </w:r>
    </w:p>
    <w:p w14:paraId="407FFF02" w14:textId="77777777" w:rsidR="00DB5939" w:rsidRPr="008D6E5B" w:rsidRDefault="00DB5939" w:rsidP="00DB5939">
      <w:pPr>
        <w:rPr>
          <w:rFonts w:cs="Arial"/>
        </w:rPr>
      </w:pPr>
    </w:p>
    <w:p w14:paraId="25069491" w14:textId="650FCB68" w:rsidR="00BF46FB" w:rsidRDefault="00BF46FB" w:rsidP="00BF46FB">
      <w:pPr>
        <w:pStyle w:val="Heading3"/>
      </w:pPr>
      <w:r>
        <w:t>Example 2: 2d Hill Climbing</w:t>
      </w:r>
    </w:p>
    <w:p w14:paraId="1875F2AA" w14:textId="373CED63" w:rsidR="00BF46FB" w:rsidRDefault="00BF46FB" w:rsidP="00BF46FB">
      <w:pPr>
        <w:rPr>
          <w:rFonts w:cs="Arial"/>
        </w:rPr>
      </w:pPr>
      <w:r>
        <w:rPr>
          <w:rFonts w:cs="Arial"/>
          <w:noProof/>
          <w:lang w:val="en-US" w:eastAsia="en-US"/>
        </w:rPr>
        <w:drawing>
          <wp:anchor distT="0" distB="0" distL="114300" distR="114300" simplePos="0" relativeHeight="251680768" behindDoc="0" locked="0" layoutInCell="1" allowOverlap="1" wp14:anchorId="59DFD114" wp14:editId="6D736804">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7F821A1E" w14:textId="77777777" w:rsidR="00BF46FB" w:rsidRDefault="00BF46FB" w:rsidP="00BF46FB">
      <w:pPr>
        <w:rPr>
          <w:rFonts w:cs="Arial"/>
        </w:rPr>
      </w:pPr>
    </w:p>
    <w:p w14:paraId="087E482F" w14:textId="3ADA41FA" w:rsidR="00BF46FB" w:rsidRPr="0097756D" w:rsidRDefault="00BF46FB" w:rsidP="00BF46FB">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6FA3EDD1" w14:textId="61EB8C25" w:rsidR="00BF46FB" w:rsidRPr="0097756D" w:rsidRDefault="00BF46FB" w:rsidP="00BF46FB">
      <w:pPr>
        <w:numPr>
          <w:ilvl w:val="0"/>
          <w:numId w:val="27"/>
        </w:numPr>
        <w:tabs>
          <w:tab w:val="num" w:pos="720"/>
        </w:tabs>
        <w:rPr>
          <w:rFonts w:cs="Arial"/>
          <w:lang w:val="en-US"/>
        </w:rPr>
      </w:pPr>
      <w:r w:rsidRPr="0097756D">
        <w:rPr>
          <w:rFonts w:cs="Arial"/>
          <w:lang w:val="en-US"/>
        </w:rPr>
        <w:t>Variable Inputs:</w:t>
      </w:r>
    </w:p>
    <w:p w14:paraId="72A327F7" w14:textId="7C26C9C7" w:rsidR="00BF46FB" w:rsidRPr="00BF46FB" w:rsidRDefault="00BF46FB" w:rsidP="00BF46FB">
      <w:pPr>
        <w:pStyle w:val="ListParagraph"/>
        <w:numPr>
          <w:ilvl w:val="0"/>
          <w:numId w:val="46"/>
        </w:numPr>
        <w:rPr>
          <w:rFonts w:cs="Arial"/>
          <w:lang w:val="en-US"/>
        </w:rPr>
      </w:pPr>
      <w:r w:rsidRPr="00BF46FB">
        <w:rPr>
          <w:rFonts w:cs="Arial"/>
          <w:lang w:val="en-US"/>
        </w:rPr>
        <w:t>Curve C</w:t>
      </w:r>
    </w:p>
    <w:p w14:paraId="71DBACCC" w14:textId="5D4D8B31" w:rsidR="00BF46FB" w:rsidRPr="00BF46FB" w:rsidRDefault="00BF46FB" w:rsidP="00BF46FB">
      <w:pPr>
        <w:pStyle w:val="ListParagraph"/>
        <w:numPr>
          <w:ilvl w:val="0"/>
          <w:numId w:val="46"/>
        </w:numPr>
        <w:rPr>
          <w:rFonts w:cs="Arial"/>
          <w:lang w:val="en-US"/>
        </w:rPr>
      </w:pPr>
      <w:r>
        <w:rPr>
          <w:rFonts w:cs="Arial"/>
          <w:lang w:val="en-US"/>
        </w:rPr>
        <w:t>Point P</w:t>
      </w:r>
    </w:p>
    <w:p w14:paraId="7841275D" w14:textId="77777777" w:rsidR="00BF46FB" w:rsidRPr="0097756D" w:rsidRDefault="00BF46FB" w:rsidP="00BF46FB">
      <w:pPr>
        <w:numPr>
          <w:ilvl w:val="0"/>
          <w:numId w:val="28"/>
        </w:numPr>
        <w:tabs>
          <w:tab w:val="num" w:pos="720"/>
        </w:tabs>
        <w:rPr>
          <w:rFonts w:cs="Arial"/>
          <w:lang w:val="en-US"/>
        </w:rPr>
      </w:pPr>
      <w:r w:rsidRPr="0097756D">
        <w:rPr>
          <w:rFonts w:cs="Arial"/>
          <w:lang w:val="en-US"/>
        </w:rPr>
        <w:t>Goals:</w:t>
      </w:r>
    </w:p>
    <w:p w14:paraId="0E37D264" w14:textId="25AFA31F" w:rsidR="00BF46FB" w:rsidRPr="0097756D" w:rsidRDefault="00BF46FB" w:rsidP="00BF46FB">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3B1C4475" w14:textId="21BA85D0" w:rsidR="00BF46FB" w:rsidRDefault="00BF46FB" w:rsidP="00BF46FB">
      <w:pPr>
        <w:rPr>
          <w:rFonts w:cs="Arial"/>
          <w:lang w:val="en-US"/>
        </w:rPr>
      </w:pPr>
    </w:p>
    <w:p w14:paraId="2099D2AD" w14:textId="77777777" w:rsidR="00D1561C" w:rsidRDefault="00D1561C" w:rsidP="00D1561C">
      <w:pPr>
        <w:pStyle w:val="Heading3"/>
      </w:pPr>
      <w:r>
        <w:t>So What is an Evaluator?</w:t>
      </w:r>
    </w:p>
    <w:p w14:paraId="5E073F7C" w14:textId="73CB3A39"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sidR="00CD264F">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xml:space="preserve">. In a generative building design, an </w:t>
      </w:r>
      <w:r w:rsidRPr="00D1561C">
        <w:rPr>
          <w:rStyle w:val="text-4505230f--texth400-3033861f--textcontentfamily-49a318e1"/>
          <w:rFonts w:ascii="Arial" w:hAnsi="Arial" w:cs="Arial"/>
          <w:color w:val="3B454E"/>
        </w:rPr>
        <w:lastRenderedPageBreak/>
        <w:t>evaluator may be a function that describes the average amount of sunlight a façade will be exposed to over a year.</w:t>
      </w:r>
    </w:p>
    <w:p w14:paraId="571B5E8C" w14:textId="77777777"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7205F79D" w14:textId="1369FA4C" w:rsidR="00D1561C" w:rsidRPr="00D1561C" w:rsidRDefault="00D1561C" w:rsidP="00D1561C">
      <w:pPr>
        <w:pStyle w:val="blockparagraph-544a408c"/>
        <w:numPr>
          <w:ilvl w:val="0"/>
          <w:numId w:val="49"/>
        </w:numPr>
        <w:shd w:val="clear" w:color="auto" w:fill="FFFFFF"/>
        <w:spacing w:before="0" w:beforeAutospacing="0" w:after="360" w:afterAutospacing="0"/>
        <w:rPr>
          <w:rStyle w:val="text-4505230f--texth400-3033861f--textcontentfamily-49a318e1"/>
          <w:rFonts w:ascii="Arial" w:hAnsi="Arial" w:cs="Arial"/>
          <w:color w:val="3B454E"/>
        </w:rPr>
      </w:pPr>
      <w:hyperlink r:id="rId46" w:history="1">
        <w:r>
          <w:rPr>
            <w:rStyle w:val="Hyperlink"/>
          </w:rPr>
          <w:t>https://refineryprimer.dynamobim.org/05-algorithms/05-03_evaluators</w:t>
        </w:r>
      </w:hyperlink>
    </w:p>
    <w:p w14:paraId="4D552E8E" w14:textId="77777777" w:rsidR="00D1561C" w:rsidRDefault="00D1561C" w:rsidP="00D1561C">
      <w:pPr>
        <w:pStyle w:val="Heading3"/>
      </w:pPr>
    </w:p>
    <w:p w14:paraId="42559118" w14:textId="2BBB5914" w:rsidR="00D1561C" w:rsidRPr="00D1561C" w:rsidRDefault="00D1561C" w:rsidP="00D1561C">
      <w:pPr>
        <w:pStyle w:val="Heading3"/>
      </w:pPr>
      <w:r w:rsidRPr="00D1561C">
        <w:t>The Evaluation Phase</w:t>
      </w:r>
    </w:p>
    <w:p w14:paraId="4F26FD27" w14:textId="4B994B9A"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52F62631" w14:textId="66D3933F"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67AC0ED9" w14:textId="3870818E" w:rsidR="00D1561C" w:rsidRPr="00D1561C" w:rsidRDefault="00D1561C" w:rsidP="00D1561C">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4EC27F76"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16A0A989"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2C94B42D"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5FD10028"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6FFFE841"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477DEAC4"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44A4436F"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6CBBD82E"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7D615B43" w14:textId="79E79B69" w:rsidR="00D1561C" w:rsidRDefault="00D1561C" w:rsidP="00D1561C">
      <w:pPr>
        <w:pStyle w:val="blockparagraph-544a408c--nomargin-acdf7afa"/>
        <w:numPr>
          <w:ilvl w:val="0"/>
          <w:numId w:val="17"/>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45420FD8" w14:textId="77777777" w:rsidR="00D1561C" w:rsidRDefault="00D1561C" w:rsidP="00D1561C">
      <w:pPr>
        <w:pStyle w:val="blockparagraph-544a408c--nomargin-acdf7afa"/>
        <w:shd w:val="clear" w:color="auto" w:fill="FFFFFF"/>
        <w:spacing w:before="0" w:beforeAutospacing="0" w:after="0" w:afterAutospacing="0"/>
        <w:ind w:left="1440"/>
        <w:rPr>
          <w:rFonts w:ascii="Arial" w:hAnsi="Arial" w:cs="Arial"/>
          <w:color w:val="3B454E"/>
        </w:rPr>
      </w:pPr>
    </w:p>
    <w:p w14:paraId="1AF7119A"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136B08F4"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0C434179" w14:textId="24862E5D" w:rsid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One of the great strengths of a genetic approach is that the fitness function can be quite complicated. In fact, a single genetic model can have multiple competing fitness functions or even a single fitness function that is a combination of several others (minimize the </w:t>
      </w:r>
      <w:r>
        <w:rPr>
          <w:rStyle w:val="text-4505230f--texth400-3033861f--textcontentfamily-49a318e1"/>
          <w:rFonts w:ascii="Arial" w:hAnsi="Arial" w:cs="Arial"/>
          <w:color w:val="3B454E"/>
        </w:rPr>
        <w:lastRenderedPageBreak/>
        <w:t>weight of a design while also making it as structurally sound as possible, for example). This is also known as Multi Objective Optimization and Single Objective Optimization.</w:t>
      </w:r>
    </w:p>
    <w:p w14:paraId="4AAD71D6" w14:textId="656E3342" w:rsidR="00D1561C" w:rsidRDefault="00D1561C" w:rsidP="00D1561C">
      <w:pPr>
        <w:pStyle w:val="blockparagraph-544a408c"/>
        <w:numPr>
          <w:ilvl w:val="0"/>
          <w:numId w:val="49"/>
        </w:numPr>
        <w:shd w:val="clear" w:color="auto" w:fill="FFFFFF"/>
        <w:spacing w:before="0" w:beforeAutospacing="0" w:after="360" w:afterAutospacing="0"/>
        <w:rPr>
          <w:rFonts w:ascii="Arial" w:hAnsi="Arial" w:cs="Arial"/>
          <w:color w:val="3B454E"/>
        </w:rPr>
      </w:pPr>
      <w:hyperlink r:id="rId47" w:history="1">
        <w:r>
          <w:rPr>
            <w:rStyle w:val="Hyperlink"/>
          </w:rPr>
          <w:t>https://refineryprimer.dynamobim.org/04-optimization/04-08_the-evaluation-phase</w:t>
        </w:r>
      </w:hyperlink>
    </w:p>
    <w:p w14:paraId="21CA2A76" w14:textId="77777777" w:rsidR="00D1561C" w:rsidRDefault="00D1561C" w:rsidP="00BF46FB">
      <w:pPr>
        <w:rPr>
          <w:rFonts w:cs="Arial"/>
          <w:lang w:val="en-US"/>
        </w:rPr>
      </w:pPr>
    </w:p>
    <w:p w14:paraId="0BAC4732" w14:textId="5A05EA72" w:rsidR="00BF46FB" w:rsidRDefault="00D1561C" w:rsidP="00BF46FB">
      <w:pPr>
        <w:rPr>
          <w:rFonts w:cs="Arial"/>
          <w:lang w:val="en-US"/>
        </w:rPr>
      </w:pPr>
      <w:r>
        <w:rPr>
          <w:rFonts w:cs="Arial"/>
          <w:lang w:val="en-US"/>
        </w:rPr>
        <w:t>Objective Function</w:t>
      </w:r>
      <w:r w:rsidR="00CD264F">
        <w:rPr>
          <w:rFonts w:cs="Arial"/>
          <w:lang w:val="en-US"/>
        </w:rPr>
        <w:t xml:space="preserve"> for our 2d Hill Climber</w:t>
      </w:r>
    </w:p>
    <w:p w14:paraId="655CEAA8" w14:textId="77777777" w:rsidR="00D1561C" w:rsidRDefault="00D1561C" w:rsidP="00BF46FB">
      <w:pPr>
        <w:rPr>
          <w:rFonts w:cs="Arial"/>
          <w:lang w:val="en-US"/>
        </w:rPr>
      </w:pPr>
    </w:p>
    <w:p w14:paraId="2C47C758" w14:textId="46859A87" w:rsidR="00000000" w:rsidRPr="00D1561C" w:rsidRDefault="00121D74" w:rsidP="00D1561C">
      <w:pPr>
        <w:numPr>
          <w:ilvl w:val="0"/>
          <w:numId w:val="47"/>
        </w:numPr>
        <w:rPr>
          <w:rFonts w:cs="Arial"/>
          <w:lang w:val="en-US"/>
        </w:rPr>
      </w:pPr>
      <w:r w:rsidRPr="00D1561C">
        <w:rPr>
          <w:rFonts w:cs="Arial"/>
          <w:lang w:val="en-US"/>
        </w:rPr>
        <w:t>Find Maximum Height Z for Point P</w:t>
      </w:r>
    </w:p>
    <w:p w14:paraId="58B737E2" w14:textId="48D9FAE5" w:rsidR="00000000" w:rsidRPr="00D1561C" w:rsidRDefault="00CD264F" w:rsidP="00D1561C">
      <w:pPr>
        <w:numPr>
          <w:ilvl w:val="1"/>
          <w:numId w:val="47"/>
        </w:numPr>
        <w:rPr>
          <w:rFonts w:cs="Arial"/>
          <w:lang w:val="en-US"/>
        </w:rPr>
      </w:pPr>
      <w:r>
        <w:rPr>
          <w:rFonts w:cs="Arial"/>
          <w:noProof/>
          <w:lang w:val="en-US" w:eastAsia="en-US"/>
        </w:rPr>
        <w:drawing>
          <wp:anchor distT="0" distB="0" distL="114300" distR="114300" simplePos="0" relativeHeight="251681792" behindDoc="0" locked="0" layoutInCell="1" allowOverlap="1" wp14:anchorId="466F0966" wp14:editId="63EBA494">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00121D74" w:rsidRPr="00D1561C">
        <w:rPr>
          <w:rFonts w:cs="Arial"/>
          <w:lang w:val="en-US"/>
        </w:rPr>
        <w:t>z = f(c,p)</w:t>
      </w:r>
    </w:p>
    <w:p w14:paraId="07E7CCCB" w14:textId="2CC84A34" w:rsidR="00000000" w:rsidRPr="00D1561C" w:rsidRDefault="00121D74" w:rsidP="00D1561C">
      <w:pPr>
        <w:numPr>
          <w:ilvl w:val="1"/>
          <w:numId w:val="47"/>
        </w:numPr>
        <w:rPr>
          <w:rFonts w:cs="Arial"/>
          <w:lang w:val="en-US"/>
        </w:rPr>
      </w:pPr>
      <w:r w:rsidRPr="00D1561C">
        <w:rPr>
          <w:rFonts w:cs="Arial"/>
          <w:lang w:val="en-US"/>
        </w:rPr>
        <w:t>maximize z</w:t>
      </w:r>
    </w:p>
    <w:p w14:paraId="62A84C9A" w14:textId="53824D3D" w:rsidR="00000000" w:rsidRPr="00D1561C" w:rsidRDefault="00121D74" w:rsidP="00D1561C">
      <w:pPr>
        <w:numPr>
          <w:ilvl w:val="0"/>
          <w:numId w:val="47"/>
        </w:numPr>
        <w:rPr>
          <w:rFonts w:cs="Arial"/>
          <w:lang w:val="en-US"/>
        </w:rPr>
      </w:pPr>
      <w:r w:rsidRPr="00D1561C">
        <w:rPr>
          <w:rFonts w:cs="Arial"/>
          <w:lang w:val="en-US"/>
        </w:rPr>
        <w:t>Variable Inputs:</w:t>
      </w:r>
    </w:p>
    <w:p w14:paraId="6D8FAD5F" w14:textId="77777777" w:rsidR="00000000" w:rsidRPr="00D1561C" w:rsidRDefault="00121D74" w:rsidP="00D1561C">
      <w:pPr>
        <w:numPr>
          <w:ilvl w:val="1"/>
          <w:numId w:val="47"/>
        </w:numPr>
        <w:rPr>
          <w:rFonts w:cs="Arial"/>
          <w:lang w:val="en-US"/>
        </w:rPr>
      </w:pPr>
      <w:r w:rsidRPr="00D1561C">
        <w:rPr>
          <w:rFonts w:cs="Arial"/>
          <w:lang w:val="en-US"/>
        </w:rPr>
        <w:t>Curve C</w:t>
      </w:r>
    </w:p>
    <w:p w14:paraId="3BFB1843" w14:textId="77777777" w:rsidR="00000000" w:rsidRPr="00D1561C" w:rsidRDefault="00121D74" w:rsidP="00D1561C">
      <w:pPr>
        <w:numPr>
          <w:ilvl w:val="1"/>
          <w:numId w:val="47"/>
        </w:numPr>
        <w:rPr>
          <w:rFonts w:cs="Arial"/>
          <w:lang w:val="en-US"/>
        </w:rPr>
      </w:pPr>
      <w:r w:rsidRPr="00D1561C">
        <w:rPr>
          <w:rFonts w:cs="Arial"/>
          <w:lang w:val="en-US"/>
        </w:rPr>
        <w:t>Point P</w:t>
      </w:r>
    </w:p>
    <w:p w14:paraId="2ADE9AD5" w14:textId="77777777" w:rsidR="00000000" w:rsidRPr="00D1561C" w:rsidRDefault="00121D74" w:rsidP="00D1561C">
      <w:pPr>
        <w:numPr>
          <w:ilvl w:val="0"/>
          <w:numId w:val="47"/>
        </w:numPr>
        <w:rPr>
          <w:rFonts w:cs="Arial"/>
          <w:lang w:val="en-US"/>
        </w:rPr>
      </w:pPr>
      <w:r w:rsidRPr="00D1561C">
        <w:rPr>
          <w:rFonts w:cs="Arial"/>
          <w:lang w:val="en-US"/>
        </w:rPr>
        <w:t xml:space="preserve">Objective Function: </w:t>
      </w:r>
    </w:p>
    <w:p w14:paraId="38E6A4B6" w14:textId="77777777" w:rsidR="00000000" w:rsidRPr="00D1561C" w:rsidRDefault="00121D74" w:rsidP="00D1561C">
      <w:pPr>
        <w:numPr>
          <w:ilvl w:val="1"/>
          <w:numId w:val="47"/>
        </w:numPr>
        <w:rPr>
          <w:rFonts w:cs="Arial"/>
          <w:lang w:val="en-US"/>
        </w:rPr>
      </w:pPr>
      <w:r w:rsidRPr="00D1561C">
        <w:rPr>
          <w:rFonts w:cs="Arial"/>
          <w:lang w:val="en-US"/>
        </w:rPr>
        <w:t>z = f(c,p)</w:t>
      </w:r>
    </w:p>
    <w:p w14:paraId="0349B0F7" w14:textId="77777777" w:rsidR="00000000" w:rsidRPr="00D1561C" w:rsidRDefault="00121D74" w:rsidP="00D1561C">
      <w:pPr>
        <w:numPr>
          <w:ilvl w:val="1"/>
          <w:numId w:val="47"/>
        </w:numPr>
        <w:rPr>
          <w:rFonts w:cs="Arial"/>
          <w:lang w:val="en-US"/>
        </w:rPr>
      </w:pPr>
      <w:r w:rsidRPr="00D1561C">
        <w:rPr>
          <w:rFonts w:cs="Arial"/>
          <w:lang w:val="en-US"/>
        </w:rPr>
        <w:t xml:space="preserve">Find maximum height </w:t>
      </w:r>
    </w:p>
    <w:p w14:paraId="3D1694D9" w14:textId="77777777" w:rsidR="00000000" w:rsidRPr="00D1561C" w:rsidRDefault="00121D74" w:rsidP="00D1561C">
      <w:pPr>
        <w:numPr>
          <w:ilvl w:val="1"/>
          <w:numId w:val="47"/>
        </w:numPr>
        <w:rPr>
          <w:rFonts w:cs="Arial"/>
          <w:lang w:val="en-US"/>
        </w:rPr>
      </w:pPr>
      <w:r w:rsidRPr="00D1561C">
        <w:rPr>
          <w:rFonts w:cs="Arial"/>
          <w:lang w:val="en-US"/>
        </w:rPr>
        <w:t xml:space="preserve">f(c,p) = </w:t>
      </w:r>
    </w:p>
    <w:p w14:paraId="26592D9D" w14:textId="77777777" w:rsidR="00000000" w:rsidRPr="00D1561C" w:rsidRDefault="00121D74" w:rsidP="00D1561C">
      <w:pPr>
        <w:numPr>
          <w:ilvl w:val="2"/>
          <w:numId w:val="47"/>
        </w:numPr>
        <w:rPr>
          <w:rFonts w:cs="Arial"/>
          <w:lang w:val="en-US"/>
        </w:rPr>
      </w:pPr>
      <w:r w:rsidRPr="00D1561C">
        <w:rPr>
          <w:rFonts w:cs="Arial"/>
          <w:lang w:val="en-US"/>
        </w:rPr>
        <w:t>Projected Point P’ = P.Project(C)</w:t>
      </w:r>
    </w:p>
    <w:p w14:paraId="4637B647" w14:textId="77777777" w:rsidR="00000000" w:rsidRPr="00D1561C" w:rsidRDefault="00121D74" w:rsidP="00D1561C">
      <w:pPr>
        <w:numPr>
          <w:ilvl w:val="2"/>
          <w:numId w:val="47"/>
        </w:numPr>
        <w:rPr>
          <w:rFonts w:cs="Arial"/>
          <w:lang w:val="en-US"/>
        </w:rPr>
      </w:pPr>
      <w:r w:rsidRPr="00D1561C">
        <w:rPr>
          <w:rFonts w:cs="Arial"/>
          <w:lang w:val="en-US"/>
        </w:rPr>
        <w:t>Height Z = P’.z</w:t>
      </w:r>
    </w:p>
    <w:p w14:paraId="62589E41" w14:textId="77777777" w:rsidR="00000000" w:rsidRPr="00D1561C" w:rsidRDefault="00121D74" w:rsidP="00D1561C">
      <w:pPr>
        <w:numPr>
          <w:ilvl w:val="2"/>
          <w:numId w:val="47"/>
        </w:numPr>
        <w:rPr>
          <w:rFonts w:cs="Arial"/>
          <w:lang w:val="en-US"/>
        </w:rPr>
      </w:pPr>
      <w:r w:rsidRPr="00D1561C">
        <w:rPr>
          <w:rFonts w:cs="Arial"/>
          <w:lang w:val="en-US"/>
        </w:rPr>
        <w:t>x = P.x</w:t>
      </w:r>
    </w:p>
    <w:p w14:paraId="348D014A" w14:textId="352D30B8" w:rsidR="00BF46FB" w:rsidRDefault="00BF46FB" w:rsidP="00BF46FB">
      <w:pPr>
        <w:rPr>
          <w:rFonts w:cs="Arial"/>
          <w:lang w:val="en-US"/>
        </w:rPr>
      </w:pPr>
    </w:p>
    <w:p w14:paraId="21B2CE86" w14:textId="43497B24" w:rsidR="003954DD" w:rsidRDefault="003954DD" w:rsidP="00BF46FB">
      <w:pPr>
        <w:rPr>
          <w:rFonts w:cs="Arial"/>
          <w:lang w:val="en-US"/>
        </w:rPr>
      </w:pPr>
      <w:r>
        <w:rPr>
          <w:rFonts w:cs="Arial"/>
          <w:lang w:val="en-US"/>
        </w:rPr>
        <w:t>Here is the end state of the Dynamo Graph:</w:t>
      </w:r>
    </w:p>
    <w:p w14:paraId="4DCB0B0C" w14:textId="1BE2C154" w:rsidR="003954DD" w:rsidRDefault="003954DD" w:rsidP="00BF46FB">
      <w:pPr>
        <w:rPr>
          <w:rFonts w:cs="Arial"/>
          <w:lang w:val="en-US"/>
        </w:rPr>
      </w:pPr>
    </w:p>
    <w:p w14:paraId="651F6EDC" w14:textId="58637E52" w:rsidR="003954DD" w:rsidRDefault="003954DD" w:rsidP="00BF46FB">
      <w:pPr>
        <w:rPr>
          <w:rFonts w:cs="Arial"/>
          <w:lang w:val="en-US"/>
        </w:rPr>
      </w:pPr>
      <w:r w:rsidRPr="003954DD">
        <w:rPr>
          <w:rFonts w:cs="Arial"/>
          <w:lang w:val="en-US"/>
        </w:rPr>
        <w:drawing>
          <wp:inline distT="0" distB="0" distL="0" distR="0" wp14:anchorId="52E5A7F6" wp14:editId="43F3985E">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9"/>
                    <a:stretch>
                      <a:fillRect/>
                    </a:stretch>
                  </pic:blipFill>
                  <pic:spPr>
                    <a:xfrm>
                      <a:off x="0" y="0"/>
                      <a:ext cx="6480810" cy="3081020"/>
                    </a:xfrm>
                    <a:prstGeom prst="rect">
                      <a:avLst/>
                    </a:prstGeom>
                  </pic:spPr>
                </pic:pic>
              </a:graphicData>
            </a:graphic>
          </wp:inline>
        </w:drawing>
      </w:r>
    </w:p>
    <w:p w14:paraId="7BF1F8C3" w14:textId="01625E46" w:rsidR="003954DD" w:rsidRDefault="003954DD" w:rsidP="00BF46FB">
      <w:pPr>
        <w:rPr>
          <w:rFonts w:cs="Arial"/>
          <w:lang w:val="en-US"/>
        </w:rPr>
      </w:pPr>
    </w:p>
    <w:p w14:paraId="35C75B67" w14:textId="46DAC5D1" w:rsidR="003954DD" w:rsidRDefault="003954DD" w:rsidP="00BF46FB">
      <w:pPr>
        <w:rPr>
          <w:rFonts w:cs="Arial"/>
          <w:lang w:val="en-US"/>
        </w:rPr>
      </w:pPr>
      <w:r>
        <w:rPr>
          <w:rFonts w:cs="Arial"/>
          <w:lang w:val="en-US"/>
        </w:rPr>
        <w:lastRenderedPageBreak/>
        <w:t>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Here is the Evaluator:</w:t>
      </w:r>
    </w:p>
    <w:p w14:paraId="51E3B100" w14:textId="60453370" w:rsidR="003954DD" w:rsidRDefault="003954DD" w:rsidP="00BF46FB">
      <w:pPr>
        <w:rPr>
          <w:rFonts w:cs="Arial"/>
          <w:lang w:val="en-US"/>
        </w:rPr>
      </w:pPr>
    </w:p>
    <w:p w14:paraId="59D3409A" w14:textId="619E0C33" w:rsidR="003954DD" w:rsidRDefault="003954DD" w:rsidP="00BF46FB">
      <w:pPr>
        <w:rPr>
          <w:rFonts w:cs="Arial"/>
          <w:lang w:val="en-US"/>
        </w:rPr>
      </w:pPr>
      <w:r w:rsidRPr="003954DD">
        <w:rPr>
          <w:rFonts w:cs="Arial"/>
          <w:lang w:val="en-US"/>
        </w:rPr>
        <w:drawing>
          <wp:inline distT="0" distB="0" distL="0" distR="0" wp14:anchorId="59242B51" wp14:editId="3789AAA5">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0"/>
                    <a:stretch>
                      <a:fillRect/>
                    </a:stretch>
                  </pic:blipFill>
                  <pic:spPr>
                    <a:xfrm>
                      <a:off x="0" y="0"/>
                      <a:ext cx="6480810" cy="2548255"/>
                    </a:xfrm>
                    <a:prstGeom prst="rect">
                      <a:avLst/>
                    </a:prstGeom>
                  </pic:spPr>
                </pic:pic>
              </a:graphicData>
            </a:graphic>
          </wp:inline>
        </w:drawing>
      </w:r>
    </w:p>
    <w:p w14:paraId="0746F0D9" w14:textId="4FC59FC7" w:rsidR="003954DD" w:rsidRDefault="003954DD" w:rsidP="00BF46FB">
      <w:pPr>
        <w:rPr>
          <w:rFonts w:cs="Arial"/>
          <w:lang w:val="en-US"/>
        </w:rPr>
      </w:pPr>
    </w:p>
    <w:p w14:paraId="6D866FFE" w14:textId="63DA75E4" w:rsidR="003954DD" w:rsidRDefault="003954DD" w:rsidP="00BF46FB">
      <w:pPr>
        <w:rPr>
          <w:rFonts w:cs="Arial"/>
          <w:lang w:val="en-US"/>
        </w:rPr>
      </w:pPr>
      <w:r>
        <w:rPr>
          <w:rFonts w:cs="Arial"/>
          <w:lang w:val="en-US"/>
        </w:rPr>
        <w:t>If you open the “</w:t>
      </w:r>
      <w:r w:rsidRPr="003954DD">
        <w:rPr>
          <w:rFonts w:cs="Arial"/>
          <w:lang w:val="en-US"/>
        </w:rPr>
        <w:t>2d Hill Climbing 1 point START.dyn</w:t>
      </w:r>
      <w:r>
        <w:rPr>
          <w:rFonts w:cs="Arial"/>
          <w:lang w:val="en-US"/>
        </w:rPr>
        <w:t>”, you should see the rest of graph. Let’s build up the evaluator together to look like the image above.</w:t>
      </w:r>
    </w:p>
    <w:p w14:paraId="1D260DBA" w14:textId="64026B7D" w:rsidR="003954DD" w:rsidRDefault="003954DD" w:rsidP="003954DD">
      <w:pPr>
        <w:rPr>
          <w:rFonts w:cs="Arial"/>
          <w:lang w:val="en-US"/>
        </w:rPr>
      </w:pPr>
    </w:p>
    <w:p w14:paraId="4BE285C8" w14:textId="292C8381" w:rsidR="003954DD" w:rsidRPr="003954DD" w:rsidRDefault="003954DD" w:rsidP="003954DD">
      <w:pPr>
        <w:rPr>
          <w:rFonts w:cs="Arial"/>
          <w:lang w:val="en-US"/>
        </w:rPr>
      </w:pPr>
      <w:r>
        <w:rPr>
          <w:rFonts w:cs="Arial"/>
          <w:lang w:val="en-US"/>
        </w:rPr>
        <w:t>Also note the description in the notes on the left:</w:t>
      </w:r>
    </w:p>
    <w:p w14:paraId="57E947ED" w14:textId="77777777" w:rsidR="003954DD" w:rsidRPr="003954DD" w:rsidRDefault="003954DD" w:rsidP="003954DD">
      <w:pPr>
        <w:rPr>
          <w:rFonts w:cs="Arial"/>
          <w:lang w:val="en-US"/>
        </w:rPr>
      </w:pPr>
    </w:p>
    <w:p w14:paraId="5E1CD938" w14:textId="6A5E5CFA" w:rsidR="003954DD" w:rsidRDefault="003954DD" w:rsidP="003954DD">
      <w:pPr>
        <w:ind w:left="720"/>
        <w:rPr>
          <w:rFonts w:cs="Arial"/>
          <w:lang w:val="en-US"/>
        </w:rPr>
      </w:pPr>
      <w:r w:rsidRPr="003954DD">
        <w:rPr>
          <w:rFonts w:cs="Arial"/>
          <w:lang w:val="en-US"/>
        </w:rPr>
        <w:t xml:space="preserve">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w:t>
      </w:r>
      <w:r w:rsidRPr="003954DD">
        <w:rPr>
          <w:rFonts w:cs="Arial"/>
          <w:lang w:val="en-US"/>
        </w:rPr>
        <w:t>landscape</w:t>
      </w:r>
      <w:r w:rsidRPr="003954DD">
        <w:rPr>
          <w:rFonts w:cs="Arial"/>
          <w:lang w:val="en-US"/>
        </w:rPr>
        <w:t xml:space="preserve"> to make the hill to the right higher.</w:t>
      </w:r>
    </w:p>
    <w:p w14:paraId="4121CAF9" w14:textId="1E971C59" w:rsidR="003954DD" w:rsidRDefault="003954DD" w:rsidP="003954DD">
      <w:pPr>
        <w:rPr>
          <w:rFonts w:cs="Arial"/>
          <w:lang w:val="en-US"/>
        </w:rPr>
      </w:pPr>
      <w:r>
        <w:rPr>
          <w:noProof/>
          <w:lang w:val="en-US" w:eastAsia="en-US"/>
        </w:rPr>
        <w:lastRenderedPageBreak/>
        <w:drawing>
          <wp:inline distT="0" distB="0" distL="0" distR="0" wp14:anchorId="26273EBA" wp14:editId="2B21A29B">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480810" cy="3822065"/>
                    </a:xfrm>
                    <a:prstGeom prst="rect">
                      <a:avLst/>
                    </a:prstGeom>
                  </pic:spPr>
                </pic:pic>
              </a:graphicData>
            </a:graphic>
          </wp:inline>
        </w:drawing>
      </w:r>
    </w:p>
    <w:p w14:paraId="0A09E3DA" w14:textId="6CDB5FD7" w:rsidR="003954DD" w:rsidRDefault="003954DD" w:rsidP="00BF46FB">
      <w:pPr>
        <w:rPr>
          <w:rFonts w:cs="Arial"/>
          <w:lang w:val="en-US"/>
        </w:rPr>
      </w:pPr>
    </w:p>
    <w:p w14:paraId="36F8A342" w14:textId="6EE1C4B5" w:rsidR="0013602A" w:rsidRDefault="0013602A" w:rsidP="00BF46FB">
      <w:pPr>
        <w:rPr>
          <w:rFonts w:cs="Arial"/>
          <w:lang w:val="en-US"/>
        </w:rPr>
      </w:pPr>
    </w:p>
    <w:p w14:paraId="75EA2AF8" w14:textId="111BA937" w:rsidR="00F07860" w:rsidRDefault="00F07860" w:rsidP="00BF46FB">
      <w:pPr>
        <w:rPr>
          <w:rFonts w:cs="Arial"/>
          <w:lang w:val="en-US"/>
        </w:rPr>
      </w:pPr>
      <w:r>
        <w:rPr>
          <w:rFonts w:cs="Arial"/>
          <w:lang w:val="en-US"/>
        </w:rPr>
        <w:t xml:space="preserve">Build the Evaluator and also add a Watch node labelled “SumZHeights”, making sure to set the ‘IsOutput’ setting on the node so Refinery knows to use it. </w:t>
      </w:r>
      <w:r w:rsidR="0013602A">
        <w:rPr>
          <w:rFonts w:cs="Arial"/>
          <w:lang w:val="en-US"/>
        </w:rPr>
        <w:t>Once we have built the Evaluator</w:t>
      </w:r>
      <w:r>
        <w:rPr>
          <w:rFonts w:cs="Arial"/>
          <w:lang w:val="en-US"/>
        </w:rPr>
        <w:t>and the Output</w:t>
      </w:r>
      <w:r w:rsidR="0013602A">
        <w:rPr>
          <w:rFonts w:cs="Arial"/>
          <w:lang w:val="en-US"/>
        </w:rPr>
        <w:t xml:space="preserve"> we can open Refinery and </w:t>
      </w:r>
      <w:r>
        <w:rPr>
          <w:rFonts w:cs="Arial"/>
          <w:lang w:val="en-US"/>
        </w:rPr>
        <w:t>Generate some options!</w:t>
      </w:r>
    </w:p>
    <w:p w14:paraId="1F26DE5D" w14:textId="77777777" w:rsidR="00F07860" w:rsidRDefault="00F07860" w:rsidP="00BF46FB">
      <w:pPr>
        <w:rPr>
          <w:rFonts w:cs="Arial"/>
          <w:lang w:val="en-US"/>
        </w:rPr>
      </w:pPr>
    </w:p>
    <w:p w14:paraId="65BA501C" w14:textId="77777777" w:rsidR="00F07860" w:rsidRDefault="00F07860">
      <w:pPr>
        <w:spacing w:line="240" w:lineRule="auto"/>
        <w:rPr>
          <w:rFonts w:cs="Arial"/>
          <w:lang w:val="en-US"/>
        </w:rPr>
      </w:pPr>
      <w:r>
        <w:rPr>
          <w:rFonts w:cs="Arial"/>
          <w:lang w:val="en-US"/>
        </w:rPr>
        <w:br w:type="page"/>
      </w:r>
    </w:p>
    <w:p w14:paraId="6644486A" w14:textId="0F8D689A" w:rsidR="0013602A" w:rsidRDefault="00F07860" w:rsidP="00BF46FB">
      <w:pPr>
        <w:rPr>
          <w:rFonts w:cs="Arial"/>
          <w:lang w:val="en-US"/>
        </w:rPr>
      </w:pPr>
      <w:r>
        <w:rPr>
          <w:rFonts w:cs="Arial"/>
          <w:lang w:val="en-US"/>
        </w:rPr>
        <w:lastRenderedPageBreak/>
        <w:t>Let’s use</w:t>
      </w:r>
      <w:r w:rsidR="0013602A">
        <w:rPr>
          <w:rFonts w:cs="Arial"/>
          <w:lang w:val="en-US"/>
        </w:rPr>
        <w:t xml:space="preserve"> Randomize</w:t>
      </w:r>
      <w:r>
        <w:rPr>
          <w:rFonts w:cs="Arial"/>
          <w:lang w:val="en-US"/>
        </w:rPr>
        <w:t xml:space="preserve"> first. </w:t>
      </w:r>
      <w:r>
        <w:rPr>
          <w:rFonts w:cs="Arial"/>
          <w:lang w:val="en-US"/>
        </w:rPr>
        <w:t xml:space="preserve">You will notice the </w:t>
      </w:r>
      <w:r>
        <w:rPr>
          <w:rFonts w:cs="Arial"/>
          <w:lang w:val="en-US"/>
        </w:rPr>
        <w:t>results look very similar to the 2d hill in dynamo because we are simply plotting y values for the range of x values being tested.</w:t>
      </w:r>
    </w:p>
    <w:p w14:paraId="753A369B" w14:textId="5234525D" w:rsidR="00F07860" w:rsidRDefault="00F07860" w:rsidP="00BF46FB">
      <w:pPr>
        <w:rPr>
          <w:rFonts w:cs="Arial"/>
          <w:lang w:val="en-US"/>
        </w:rPr>
      </w:pPr>
    </w:p>
    <w:p w14:paraId="3C4888AF" w14:textId="346D59D3" w:rsidR="00F07860" w:rsidRDefault="00F07860" w:rsidP="00BF46FB">
      <w:pPr>
        <w:rPr>
          <w:rFonts w:cs="Arial"/>
          <w:lang w:val="en-US"/>
        </w:rPr>
      </w:pPr>
      <w:r w:rsidRPr="00F07860">
        <w:rPr>
          <w:rFonts w:cs="Arial"/>
          <w:lang w:val="en-US"/>
        </w:rPr>
        <w:drawing>
          <wp:inline distT="0" distB="0" distL="0" distR="0" wp14:anchorId="14049543" wp14:editId="0005628E">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2"/>
                    <a:stretch>
                      <a:fillRect/>
                    </a:stretch>
                  </pic:blipFill>
                  <pic:spPr>
                    <a:xfrm>
                      <a:off x="0" y="0"/>
                      <a:ext cx="6480810" cy="3510280"/>
                    </a:xfrm>
                    <a:prstGeom prst="rect">
                      <a:avLst/>
                    </a:prstGeom>
                  </pic:spPr>
                </pic:pic>
              </a:graphicData>
            </a:graphic>
          </wp:inline>
        </w:drawing>
      </w:r>
    </w:p>
    <w:p w14:paraId="621BD4FC" w14:textId="618CAA39" w:rsidR="00F07860" w:rsidRDefault="00F07860" w:rsidP="00BF46FB">
      <w:pPr>
        <w:rPr>
          <w:rFonts w:cs="Arial"/>
          <w:lang w:val="en-US"/>
        </w:rPr>
      </w:pPr>
    </w:p>
    <w:p w14:paraId="6C6B353B" w14:textId="6AB2F335" w:rsidR="00F07860" w:rsidRDefault="00F07860" w:rsidP="00BF46FB">
      <w:pPr>
        <w:rPr>
          <w:rFonts w:cs="Arial"/>
          <w:lang w:val="en-US"/>
        </w:rPr>
      </w:pPr>
      <w:r>
        <w:rPr>
          <w:rFonts w:cs="Arial"/>
          <w:lang w:val="en-US"/>
        </w:rPr>
        <w:t>Now let’s try an Optimize run, you should see results similar to this:</w:t>
      </w:r>
    </w:p>
    <w:p w14:paraId="6E292FC3" w14:textId="77777777" w:rsidR="00F07860" w:rsidRDefault="00F07860" w:rsidP="00BF46FB">
      <w:pPr>
        <w:rPr>
          <w:rFonts w:cs="Arial"/>
          <w:lang w:val="en-US"/>
        </w:rPr>
      </w:pPr>
    </w:p>
    <w:p w14:paraId="38DCAF24" w14:textId="044EC0AC" w:rsidR="00F07860" w:rsidRDefault="00F07860" w:rsidP="00BF46FB">
      <w:pPr>
        <w:rPr>
          <w:rFonts w:cs="Arial"/>
          <w:lang w:val="en-US"/>
        </w:rPr>
      </w:pPr>
      <w:r w:rsidRPr="00F07860">
        <w:rPr>
          <w:rFonts w:cs="Arial"/>
          <w:lang w:val="en-US"/>
        </w:rPr>
        <w:drawing>
          <wp:inline distT="0" distB="0" distL="0" distR="0" wp14:anchorId="3B6B3FBE" wp14:editId="2BA66E9E">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3"/>
                    <a:stretch>
                      <a:fillRect/>
                    </a:stretch>
                  </pic:blipFill>
                  <pic:spPr>
                    <a:xfrm>
                      <a:off x="0" y="0"/>
                      <a:ext cx="6480810" cy="3510280"/>
                    </a:xfrm>
                    <a:prstGeom prst="rect">
                      <a:avLst/>
                    </a:prstGeom>
                  </pic:spPr>
                </pic:pic>
              </a:graphicData>
            </a:graphic>
          </wp:inline>
        </w:drawing>
      </w:r>
    </w:p>
    <w:p w14:paraId="5C424559" w14:textId="572C83C4" w:rsidR="00F07860" w:rsidRDefault="00F07860" w:rsidP="00BF46FB">
      <w:pPr>
        <w:rPr>
          <w:rFonts w:cs="Arial"/>
          <w:lang w:val="en-US"/>
        </w:rPr>
      </w:pPr>
    </w:p>
    <w:p w14:paraId="61C7E03A" w14:textId="47236FFA" w:rsidR="00F07860" w:rsidRDefault="00F07860" w:rsidP="00BF46FB">
      <w:pPr>
        <w:rPr>
          <w:rFonts w:cs="Arial"/>
          <w:lang w:val="en-US"/>
        </w:rPr>
      </w:pPr>
    </w:p>
    <w:p w14:paraId="358B9247" w14:textId="40C554EB" w:rsidR="00F07860" w:rsidRDefault="00F07860" w:rsidP="00BF46FB">
      <w:pPr>
        <w:rPr>
          <w:rFonts w:cs="Arial"/>
          <w:lang w:val="en-US"/>
        </w:rPr>
      </w:pPr>
      <w:r>
        <w:rPr>
          <w:rFonts w:cs="Arial"/>
          <w:lang w:val="en-US"/>
        </w:rPr>
        <w:lastRenderedPageBreak/>
        <w:t>You can add more inputs to the graph, simply by adding more sliders and wiring them up to the List node. Make sure to set the sliders to ‘IsInput’ and give them unique names,</w:t>
      </w:r>
    </w:p>
    <w:p w14:paraId="6D5799B4" w14:textId="1BF532D7" w:rsidR="00F07860" w:rsidRDefault="00F07860" w:rsidP="00BF46FB">
      <w:pPr>
        <w:rPr>
          <w:rFonts w:cs="Arial"/>
          <w:lang w:val="en-US"/>
        </w:rPr>
      </w:pPr>
    </w:p>
    <w:p w14:paraId="28AC1968" w14:textId="01DD1640" w:rsidR="00F07860" w:rsidRDefault="00F07860" w:rsidP="00BF46FB">
      <w:pPr>
        <w:rPr>
          <w:rFonts w:cs="Arial"/>
          <w:lang w:val="en-US"/>
        </w:rPr>
      </w:pPr>
      <w:r w:rsidRPr="00F07860">
        <w:rPr>
          <w:rFonts w:cs="Arial"/>
          <w:lang w:val="en-US"/>
        </w:rPr>
        <w:drawing>
          <wp:inline distT="0" distB="0" distL="0" distR="0" wp14:anchorId="434C3942" wp14:editId="5246FDAA">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4"/>
                    <a:stretch>
                      <a:fillRect/>
                    </a:stretch>
                  </pic:blipFill>
                  <pic:spPr>
                    <a:xfrm>
                      <a:off x="0" y="0"/>
                      <a:ext cx="6480810" cy="2926080"/>
                    </a:xfrm>
                    <a:prstGeom prst="rect">
                      <a:avLst/>
                    </a:prstGeom>
                  </pic:spPr>
                </pic:pic>
              </a:graphicData>
            </a:graphic>
          </wp:inline>
        </w:drawing>
      </w:r>
    </w:p>
    <w:p w14:paraId="19AB5564" w14:textId="5DC8DA7E" w:rsidR="00F07860" w:rsidRDefault="00F07860" w:rsidP="00BF46FB">
      <w:pPr>
        <w:rPr>
          <w:rFonts w:cs="Arial"/>
          <w:lang w:val="en-US"/>
        </w:rPr>
      </w:pPr>
    </w:p>
    <w:p w14:paraId="7D72F673" w14:textId="36922910" w:rsidR="00F07860" w:rsidRDefault="00F07860" w:rsidP="00BF46FB">
      <w:pPr>
        <w:rPr>
          <w:rFonts w:cs="Arial"/>
          <w:lang w:val="en-US"/>
        </w:rPr>
      </w:pPr>
      <w:r>
        <w:rPr>
          <w:rFonts w:cs="Arial"/>
          <w:lang w:val="en-US"/>
        </w:rPr>
        <w:t xml:space="preserve">Notice what happens when you run Optimize on this graph? You should start to see the Pareto front develop. </w:t>
      </w:r>
    </w:p>
    <w:p w14:paraId="6ADFABD2" w14:textId="483430A1" w:rsidR="00F07860" w:rsidRDefault="00F07860" w:rsidP="00BF46FB">
      <w:pPr>
        <w:rPr>
          <w:rFonts w:cs="Arial"/>
          <w:lang w:val="en-US"/>
        </w:rPr>
      </w:pPr>
    </w:p>
    <w:p w14:paraId="153A6CE1" w14:textId="5528F2DC" w:rsidR="00F07860" w:rsidRDefault="00F07860" w:rsidP="00BF46FB">
      <w:pPr>
        <w:rPr>
          <w:rFonts w:cs="Arial"/>
          <w:lang w:val="en-US"/>
        </w:rPr>
      </w:pPr>
      <w:r>
        <w:rPr>
          <w:noProof/>
          <w:lang w:val="en-US" w:eastAsia="en-US"/>
        </w:rPr>
        <w:drawing>
          <wp:inline distT="0" distB="0" distL="0" distR="0" wp14:anchorId="3AE05AFE" wp14:editId="656565A4">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0810" cy="3510280"/>
                    </a:xfrm>
                    <a:prstGeom prst="rect">
                      <a:avLst/>
                    </a:prstGeom>
                  </pic:spPr>
                </pic:pic>
              </a:graphicData>
            </a:graphic>
          </wp:inline>
        </w:drawing>
      </w:r>
    </w:p>
    <w:p w14:paraId="1EF9D397" w14:textId="6F4071F0" w:rsidR="00121D74" w:rsidRDefault="00121D74" w:rsidP="00BF46FB">
      <w:pPr>
        <w:rPr>
          <w:rFonts w:cs="Arial"/>
          <w:lang w:val="en-US"/>
        </w:rPr>
      </w:pPr>
      <w:r>
        <w:rPr>
          <w:rFonts w:cs="Arial"/>
          <w:lang w:val="en-US"/>
        </w:rPr>
        <w:t xml:space="preserve">Now modify the shape of the hill by altering the sliders in the blue group. </w:t>
      </w:r>
    </w:p>
    <w:p w14:paraId="165FE97E" w14:textId="52635C37" w:rsidR="00121D74" w:rsidRDefault="00121D74" w:rsidP="00BF46FB">
      <w:pPr>
        <w:rPr>
          <w:rFonts w:cs="Arial"/>
          <w:lang w:val="en-US"/>
        </w:rPr>
      </w:pPr>
    </w:p>
    <w:p w14:paraId="48D590A2" w14:textId="66C57D30" w:rsidR="00121D74" w:rsidRDefault="00121D74" w:rsidP="00BF46FB">
      <w:pPr>
        <w:rPr>
          <w:rFonts w:cs="Arial"/>
          <w:lang w:val="en-US"/>
        </w:rPr>
      </w:pPr>
      <w:r w:rsidRPr="00121D74">
        <w:rPr>
          <w:rFonts w:cs="Arial"/>
          <w:lang w:val="en-US"/>
        </w:rPr>
        <w:lastRenderedPageBreak/>
        <w:drawing>
          <wp:inline distT="0" distB="0" distL="0" distR="0" wp14:anchorId="6AF1649C" wp14:editId="2BB320E4">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6"/>
                    <a:stretch>
                      <a:fillRect/>
                    </a:stretch>
                  </pic:blipFill>
                  <pic:spPr>
                    <a:xfrm>
                      <a:off x="0" y="0"/>
                      <a:ext cx="6480810" cy="2991485"/>
                    </a:xfrm>
                    <a:prstGeom prst="rect">
                      <a:avLst/>
                    </a:prstGeom>
                  </pic:spPr>
                </pic:pic>
              </a:graphicData>
            </a:graphic>
          </wp:inline>
        </w:drawing>
      </w:r>
    </w:p>
    <w:p w14:paraId="15925BFF" w14:textId="6A1E6EAC" w:rsidR="00121D74" w:rsidRDefault="00121D74" w:rsidP="00BF46FB">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2C88A430" w14:textId="7F93190E" w:rsidR="00121D74" w:rsidRDefault="00121D74" w:rsidP="00BF46FB">
      <w:pPr>
        <w:rPr>
          <w:rFonts w:cs="Arial"/>
          <w:lang w:val="en-US"/>
        </w:rPr>
      </w:pPr>
    </w:p>
    <w:p w14:paraId="49352E83" w14:textId="41B25459" w:rsidR="00121D74" w:rsidRDefault="00121D74" w:rsidP="00BF46FB">
      <w:pPr>
        <w:rPr>
          <w:rFonts w:cs="Arial"/>
          <w:lang w:val="en-US"/>
        </w:rPr>
      </w:pPr>
      <w:r w:rsidRPr="00121D74">
        <w:rPr>
          <w:rFonts w:cs="Arial"/>
          <w:lang w:val="en-US"/>
        </w:rPr>
        <w:drawing>
          <wp:inline distT="0" distB="0" distL="0" distR="0" wp14:anchorId="71435342" wp14:editId="3EDE0915">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96851" cy="3429479"/>
                    </a:xfrm>
                    <a:prstGeom prst="rect">
                      <a:avLst/>
                    </a:prstGeom>
                  </pic:spPr>
                </pic:pic>
              </a:graphicData>
            </a:graphic>
          </wp:inline>
        </w:drawing>
      </w:r>
    </w:p>
    <w:p w14:paraId="715AB13F" w14:textId="57F6B65F" w:rsidR="00121D74" w:rsidRDefault="00121D74" w:rsidP="00BF46FB">
      <w:pPr>
        <w:rPr>
          <w:rFonts w:cs="Arial"/>
          <w:lang w:val="en-US"/>
        </w:rPr>
      </w:pPr>
    </w:p>
    <w:p w14:paraId="2EBF3BB2" w14:textId="3E1F92D1" w:rsidR="00121D74" w:rsidRDefault="00121D74" w:rsidP="00BF46FB">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5C503DEE" w14:textId="099CC1E2" w:rsidR="00121D74" w:rsidRDefault="00121D74" w:rsidP="00BF46FB">
      <w:pPr>
        <w:rPr>
          <w:rFonts w:cs="Arial"/>
          <w:lang w:val="en-US"/>
        </w:rPr>
      </w:pPr>
      <w:r w:rsidRPr="00121D74">
        <w:rPr>
          <w:rFonts w:cs="Arial"/>
          <w:lang w:val="en-US"/>
        </w:rPr>
        <w:lastRenderedPageBreak/>
        <w:drawing>
          <wp:inline distT="0" distB="0" distL="0" distR="0" wp14:anchorId="5AE42838" wp14:editId="1BF314FE">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8"/>
                    <a:stretch>
                      <a:fillRect/>
                    </a:stretch>
                  </pic:blipFill>
                  <pic:spPr>
                    <a:xfrm>
                      <a:off x="0" y="0"/>
                      <a:ext cx="6480810" cy="4282440"/>
                    </a:xfrm>
                    <a:prstGeom prst="rect">
                      <a:avLst/>
                    </a:prstGeom>
                  </pic:spPr>
                </pic:pic>
              </a:graphicData>
            </a:graphic>
          </wp:inline>
        </w:drawing>
      </w:r>
    </w:p>
    <w:p w14:paraId="5DC6A1B0" w14:textId="136D7122" w:rsidR="00121D74" w:rsidRDefault="00121D74" w:rsidP="00BF46FB">
      <w:pPr>
        <w:rPr>
          <w:rFonts w:cs="Arial"/>
          <w:lang w:val="en-US"/>
        </w:rPr>
      </w:pPr>
    </w:p>
    <w:p w14:paraId="6899D11C" w14:textId="7840021A" w:rsidR="00121D74" w:rsidRDefault="00121D74" w:rsidP="00BF46FB">
      <w:pPr>
        <w:rPr>
          <w:rFonts w:cs="Arial"/>
          <w:lang w:val="en-US"/>
        </w:rPr>
      </w:pPr>
      <w:r>
        <w:rPr>
          <w:rFonts w:cs="Arial"/>
          <w:lang w:val="en-US"/>
        </w:rPr>
        <w:t>You can use DesignScript for much more than this, of course, but for the next excerize we will use Python instead.</w:t>
      </w:r>
    </w:p>
    <w:p w14:paraId="4A9D8A4B" w14:textId="5A9D1284" w:rsidR="00121D74" w:rsidRDefault="00121D74" w:rsidP="00BF46FB">
      <w:pPr>
        <w:rPr>
          <w:rFonts w:cs="Arial"/>
          <w:lang w:val="en-US"/>
        </w:rPr>
      </w:pPr>
    </w:p>
    <w:p w14:paraId="56DC3130" w14:textId="15C37B8C" w:rsidR="00121D74" w:rsidRDefault="00121D74" w:rsidP="00BF46FB">
      <w:pPr>
        <w:rPr>
          <w:rFonts w:cs="Arial"/>
          <w:lang w:val="en-US"/>
        </w:rPr>
      </w:pPr>
      <w:r>
        <w:rPr>
          <w:rFonts w:cs="Arial"/>
          <w:lang w:val="en-US"/>
        </w:rPr>
        <w:t>We will use Python to make a new Generator to create many more points than we would want sliders for, then start to control them with a new Evaluator.</w:t>
      </w:r>
    </w:p>
    <w:p w14:paraId="076754A6" w14:textId="1C8AA9A7" w:rsidR="00121D74" w:rsidRDefault="00121D74" w:rsidP="00BF46FB">
      <w:pPr>
        <w:rPr>
          <w:rFonts w:cs="Arial"/>
          <w:lang w:val="en-US"/>
        </w:rPr>
      </w:pPr>
    </w:p>
    <w:p w14:paraId="0E9B2750" w14:textId="54408FC7" w:rsidR="00121D74" w:rsidRDefault="00121D74" w:rsidP="00BF46FB">
      <w:pPr>
        <w:rPr>
          <w:rFonts w:cs="Arial"/>
          <w:lang w:val="en-US"/>
        </w:rPr>
      </w:pPr>
      <w:r>
        <w:rPr>
          <w:rFonts w:cs="Arial"/>
          <w:lang w:val="en-US"/>
        </w:rPr>
        <w:t>Start by creating a new Python node and labeling it ‘PointGenerator’</w:t>
      </w:r>
    </w:p>
    <w:p w14:paraId="21CD869F" w14:textId="108A43CA" w:rsidR="00121D74" w:rsidRDefault="00121D74" w:rsidP="00BF46FB">
      <w:pPr>
        <w:rPr>
          <w:rFonts w:cs="Arial"/>
          <w:lang w:val="en-US"/>
        </w:rPr>
      </w:pPr>
      <w:r w:rsidRPr="00121D74">
        <w:rPr>
          <w:rFonts w:cs="Arial"/>
          <w:lang w:val="en-US"/>
        </w:rPr>
        <w:lastRenderedPageBreak/>
        <w:drawing>
          <wp:inline distT="0" distB="0" distL="0" distR="0" wp14:anchorId="441D3314" wp14:editId="55DE4E15">
            <wp:extent cx="6480810" cy="3224530"/>
            <wp:effectExtent l="0" t="0" r="0" b="0"/>
            <wp:docPr id="4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59"/>
                    <a:stretch>
                      <a:fillRect/>
                    </a:stretch>
                  </pic:blipFill>
                  <pic:spPr>
                    <a:xfrm>
                      <a:off x="0" y="0"/>
                      <a:ext cx="6480810" cy="3224530"/>
                    </a:xfrm>
                    <a:prstGeom prst="rect">
                      <a:avLst/>
                    </a:prstGeom>
                  </pic:spPr>
                </pic:pic>
              </a:graphicData>
            </a:graphic>
          </wp:inline>
        </w:drawing>
      </w:r>
    </w:p>
    <w:p w14:paraId="2357606B" w14:textId="32D68D77" w:rsidR="00121D74" w:rsidRDefault="00121D74" w:rsidP="00BF46FB">
      <w:pPr>
        <w:rPr>
          <w:rFonts w:cs="Arial"/>
          <w:lang w:val="en-US"/>
        </w:rPr>
      </w:pPr>
      <w:r>
        <w:rPr>
          <w:rFonts w:cs="Arial"/>
          <w:lang w:val="en-US"/>
        </w:rPr>
        <w:t>Enter this code:</w:t>
      </w:r>
    </w:p>
    <w:p w14:paraId="6BFDCBE5" w14:textId="28167220" w:rsidR="00121D74" w:rsidRDefault="00121D74" w:rsidP="00BF46FB">
      <w:pPr>
        <w:rPr>
          <w:rFonts w:cs="Arial"/>
          <w:lang w:val="en-US"/>
        </w:rPr>
      </w:pPr>
    </w:p>
    <w:p w14:paraId="7A36E089"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hillCurve = IN[</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p>
    <w:p w14:paraId="2650E773"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baseCurve = IN[</w:t>
      </w:r>
      <w:r w:rsidRPr="00121D74">
        <w:rPr>
          <w:rFonts w:ascii="Consolas" w:hAnsi="Consolas"/>
          <w:color w:val="B5CEA8"/>
          <w:sz w:val="21"/>
          <w:szCs w:val="21"/>
          <w:lang w:val="en-US" w:eastAsia="en-US"/>
        </w:rPr>
        <w:t>1</w:t>
      </w:r>
      <w:r w:rsidRPr="00121D74">
        <w:rPr>
          <w:rFonts w:ascii="Consolas" w:hAnsi="Consolas"/>
          <w:color w:val="D4D4D4"/>
          <w:sz w:val="21"/>
          <w:szCs w:val="21"/>
          <w:lang w:val="en-US" w:eastAsia="en-US"/>
        </w:rPr>
        <w:t>]</w:t>
      </w:r>
    </w:p>
    <w:p w14:paraId="08CBEE0A"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ptCount = IN[</w:t>
      </w:r>
      <w:r w:rsidRPr="00121D74">
        <w:rPr>
          <w:rFonts w:ascii="Consolas" w:hAnsi="Consolas"/>
          <w:color w:val="B5CEA8"/>
          <w:sz w:val="21"/>
          <w:szCs w:val="21"/>
          <w:lang w:val="en-US" w:eastAsia="en-US"/>
        </w:rPr>
        <w:t>2</w:t>
      </w:r>
      <w:r w:rsidRPr="00121D74">
        <w:rPr>
          <w:rFonts w:ascii="Consolas" w:hAnsi="Consolas"/>
          <w:color w:val="D4D4D4"/>
          <w:sz w:val="21"/>
          <w:szCs w:val="21"/>
          <w:lang w:val="en-US" w:eastAsia="en-US"/>
        </w:rPr>
        <w:t>]</w:t>
      </w:r>
    </w:p>
    <w:p w14:paraId="12779F25"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ptSeed = IN[</w:t>
      </w:r>
      <w:r w:rsidRPr="00121D74">
        <w:rPr>
          <w:rFonts w:ascii="Consolas" w:hAnsi="Consolas"/>
          <w:color w:val="B5CEA8"/>
          <w:sz w:val="21"/>
          <w:szCs w:val="21"/>
          <w:lang w:val="en-US" w:eastAsia="en-US"/>
        </w:rPr>
        <w:t>3</w:t>
      </w:r>
      <w:r w:rsidRPr="00121D74">
        <w:rPr>
          <w:rFonts w:ascii="Consolas" w:hAnsi="Consolas"/>
          <w:color w:val="D4D4D4"/>
          <w:sz w:val="21"/>
          <w:szCs w:val="21"/>
          <w:lang w:val="en-US" w:eastAsia="en-US"/>
        </w:rPr>
        <w:t>]</w:t>
      </w:r>
    </w:p>
    <w:p w14:paraId="12211A0C"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zVec = Vector.ByCoordinates(</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r w:rsidRPr="00121D74">
        <w:rPr>
          <w:rFonts w:ascii="Consolas" w:hAnsi="Consolas"/>
          <w:color w:val="B5CEA8"/>
          <w:sz w:val="21"/>
          <w:szCs w:val="21"/>
          <w:lang w:val="en-US" w:eastAsia="en-US"/>
        </w:rPr>
        <w:t>1</w:t>
      </w:r>
      <w:r w:rsidRPr="00121D74">
        <w:rPr>
          <w:rFonts w:ascii="Consolas" w:hAnsi="Consolas"/>
          <w:color w:val="D4D4D4"/>
          <w:sz w:val="21"/>
          <w:szCs w:val="21"/>
          <w:lang w:val="en-US" w:eastAsia="en-US"/>
        </w:rPr>
        <w:t xml:space="preserve">) </w:t>
      </w:r>
      <w:r w:rsidRPr="00121D74">
        <w:rPr>
          <w:rFonts w:ascii="Consolas" w:hAnsi="Consolas"/>
          <w:color w:val="6A9955"/>
          <w:sz w:val="21"/>
          <w:szCs w:val="21"/>
          <w:lang w:val="en-US" w:eastAsia="en-US"/>
        </w:rPr>
        <w:t>#Vector.ZAxis</w:t>
      </w:r>
    </w:p>
    <w:p w14:paraId="1AF0FC67"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xVec = Vector.ByCoordinates(</w:t>
      </w:r>
      <w:r w:rsidRPr="00121D74">
        <w:rPr>
          <w:rFonts w:ascii="Consolas" w:hAnsi="Consolas"/>
          <w:color w:val="B5CEA8"/>
          <w:sz w:val="21"/>
          <w:szCs w:val="21"/>
          <w:lang w:val="en-US" w:eastAsia="en-US"/>
        </w:rPr>
        <w:t>1</w:t>
      </w:r>
      <w:r w:rsidRPr="00121D74">
        <w:rPr>
          <w:rFonts w:ascii="Consolas" w:hAnsi="Consolas"/>
          <w:color w:val="D4D4D4"/>
          <w:sz w:val="21"/>
          <w:szCs w:val="21"/>
          <w:lang w:val="en-US" w:eastAsia="en-US"/>
        </w:rPr>
        <w:t>,</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 xml:space="preserve">) </w:t>
      </w:r>
      <w:r w:rsidRPr="00121D74">
        <w:rPr>
          <w:rFonts w:ascii="Consolas" w:hAnsi="Consolas"/>
          <w:color w:val="6A9955"/>
          <w:sz w:val="21"/>
          <w:szCs w:val="21"/>
          <w:lang w:val="en-US" w:eastAsia="en-US"/>
        </w:rPr>
        <w:t>#Vector.XAxis</w:t>
      </w:r>
    </w:p>
    <w:p w14:paraId="2A0FBE2E"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p>
    <w:p w14:paraId="38FFBE7B"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startX = baseCurve.StartPoint.X</w:t>
      </w:r>
    </w:p>
    <w:p w14:paraId="463B515F"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endX = baseCurve.EndPoint.X</w:t>
      </w:r>
    </w:p>
    <w:p w14:paraId="6CAD776F"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p>
    <w:p w14:paraId="55CBD9EE"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basePoints = []</w:t>
      </w:r>
    </w:p>
    <w:p w14:paraId="08745C00"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projPoints = []</w:t>
      </w:r>
    </w:p>
    <w:p w14:paraId="72FA2BFC"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projCircles = []</w:t>
      </w:r>
    </w:p>
    <w:p w14:paraId="02766766"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p>
    <w:p w14:paraId="1369697B"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bookmarkStart w:id="1" w:name="_GoBack"/>
      <w:r w:rsidRPr="00121D74">
        <w:rPr>
          <w:rFonts w:ascii="Consolas" w:hAnsi="Consolas"/>
          <w:color w:val="C586C0"/>
          <w:sz w:val="21"/>
          <w:szCs w:val="21"/>
          <w:lang w:val="en-US" w:eastAsia="en-US"/>
        </w:rPr>
        <w:t>for</w:t>
      </w:r>
      <w:r w:rsidRPr="00121D74">
        <w:rPr>
          <w:rFonts w:ascii="Consolas" w:hAnsi="Consolas"/>
          <w:color w:val="D4D4D4"/>
          <w:sz w:val="21"/>
          <w:szCs w:val="21"/>
          <w:lang w:val="en-US" w:eastAsia="en-US"/>
        </w:rPr>
        <w:t xml:space="preserve"> i </w:t>
      </w:r>
      <w:r w:rsidRPr="00121D74">
        <w:rPr>
          <w:rFonts w:ascii="Consolas" w:hAnsi="Consolas"/>
          <w:color w:val="569CD6"/>
          <w:sz w:val="21"/>
          <w:szCs w:val="21"/>
          <w:lang w:val="en-US" w:eastAsia="en-US"/>
        </w:rPr>
        <w:t>in</w:t>
      </w:r>
      <w:r w:rsidRPr="00121D74">
        <w:rPr>
          <w:rFonts w:ascii="Consolas" w:hAnsi="Consolas"/>
          <w:color w:val="D4D4D4"/>
          <w:sz w:val="21"/>
          <w:szCs w:val="21"/>
          <w:lang w:val="en-US" w:eastAsia="en-US"/>
        </w:rPr>
        <w:t xml:space="preserve"> </w:t>
      </w:r>
      <w:r w:rsidRPr="00121D74">
        <w:rPr>
          <w:rFonts w:ascii="Consolas" w:hAnsi="Consolas"/>
          <w:color w:val="DCDCAA"/>
          <w:sz w:val="21"/>
          <w:szCs w:val="21"/>
          <w:lang w:val="en-US" w:eastAsia="en-US"/>
        </w:rPr>
        <w:t>range</w:t>
      </w:r>
      <w:r w:rsidRPr="00121D74">
        <w:rPr>
          <w:rFonts w:ascii="Consolas" w:hAnsi="Consolas"/>
          <w:color w:val="D4D4D4"/>
          <w:sz w:val="21"/>
          <w:szCs w:val="21"/>
          <w:lang w:val="en-US" w:eastAsia="en-US"/>
        </w:rPr>
        <w:t>(ptCount):</w:t>
      </w:r>
    </w:p>
    <w:bookmarkEnd w:id="1"/>
    <w:p w14:paraId="4E005AB8"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 xml:space="preserve">    basePoint = Point.ByCoordinates(</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ptSeed+i,</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p>
    <w:p w14:paraId="7EA516D0"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 xml:space="preserve">    basePoints.append(basePoint)</w:t>
      </w:r>
    </w:p>
    <w:p w14:paraId="1E691ED4"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 xml:space="preserve">    </w:t>
      </w:r>
    </w:p>
    <w:p w14:paraId="41D068D5"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 xml:space="preserve">    projPoint = Point.Project(basePoint, hillCurve, zVec)</w:t>
      </w:r>
    </w:p>
    <w:p w14:paraId="73528798"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 xml:space="preserve">    projPoints.append(projPoint[</w:t>
      </w:r>
      <w:r w:rsidRPr="00121D74">
        <w:rPr>
          <w:rFonts w:ascii="Consolas" w:hAnsi="Consolas"/>
          <w:color w:val="B5CEA8"/>
          <w:sz w:val="21"/>
          <w:szCs w:val="21"/>
          <w:lang w:val="en-US" w:eastAsia="en-US"/>
        </w:rPr>
        <w:t>0</w:t>
      </w:r>
      <w:r w:rsidRPr="00121D74">
        <w:rPr>
          <w:rFonts w:ascii="Consolas" w:hAnsi="Consolas"/>
          <w:color w:val="D4D4D4"/>
          <w:sz w:val="21"/>
          <w:szCs w:val="21"/>
          <w:lang w:val="en-US" w:eastAsia="en-US"/>
        </w:rPr>
        <w:t>])</w:t>
      </w:r>
    </w:p>
    <w:p w14:paraId="4028D8B7"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p>
    <w:p w14:paraId="7A0EC01D"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6A9955"/>
          <w:sz w:val="21"/>
          <w:szCs w:val="21"/>
          <w:lang w:val="en-US" w:eastAsia="en-US"/>
        </w:rPr>
        <w:t># Assign your output to the OUT variable.</w:t>
      </w:r>
    </w:p>
    <w:p w14:paraId="22ED1E5C" w14:textId="77777777" w:rsidR="00121D74" w:rsidRPr="00121D74" w:rsidRDefault="00121D74" w:rsidP="00121D74">
      <w:pPr>
        <w:shd w:val="clear" w:color="auto" w:fill="1E1E1E"/>
        <w:spacing w:line="285" w:lineRule="atLeast"/>
        <w:rPr>
          <w:rFonts w:ascii="Consolas" w:hAnsi="Consolas"/>
          <w:color w:val="D4D4D4"/>
          <w:sz w:val="21"/>
          <w:szCs w:val="21"/>
          <w:lang w:val="en-US" w:eastAsia="en-US"/>
        </w:rPr>
      </w:pPr>
      <w:r w:rsidRPr="00121D74">
        <w:rPr>
          <w:rFonts w:ascii="Consolas" w:hAnsi="Consolas"/>
          <w:color w:val="D4D4D4"/>
          <w:sz w:val="21"/>
          <w:szCs w:val="21"/>
          <w:lang w:val="en-US" w:eastAsia="en-US"/>
        </w:rPr>
        <w:t>OUT = [basePoints, projPoints]</w:t>
      </w:r>
    </w:p>
    <w:p w14:paraId="0024EC8D" w14:textId="77777777" w:rsidR="00121D74" w:rsidRDefault="00121D74" w:rsidP="00BF46FB">
      <w:pPr>
        <w:rPr>
          <w:rFonts w:cs="Arial"/>
          <w:lang w:val="en-US"/>
        </w:rPr>
      </w:pPr>
    </w:p>
    <w:p w14:paraId="4034450F" w14:textId="77777777" w:rsidR="00121D74" w:rsidRDefault="00121D74" w:rsidP="00BF46FB">
      <w:pPr>
        <w:rPr>
          <w:rFonts w:cs="Arial"/>
          <w:lang w:val="en-US"/>
        </w:rPr>
      </w:pPr>
    </w:p>
    <w:p w14:paraId="07C33A26" w14:textId="77777777" w:rsidR="00121D74" w:rsidRDefault="00121D74" w:rsidP="00BF46FB">
      <w:pPr>
        <w:rPr>
          <w:rFonts w:cs="Arial"/>
          <w:lang w:val="en-US"/>
        </w:rPr>
      </w:pPr>
    </w:p>
    <w:p w14:paraId="0966BDBB" w14:textId="64129076" w:rsidR="00DB5939" w:rsidRDefault="00BF46FB" w:rsidP="00DB5939">
      <w:pPr>
        <w:pStyle w:val="Heading3"/>
      </w:pPr>
      <w:r>
        <w:lastRenderedPageBreak/>
        <w:t>Example 3</w:t>
      </w:r>
      <w:r w:rsidR="00DB5939">
        <w:t>: Building Massing – Complex</w:t>
      </w:r>
    </w:p>
    <w:p w14:paraId="458965C8" w14:textId="55FEA6A7" w:rsidR="00DB5939" w:rsidRPr="0097756D" w:rsidRDefault="00DB5939" w:rsidP="00DB5939">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431281FF"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3811F365" w14:textId="77777777" w:rsidR="00DB5939" w:rsidRPr="0097756D" w:rsidRDefault="00DB5939" w:rsidP="00DB5939">
      <w:pPr>
        <w:ind w:left="720"/>
        <w:rPr>
          <w:rFonts w:cs="Arial"/>
          <w:lang w:val="en-US"/>
        </w:rPr>
      </w:pPr>
      <w:r w:rsidRPr="0097756D">
        <w:rPr>
          <w:rFonts w:cs="Arial"/>
          <w:noProof/>
          <w:lang w:val="en-US" w:eastAsia="en-US"/>
        </w:rPr>
        <w:drawing>
          <wp:anchor distT="0" distB="0" distL="114300" distR="114300" simplePos="0" relativeHeight="251674624" behindDoc="0" locked="0" layoutInCell="1" allowOverlap="1" wp14:anchorId="1D099EA6" wp14:editId="1518087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0"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3B348C7" w14:textId="1CCF44E5" w:rsidR="00DB5939" w:rsidRPr="0097756D" w:rsidRDefault="00DB5939" w:rsidP="00DB5939">
      <w:pPr>
        <w:ind w:left="720"/>
        <w:rPr>
          <w:rFonts w:cs="Arial"/>
          <w:lang w:val="en-US"/>
        </w:rPr>
      </w:pPr>
      <w:r w:rsidRPr="0097756D">
        <w:rPr>
          <w:rFonts w:cs="Arial"/>
          <w:lang w:val="en-US"/>
        </w:rPr>
        <w:t>2. Program block size</w:t>
      </w:r>
    </w:p>
    <w:p w14:paraId="2FFBC107" w14:textId="77777777" w:rsidR="00DB5939" w:rsidRPr="0097756D" w:rsidRDefault="00DB5939" w:rsidP="00DB5939">
      <w:pPr>
        <w:ind w:left="720"/>
        <w:rPr>
          <w:rFonts w:cs="Arial"/>
          <w:lang w:val="en-US"/>
        </w:rPr>
      </w:pPr>
      <w:r w:rsidRPr="0097756D">
        <w:rPr>
          <w:rFonts w:cs="Arial"/>
          <w:lang w:val="en-US"/>
        </w:rPr>
        <w:t>3. Program block rotation</w:t>
      </w:r>
    </w:p>
    <w:p w14:paraId="6828EF00"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0565BB74" w14:textId="77777777" w:rsidR="00DB5939" w:rsidRPr="0097756D" w:rsidRDefault="00DB5939" w:rsidP="00DB5939">
      <w:pPr>
        <w:ind w:left="720"/>
        <w:rPr>
          <w:rFonts w:cs="Arial"/>
          <w:lang w:val="en-US"/>
        </w:rPr>
      </w:pPr>
      <w:r w:rsidRPr="0097756D">
        <w:rPr>
          <w:rFonts w:cs="Arial"/>
          <w:lang w:val="en-US"/>
        </w:rPr>
        <w:t>1. Minimize zoning envelop overlap</w:t>
      </w:r>
    </w:p>
    <w:p w14:paraId="2AD50C8F" w14:textId="77777777" w:rsidR="00DB5939" w:rsidRPr="0097756D" w:rsidRDefault="00DB5939" w:rsidP="00DB5939">
      <w:pPr>
        <w:ind w:left="720"/>
        <w:rPr>
          <w:rFonts w:cs="Arial"/>
          <w:lang w:val="en-US"/>
        </w:rPr>
      </w:pPr>
      <w:r w:rsidRPr="0097756D">
        <w:rPr>
          <w:rFonts w:cs="Arial"/>
          <w:lang w:val="en-US"/>
        </w:rPr>
        <w:t xml:space="preserve">2. Minimize cost </w:t>
      </w:r>
    </w:p>
    <w:p w14:paraId="4A4FA55D" w14:textId="77777777" w:rsidR="00DB5939" w:rsidRPr="0097756D" w:rsidRDefault="00DB5939" w:rsidP="00DB5939">
      <w:pPr>
        <w:ind w:left="720"/>
        <w:rPr>
          <w:rFonts w:cs="Arial"/>
          <w:lang w:val="en-US"/>
        </w:rPr>
      </w:pPr>
      <w:r w:rsidRPr="0097756D">
        <w:rPr>
          <w:rFonts w:cs="Arial"/>
          <w:lang w:val="en-US"/>
        </w:rPr>
        <w:t>3. Maximize total value per year</w:t>
      </w:r>
    </w:p>
    <w:p w14:paraId="6C87AB56" w14:textId="77777777" w:rsidR="00DB5939" w:rsidRDefault="00DB5939" w:rsidP="00DB5939">
      <w:pPr>
        <w:rPr>
          <w:rFonts w:cs="Arial"/>
        </w:rPr>
      </w:pPr>
    </w:p>
    <w:p w14:paraId="2BC4F82E" w14:textId="77777777" w:rsidR="00DB5939" w:rsidRDefault="00DB5939" w:rsidP="00DB5939">
      <w:pPr>
        <w:rPr>
          <w:rFonts w:cs="Arial"/>
        </w:rPr>
      </w:pPr>
      <w:r>
        <w:rPr>
          <w:rFonts w:cs="Arial"/>
        </w:rPr>
        <w:t>The graph contains the same groupings as our previous example, just with a bit more complexity.</w:t>
      </w:r>
    </w:p>
    <w:p w14:paraId="3E71D2F4" w14:textId="77777777" w:rsidR="00DB5939" w:rsidRDefault="00DB5939" w:rsidP="00DB5939">
      <w:pPr>
        <w:jc w:val="center"/>
        <w:rPr>
          <w:rFonts w:cs="Arial"/>
        </w:rPr>
      </w:pPr>
      <w:r w:rsidRPr="0097756D">
        <w:rPr>
          <w:rFonts w:cs="Arial"/>
          <w:noProof/>
          <w:lang w:val="en-US" w:eastAsia="en-US"/>
        </w:rPr>
        <w:drawing>
          <wp:inline distT="0" distB="0" distL="0" distR="0" wp14:anchorId="5609A5FB" wp14:editId="4B31657A">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3535045"/>
                    </a:xfrm>
                    <a:prstGeom prst="rect">
                      <a:avLst/>
                    </a:prstGeom>
                  </pic:spPr>
                </pic:pic>
              </a:graphicData>
            </a:graphic>
          </wp:inline>
        </w:drawing>
      </w:r>
    </w:p>
    <w:p w14:paraId="2FB6B71A" w14:textId="77777777" w:rsidR="00DB5939" w:rsidRDefault="00DB5939" w:rsidP="00DB5939">
      <w:pPr>
        <w:pStyle w:val="Subtitle"/>
        <w:jc w:val="center"/>
      </w:pPr>
      <w:r w:rsidRPr="000236C4">
        <w:t>BuildingMasser-2programsBiLT_NA2019.dyn</w:t>
      </w:r>
    </w:p>
    <w:p w14:paraId="0F9B3FD5" w14:textId="77777777" w:rsidR="00DB5939" w:rsidRDefault="00DB5939" w:rsidP="00DB5939"/>
    <w:p w14:paraId="51EC8A9F" w14:textId="77777777" w:rsidR="00DB5939" w:rsidRDefault="00DB5939" w:rsidP="00DB5939">
      <w:r>
        <w:t xml:space="preserve">First let’s look at the inputs. Users can set a gross square area and choose how to distribute the program among the 2 building parts of the building mass. Each building mass chunk can be controlled via length, width, and rotation with optional controls for position.  These controls are set to not vary in Refinery, in order to focus the study on the size and rotation of the chunks.   </w:t>
      </w:r>
    </w:p>
    <w:p w14:paraId="7A8ED119" w14:textId="77777777" w:rsidR="00DB5939" w:rsidRDefault="00DB5939" w:rsidP="00DB5939">
      <w:r w:rsidRPr="00E27E39">
        <w:rPr>
          <w:noProof/>
          <w:lang w:val="en-US" w:eastAsia="en-US"/>
        </w:rPr>
        <w:lastRenderedPageBreak/>
        <w:drawing>
          <wp:inline distT="0" distB="0" distL="0" distR="0" wp14:anchorId="410EC440" wp14:editId="6E8B974D">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62"/>
                    <a:stretch>
                      <a:fillRect/>
                    </a:stretch>
                  </pic:blipFill>
                  <pic:spPr>
                    <a:xfrm>
                      <a:off x="0" y="0"/>
                      <a:ext cx="6480810" cy="3686810"/>
                    </a:xfrm>
                    <a:prstGeom prst="rect">
                      <a:avLst/>
                    </a:prstGeom>
                  </pic:spPr>
                </pic:pic>
              </a:graphicData>
            </a:graphic>
          </wp:inline>
        </w:drawing>
      </w:r>
    </w:p>
    <w:p w14:paraId="53F89608" w14:textId="77777777" w:rsidR="00DB5939" w:rsidRDefault="00DB5939" w:rsidP="00DB5939">
      <w:r w:rsidRPr="00E27E39">
        <w:rPr>
          <w:noProof/>
          <w:lang w:val="en-US" w:eastAsia="en-US"/>
        </w:rPr>
        <w:drawing>
          <wp:inline distT="0" distB="0" distL="0" distR="0" wp14:anchorId="7C384CD2" wp14:editId="16E80B34">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480810" cy="4011295"/>
                    </a:xfrm>
                    <a:prstGeom prst="rect">
                      <a:avLst/>
                    </a:prstGeom>
                  </pic:spPr>
                </pic:pic>
              </a:graphicData>
            </a:graphic>
          </wp:inline>
        </w:drawing>
      </w:r>
    </w:p>
    <w:p w14:paraId="02A084C1" w14:textId="77777777" w:rsidR="00DB5939" w:rsidRDefault="00DB5939" w:rsidP="00DB5939">
      <w:r w:rsidRPr="007E5911">
        <w:rPr>
          <w:noProof/>
          <w:lang w:val="en-US" w:eastAsia="en-US"/>
        </w:rPr>
        <w:lastRenderedPageBreak/>
        <w:drawing>
          <wp:inline distT="0" distB="0" distL="0" distR="0" wp14:anchorId="5F02878E" wp14:editId="7F173F3A">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0810" cy="3990340"/>
                    </a:xfrm>
                    <a:prstGeom prst="rect">
                      <a:avLst/>
                    </a:prstGeom>
                  </pic:spPr>
                </pic:pic>
              </a:graphicData>
            </a:graphic>
          </wp:inline>
        </w:drawing>
      </w:r>
    </w:p>
    <w:p w14:paraId="63119D67" w14:textId="77777777" w:rsidR="00DB5939" w:rsidRDefault="00DB5939" w:rsidP="00DB5939"/>
    <w:p w14:paraId="35D06897" w14:textId="77777777" w:rsidR="00DB5939" w:rsidRDefault="00DB5939" w:rsidP="00DB5939">
      <w:r>
        <w:t xml:space="preserve">Next let’s look at the metrics that are used to guide the sizes and rotation of the building mass. </w:t>
      </w:r>
    </w:p>
    <w:p w14:paraId="1749301D" w14:textId="77777777" w:rsidR="00DB5939" w:rsidRDefault="00DB5939" w:rsidP="00DB5939">
      <w:pPr>
        <w:jc w:val="center"/>
      </w:pPr>
      <w:r w:rsidRPr="00D31B66">
        <w:rPr>
          <w:noProof/>
          <w:lang w:val="en-US" w:eastAsia="en-US"/>
        </w:rPr>
        <w:drawing>
          <wp:inline distT="0" distB="0" distL="0" distR="0" wp14:anchorId="39E1A2CF" wp14:editId="202FBA17">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65"/>
                    <a:stretch>
                      <a:fillRect/>
                    </a:stretch>
                  </pic:blipFill>
                  <pic:spPr>
                    <a:xfrm>
                      <a:off x="0" y="0"/>
                      <a:ext cx="5503490" cy="3405844"/>
                    </a:xfrm>
                    <a:prstGeom prst="rect">
                      <a:avLst/>
                    </a:prstGeom>
                  </pic:spPr>
                </pic:pic>
              </a:graphicData>
            </a:graphic>
          </wp:inline>
        </w:drawing>
      </w:r>
    </w:p>
    <w:p w14:paraId="6DC79868" w14:textId="77777777" w:rsidR="00DB5939" w:rsidRDefault="00DB5939" w:rsidP="00DB5939">
      <w:pPr>
        <w:jc w:val="center"/>
      </w:pPr>
      <w:r w:rsidRPr="00D31B66">
        <w:rPr>
          <w:noProof/>
          <w:lang w:val="en-US" w:eastAsia="en-US"/>
        </w:rPr>
        <w:lastRenderedPageBreak/>
        <w:drawing>
          <wp:inline distT="0" distB="0" distL="0" distR="0" wp14:anchorId="6202C47E" wp14:editId="1F390232">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66"/>
                    <a:stretch>
                      <a:fillRect/>
                    </a:stretch>
                  </pic:blipFill>
                  <pic:spPr>
                    <a:xfrm>
                      <a:off x="0" y="0"/>
                      <a:ext cx="5787134" cy="3581945"/>
                    </a:xfrm>
                    <a:prstGeom prst="rect">
                      <a:avLst/>
                    </a:prstGeom>
                  </pic:spPr>
                </pic:pic>
              </a:graphicData>
            </a:graphic>
          </wp:inline>
        </w:drawing>
      </w:r>
    </w:p>
    <w:p w14:paraId="1D2EBFC0" w14:textId="77777777" w:rsidR="00DB5939" w:rsidRDefault="00DB5939" w:rsidP="00DB5939"/>
    <w:p w14:paraId="257EE6DE" w14:textId="77777777" w:rsidR="00DB5939" w:rsidRDefault="00DB5939" w:rsidP="00DB5939">
      <w:r>
        <w:t xml:space="preserve">Summarizing and comparing the metrics: </w:t>
      </w:r>
    </w:p>
    <w:p w14:paraId="106B9C62" w14:textId="77777777" w:rsidR="00DB5939" w:rsidRDefault="00DB5939" w:rsidP="00DB5939">
      <w:pPr>
        <w:jc w:val="center"/>
      </w:pPr>
      <w:r w:rsidRPr="00D31B66">
        <w:rPr>
          <w:noProof/>
          <w:lang w:val="en-US" w:eastAsia="en-US"/>
        </w:rPr>
        <w:drawing>
          <wp:inline distT="0" distB="0" distL="0" distR="0" wp14:anchorId="69160BA2" wp14:editId="0DC92D08">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12013" cy="2056368"/>
                    </a:xfrm>
                    <a:prstGeom prst="rect">
                      <a:avLst/>
                    </a:prstGeom>
                  </pic:spPr>
                </pic:pic>
              </a:graphicData>
            </a:graphic>
          </wp:inline>
        </w:drawing>
      </w:r>
    </w:p>
    <w:p w14:paraId="0B5B04E4" w14:textId="77777777" w:rsidR="00DB5939" w:rsidRDefault="00DB5939" w:rsidP="00DB5939">
      <w:pPr>
        <w:jc w:val="center"/>
      </w:pPr>
    </w:p>
    <w:p w14:paraId="3DD75587" w14:textId="77777777" w:rsidR="00DB5939" w:rsidRDefault="00DB5939" w:rsidP="00DB5939">
      <w:r>
        <w:t>The next steps is to use the inputs to create geometry that can be flexed.  Open the script to explore in more detail, but the primary functions of geometry creation in the graph are grouped as follows:</w:t>
      </w:r>
    </w:p>
    <w:p w14:paraId="08F8E673" w14:textId="77777777" w:rsidR="00DB5939" w:rsidRDefault="00DB5939" w:rsidP="00DB5939">
      <w:pPr>
        <w:pStyle w:val="ListParagraph"/>
        <w:numPr>
          <w:ilvl w:val="0"/>
          <w:numId w:val="29"/>
        </w:numPr>
      </w:pPr>
      <w:r>
        <w:t>Create geometry for the retail block</w:t>
      </w:r>
    </w:p>
    <w:p w14:paraId="4FAD8B6A" w14:textId="77777777" w:rsidR="00DB5939" w:rsidRDefault="00DB5939" w:rsidP="00DB5939">
      <w:pPr>
        <w:pStyle w:val="ListParagraph"/>
        <w:numPr>
          <w:ilvl w:val="0"/>
          <w:numId w:val="29"/>
        </w:numPr>
      </w:pPr>
      <w:r>
        <w:t>Find the upper surface of the retail block for stacking</w:t>
      </w:r>
    </w:p>
    <w:p w14:paraId="4FCA3FD8" w14:textId="77777777" w:rsidR="00DB5939" w:rsidRDefault="00DB5939" w:rsidP="00DB5939">
      <w:pPr>
        <w:pStyle w:val="ListParagraph"/>
        <w:numPr>
          <w:ilvl w:val="0"/>
          <w:numId w:val="29"/>
        </w:numPr>
      </w:pPr>
      <w:r>
        <w:t>Create geometry for the office block (stacked on retail)</w:t>
      </w:r>
    </w:p>
    <w:p w14:paraId="1D000F3F" w14:textId="77777777" w:rsidR="00DB5939" w:rsidRDefault="00DB5939" w:rsidP="00DB5939">
      <w:pPr>
        <w:pStyle w:val="ListParagraph"/>
        <w:ind w:left="0"/>
      </w:pPr>
    </w:p>
    <w:p w14:paraId="2655AC32" w14:textId="77777777" w:rsidR="00DB5939" w:rsidRDefault="00DB5939" w:rsidP="00DB5939">
      <w:pPr>
        <w:pStyle w:val="ListParagraph"/>
        <w:ind w:left="0"/>
      </w:pPr>
      <w:r>
        <w:t xml:space="preserve">Once you have the geometry created and performance metrics designated, you can measure the outcomes via pretty basic mathematical calculations for:  </w:t>
      </w:r>
    </w:p>
    <w:p w14:paraId="3FBBB881" w14:textId="77777777" w:rsidR="00DB5939" w:rsidRDefault="00DB5939" w:rsidP="00DB5939">
      <w:pPr>
        <w:pStyle w:val="ListParagraph"/>
        <w:numPr>
          <w:ilvl w:val="0"/>
          <w:numId w:val="30"/>
        </w:numPr>
      </w:pPr>
      <w:r>
        <w:t>Volume Outside Zoning</w:t>
      </w:r>
    </w:p>
    <w:p w14:paraId="1FA20B80" w14:textId="77777777" w:rsidR="00DB5939" w:rsidRDefault="00DB5939" w:rsidP="00DB5939">
      <w:pPr>
        <w:pStyle w:val="ListParagraph"/>
        <w:numPr>
          <w:ilvl w:val="0"/>
          <w:numId w:val="30"/>
        </w:numPr>
      </w:pPr>
      <w:r>
        <w:t>Total Value / Year</w:t>
      </w:r>
    </w:p>
    <w:p w14:paraId="269FF0CA" w14:textId="77777777" w:rsidR="00DB5939" w:rsidRDefault="00DB5939" w:rsidP="00DB5939">
      <w:pPr>
        <w:pStyle w:val="ListParagraph"/>
        <w:numPr>
          <w:ilvl w:val="0"/>
          <w:numId w:val="30"/>
        </w:numPr>
      </w:pPr>
      <w:r>
        <w:t>Years to Payback</w:t>
      </w:r>
    </w:p>
    <w:p w14:paraId="60E52D34" w14:textId="77777777" w:rsidR="00DB5939" w:rsidRDefault="00DB5939" w:rsidP="00DB5939">
      <w:pPr>
        <w:pStyle w:val="ListParagraph"/>
        <w:numPr>
          <w:ilvl w:val="0"/>
          <w:numId w:val="30"/>
        </w:numPr>
      </w:pPr>
      <w:r>
        <w:lastRenderedPageBreak/>
        <w:t>Total Cost</w:t>
      </w:r>
    </w:p>
    <w:p w14:paraId="53040A18" w14:textId="77777777" w:rsidR="00DB5939" w:rsidRDefault="00DB5939" w:rsidP="00DB5939">
      <w:pPr>
        <w:pStyle w:val="ListParagraph"/>
        <w:numPr>
          <w:ilvl w:val="0"/>
          <w:numId w:val="30"/>
        </w:numPr>
      </w:pPr>
      <w:r>
        <w:t>Total Exterior Surface Area</w:t>
      </w:r>
    </w:p>
    <w:p w14:paraId="5D040B44" w14:textId="77777777" w:rsidR="00DB5939" w:rsidRDefault="00DB5939" w:rsidP="00DB5939">
      <w:pPr>
        <w:pStyle w:val="ListParagraph"/>
        <w:ind w:left="0"/>
      </w:pPr>
    </w:p>
    <w:p w14:paraId="7F3113A7" w14:textId="77777777" w:rsidR="00DB5939" w:rsidRDefault="00DB5939" w:rsidP="00DB5939">
      <w:r>
        <w:t xml:space="preserve">Once the logic is described in Dynamo, you can then automate the generation of design alternatives that you can measure and rank against each other.  Start by using the “Randomize” generation method to get an idea of the design space. </w:t>
      </w:r>
    </w:p>
    <w:p w14:paraId="18CBF9B6" w14:textId="77777777" w:rsidR="00DB5939" w:rsidRDefault="00DB5939" w:rsidP="00DB5939"/>
    <w:p w14:paraId="64378153" w14:textId="77777777" w:rsidR="00DB5939" w:rsidRDefault="00DB5939" w:rsidP="00DB5939">
      <w:pPr>
        <w:jc w:val="center"/>
      </w:pPr>
      <w:r w:rsidRPr="00C16DD0">
        <w:rPr>
          <w:noProof/>
          <w:lang w:val="en-US" w:eastAsia="en-US"/>
        </w:rPr>
        <w:drawing>
          <wp:inline distT="0" distB="0" distL="0" distR="0" wp14:anchorId="79D143F3" wp14:editId="6C28BC62">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68"/>
                    <a:stretch>
                      <a:fillRect/>
                    </a:stretch>
                  </pic:blipFill>
                  <pic:spPr>
                    <a:xfrm>
                      <a:off x="0" y="0"/>
                      <a:ext cx="5291568" cy="3887535"/>
                    </a:xfrm>
                    <a:prstGeom prst="rect">
                      <a:avLst/>
                    </a:prstGeom>
                  </pic:spPr>
                </pic:pic>
              </a:graphicData>
            </a:graphic>
          </wp:inline>
        </w:drawing>
      </w:r>
    </w:p>
    <w:p w14:paraId="40692E8F" w14:textId="77777777" w:rsidR="00DB5939" w:rsidRDefault="00DB5939" w:rsidP="00DB5939">
      <w:pPr>
        <w:pStyle w:val="Subtitle"/>
        <w:jc w:val="center"/>
      </w:pPr>
      <w:r>
        <w:t>40 Randomized runs showing least TotalValue/Year</w:t>
      </w:r>
    </w:p>
    <w:p w14:paraId="1E2C02E3" w14:textId="77777777" w:rsidR="00DB5939" w:rsidRDefault="00DB5939" w:rsidP="00DB5939">
      <w:pPr>
        <w:jc w:val="center"/>
      </w:pPr>
      <w:r w:rsidRPr="00C16DD0">
        <w:rPr>
          <w:noProof/>
          <w:lang w:val="en-US" w:eastAsia="en-US"/>
        </w:rPr>
        <w:lastRenderedPageBreak/>
        <w:drawing>
          <wp:inline distT="0" distB="0" distL="0" distR="0" wp14:anchorId="71CFE639" wp14:editId="4FC004D4">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69"/>
                    <a:stretch>
                      <a:fillRect/>
                    </a:stretch>
                  </pic:blipFill>
                  <pic:spPr>
                    <a:xfrm>
                      <a:off x="0" y="0"/>
                      <a:ext cx="5044897" cy="3706808"/>
                    </a:xfrm>
                    <a:prstGeom prst="rect">
                      <a:avLst/>
                    </a:prstGeom>
                  </pic:spPr>
                </pic:pic>
              </a:graphicData>
            </a:graphic>
          </wp:inline>
        </w:drawing>
      </w:r>
    </w:p>
    <w:p w14:paraId="19777743" w14:textId="77777777" w:rsidR="00DB5939" w:rsidRDefault="00DB5939" w:rsidP="00DB5939">
      <w:pPr>
        <w:pStyle w:val="Subtitle"/>
        <w:jc w:val="center"/>
      </w:pPr>
      <w:r>
        <w:t>40 Randomized runs showing most TotalValue/Year</w:t>
      </w:r>
    </w:p>
    <w:p w14:paraId="1727130B" w14:textId="77777777" w:rsidR="00DB5939" w:rsidRDefault="00DB5939" w:rsidP="00DB5939">
      <w:pPr>
        <w:jc w:val="center"/>
      </w:pPr>
      <w:r w:rsidRPr="00C16DD0">
        <w:rPr>
          <w:noProof/>
          <w:lang w:val="en-US" w:eastAsia="en-US"/>
        </w:rPr>
        <w:drawing>
          <wp:inline distT="0" distB="0" distL="0" distR="0" wp14:anchorId="1486170E" wp14:editId="772F25FC">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0"/>
                    <a:stretch>
                      <a:fillRect/>
                    </a:stretch>
                  </pic:blipFill>
                  <pic:spPr>
                    <a:xfrm>
                      <a:off x="0" y="0"/>
                      <a:ext cx="5081261" cy="3733527"/>
                    </a:xfrm>
                    <a:prstGeom prst="rect">
                      <a:avLst/>
                    </a:prstGeom>
                  </pic:spPr>
                </pic:pic>
              </a:graphicData>
            </a:graphic>
          </wp:inline>
        </w:drawing>
      </w:r>
    </w:p>
    <w:p w14:paraId="51124E55" w14:textId="77777777" w:rsidR="00DB5939" w:rsidRDefault="00DB5939" w:rsidP="00DB5939">
      <w:pPr>
        <w:pStyle w:val="Subtitle"/>
        <w:jc w:val="center"/>
      </w:pPr>
      <w:r>
        <w:t>40 Randomized runs showing lowest cost</w:t>
      </w:r>
    </w:p>
    <w:p w14:paraId="4653FBB4" w14:textId="77777777" w:rsidR="00DB5939" w:rsidRPr="00E65C24" w:rsidRDefault="00DB5939" w:rsidP="00DB5939">
      <w:pPr>
        <w:jc w:val="center"/>
      </w:pPr>
      <w:r w:rsidRPr="00E65C24">
        <w:rPr>
          <w:noProof/>
          <w:lang w:val="en-US" w:eastAsia="en-US"/>
        </w:rPr>
        <w:lastRenderedPageBreak/>
        <w:drawing>
          <wp:inline distT="0" distB="0" distL="0" distR="0" wp14:anchorId="66D133B3" wp14:editId="02B93D50">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71"/>
                    <a:stretch>
                      <a:fillRect/>
                    </a:stretch>
                  </pic:blipFill>
                  <pic:spPr>
                    <a:xfrm>
                      <a:off x="0" y="0"/>
                      <a:ext cx="5340951" cy="3924338"/>
                    </a:xfrm>
                    <a:prstGeom prst="rect">
                      <a:avLst/>
                    </a:prstGeom>
                  </pic:spPr>
                </pic:pic>
              </a:graphicData>
            </a:graphic>
          </wp:inline>
        </w:drawing>
      </w:r>
    </w:p>
    <w:p w14:paraId="1EEC06A7" w14:textId="77777777" w:rsidR="00DB5939" w:rsidRDefault="00DB5939" w:rsidP="00DB5939">
      <w:pPr>
        <w:pStyle w:val="Subtitle"/>
        <w:jc w:val="center"/>
      </w:pPr>
      <w:r>
        <w:t>40 Randomized runs showing highest cost</w:t>
      </w:r>
    </w:p>
    <w:p w14:paraId="5FC7FB79" w14:textId="77777777" w:rsidR="00DB5939" w:rsidRDefault="00DB5939" w:rsidP="00DB5939">
      <w:pPr>
        <w:jc w:val="center"/>
      </w:pPr>
    </w:p>
    <w:p w14:paraId="160743C0" w14:textId="77777777" w:rsidR="00DB5939" w:rsidRDefault="00DB5939" w:rsidP="00DB5939">
      <w:pPr>
        <w:jc w:val="center"/>
      </w:pPr>
      <w:r w:rsidRPr="00E65C24">
        <w:rPr>
          <w:noProof/>
          <w:lang w:val="en-US" w:eastAsia="en-US"/>
        </w:rPr>
        <w:drawing>
          <wp:inline distT="0" distB="0" distL="0" distR="0" wp14:anchorId="1771CD07" wp14:editId="03D34A69">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72"/>
                    <a:stretch>
                      <a:fillRect/>
                    </a:stretch>
                  </pic:blipFill>
                  <pic:spPr>
                    <a:xfrm>
                      <a:off x="0" y="0"/>
                      <a:ext cx="5194064" cy="3816411"/>
                    </a:xfrm>
                    <a:prstGeom prst="rect">
                      <a:avLst/>
                    </a:prstGeom>
                  </pic:spPr>
                </pic:pic>
              </a:graphicData>
            </a:graphic>
          </wp:inline>
        </w:drawing>
      </w:r>
    </w:p>
    <w:p w14:paraId="2FBEDAB8" w14:textId="77777777" w:rsidR="00DB5939" w:rsidRDefault="00DB5939" w:rsidP="00DB5939">
      <w:pPr>
        <w:pStyle w:val="Caption"/>
        <w:jc w:val="center"/>
      </w:pPr>
      <w:r>
        <w:t>Use filtering to select options with median cost and value, sort by lowest Volume Outside Zoning</w:t>
      </w:r>
    </w:p>
    <w:p w14:paraId="47D980A3" w14:textId="77777777" w:rsidR="00DB5939" w:rsidRDefault="00DB5939" w:rsidP="00DB5939"/>
    <w:p w14:paraId="7E28C51A" w14:textId="77777777" w:rsidR="00DB5939" w:rsidRDefault="00DB5939" w:rsidP="00DB5939">
      <w:r>
        <w:lastRenderedPageBreak/>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7D1E791E" w14:textId="77777777" w:rsidR="00DB5939" w:rsidRDefault="00DB5939" w:rsidP="00DB5939">
      <w:pPr>
        <w:jc w:val="center"/>
      </w:pPr>
      <w:r w:rsidRPr="00E65C24">
        <w:rPr>
          <w:noProof/>
          <w:lang w:val="en-US" w:eastAsia="en-US"/>
        </w:rPr>
        <w:drawing>
          <wp:inline distT="0" distB="0" distL="0" distR="0" wp14:anchorId="5BDA3F7C" wp14:editId="5EC271BB">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73"/>
                    <a:srcRect l="24866" t="10402" r="25514" b="1724"/>
                    <a:stretch/>
                  </pic:blipFill>
                  <pic:spPr>
                    <a:xfrm>
                      <a:off x="0" y="0"/>
                      <a:ext cx="3025560" cy="3936706"/>
                    </a:xfrm>
                    <a:prstGeom prst="rect">
                      <a:avLst/>
                    </a:prstGeom>
                  </pic:spPr>
                </pic:pic>
              </a:graphicData>
            </a:graphic>
          </wp:inline>
        </w:drawing>
      </w:r>
    </w:p>
    <w:p w14:paraId="15196BB6" w14:textId="77777777" w:rsidR="00DB5939" w:rsidRDefault="00DB5939" w:rsidP="00DB5939">
      <w:pPr>
        <w:pStyle w:val="Caption"/>
        <w:jc w:val="center"/>
      </w:pPr>
      <w:r>
        <w:t>Setting up for an optimization run in Refinery</w:t>
      </w:r>
    </w:p>
    <w:p w14:paraId="0B45E9AE" w14:textId="77777777" w:rsidR="00DB5939" w:rsidRDefault="00DB5939" w:rsidP="00DB5939">
      <w:pPr>
        <w:jc w:val="center"/>
      </w:pPr>
      <w:r w:rsidRPr="00E65C24">
        <w:rPr>
          <w:noProof/>
          <w:lang w:val="en-US" w:eastAsia="en-US"/>
        </w:rPr>
        <w:drawing>
          <wp:inline distT="0" distB="0" distL="0" distR="0" wp14:anchorId="6491EC2C" wp14:editId="4D1E3AA3">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74"/>
                    <a:stretch>
                      <a:fillRect/>
                    </a:stretch>
                  </pic:blipFill>
                  <pic:spPr>
                    <a:xfrm>
                      <a:off x="0" y="0"/>
                      <a:ext cx="4533712" cy="3331207"/>
                    </a:xfrm>
                    <a:prstGeom prst="rect">
                      <a:avLst/>
                    </a:prstGeom>
                  </pic:spPr>
                </pic:pic>
              </a:graphicData>
            </a:graphic>
          </wp:inline>
        </w:drawing>
      </w:r>
    </w:p>
    <w:p w14:paraId="14227368" w14:textId="77777777" w:rsidR="00DB5939" w:rsidRPr="00E65C24" w:rsidRDefault="00DB5939" w:rsidP="00DB5939">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08B2234B" w14:textId="77777777" w:rsidR="00DB5939" w:rsidRDefault="00DB5939" w:rsidP="00DB5939">
      <w:pPr>
        <w:jc w:val="center"/>
      </w:pPr>
    </w:p>
    <w:p w14:paraId="3500A4CD" w14:textId="77777777" w:rsidR="00DB5939" w:rsidRDefault="00DB5939" w:rsidP="00DB5939">
      <w:pPr>
        <w:pStyle w:val="Heading3"/>
      </w:pPr>
      <w:r>
        <w:lastRenderedPageBreak/>
        <w:t>Example 3: Tiling</w:t>
      </w:r>
    </w:p>
    <w:p w14:paraId="74BF1AEB" w14:textId="77777777" w:rsidR="00DB5939" w:rsidRPr="0097756D" w:rsidRDefault="00DB5939" w:rsidP="00DB5939">
      <w:pPr>
        <w:rPr>
          <w:rFonts w:cs="Arial"/>
          <w:lang w:val="en-US"/>
        </w:rPr>
      </w:pPr>
      <w:r>
        <w:rPr>
          <w:rFonts w:cs="Arial"/>
          <w:lang w:val="en-US"/>
        </w:rPr>
        <w:t>This study looks at how to lay out tiles on a surface coming from Revit.</w:t>
      </w:r>
    </w:p>
    <w:p w14:paraId="6278B064"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4B13D274"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Revit surface </w:t>
      </w:r>
    </w:p>
    <w:p w14:paraId="527D9C15"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Tile Width </w:t>
      </w:r>
    </w:p>
    <w:p w14:paraId="37D9B9B5" w14:textId="77777777" w:rsidR="00DB5939" w:rsidRPr="0083015E" w:rsidRDefault="00DB5939" w:rsidP="00DB5939">
      <w:pPr>
        <w:pStyle w:val="ListParagraph"/>
        <w:numPr>
          <w:ilvl w:val="0"/>
          <w:numId w:val="31"/>
        </w:numPr>
        <w:rPr>
          <w:rFonts w:cs="Arial"/>
          <w:lang w:val="en-US"/>
        </w:rPr>
      </w:pPr>
      <w:r w:rsidRPr="0083015E">
        <w:rPr>
          <w:rFonts w:cs="Arial"/>
          <w:lang w:val="en-US"/>
        </w:rPr>
        <w:t>Tile Length</w:t>
      </w:r>
    </w:p>
    <w:p w14:paraId="36B613B2" w14:textId="77777777" w:rsidR="00DB5939" w:rsidRPr="0083015E" w:rsidRDefault="00DB5939" w:rsidP="00DB5939">
      <w:pPr>
        <w:pStyle w:val="ListParagraph"/>
        <w:numPr>
          <w:ilvl w:val="0"/>
          <w:numId w:val="31"/>
        </w:numPr>
        <w:rPr>
          <w:rFonts w:cs="Arial"/>
          <w:lang w:val="en-US"/>
        </w:rPr>
      </w:pPr>
      <w:r w:rsidRPr="0083015E">
        <w:rPr>
          <w:rFonts w:cs="Arial"/>
          <w:lang w:val="en-US"/>
        </w:rPr>
        <w:t>Width Offset</w:t>
      </w:r>
    </w:p>
    <w:p w14:paraId="021E5D53" w14:textId="77777777" w:rsidR="00DB5939" w:rsidRPr="0083015E" w:rsidRDefault="00DB5939" w:rsidP="00DB5939">
      <w:pPr>
        <w:pStyle w:val="ListParagraph"/>
        <w:numPr>
          <w:ilvl w:val="0"/>
          <w:numId w:val="31"/>
        </w:numPr>
        <w:rPr>
          <w:rFonts w:cs="Arial"/>
          <w:lang w:val="en-US"/>
        </w:rPr>
      </w:pPr>
      <w:r w:rsidRPr="0083015E">
        <w:rPr>
          <w:rFonts w:cs="Arial"/>
          <w:lang w:val="en-US"/>
        </w:rPr>
        <w:t>Length Offset</w:t>
      </w:r>
    </w:p>
    <w:p w14:paraId="61EEDB78" w14:textId="77777777" w:rsidR="00DB5939" w:rsidRPr="0083015E" w:rsidRDefault="00DB5939" w:rsidP="00DB5939">
      <w:pPr>
        <w:pStyle w:val="ListParagraph"/>
        <w:numPr>
          <w:ilvl w:val="0"/>
          <w:numId w:val="31"/>
        </w:numPr>
        <w:rPr>
          <w:rFonts w:cs="Arial"/>
          <w:lang w:val="en-US"/>
        </w:rPr>
      </w:pPr>
      <w:r w:rsidRPr="0083015E">
        <w:rPr>
          <w:rFonts w:cs="Arial"/>
          <w:lang w:val="en-US"/>
        </w:rPr>
        <w:t>Rotation</w:t>
      </w:r>
    </w:p>
    <w:p w14:paraId="23666BC8"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2B419254" w14:textId="77777777" w:rsidR="00DB5939" w:rsidRPr="0083015E" w:rsidRDefault="00DB5939" w:rsidP="00DB5939">
      <w:pPr>
        <w:pStyle w:val="ListParagraph"/>
        <w:numPr>
          <w:ilvl w:val="0"/>
          <w:numId w:val="32"/>
        </w:numPr>
        <w:rPr>
          <w:rFonts w:cs="Arial"/>
          <w:lang w:val="en-US"/>
        </w:rPr>
      </w:pPr>
      <w:r w:rsidRPr="0083015E">
        <w:rPr>
          <w:rFonts w:cs="Arial"/>
          <w:lang w:val="en-US"/>
        </w:rPr>
        <w:t xml:space="preserve">Maximize </w:t>
      </w:r>
      <w:r>
        <w:rPr>
          <w:rFonts w:cs="Arial"/>
          <w:lang w:val="en-US"/>
        </w:rPr>
        <w:t>F</w:t>
      </w:r>
      <w:r w:rsidRPr="0083015E">
        <w:rPr>
          <w:rFonts w:cs="Arial"/>
          <w:lang w:val="en-US"/>
        </w:rPr>
        <w:t xml:space="preserve">ull </w:t>
      </w:r>
      <w:r>
        <w:rPr>
          <w:rFonts w:cs="Arial"/>
          <w:lang w:val="en-US"/>
        </w:rPr>
        <w:t>T</w:t>
      </w:r>
      <w:r w:rsidRPr="0083015E">
        <w:rPr>
          <w:rFonts w:cs="Arial"/>
          <w:lang w:val="en-US"/>
        </w:rPr>
        <w:t xml:space="preserve">ile </w:t>
      </w:r>
      <w:r>
        <w:rPr>
          <w:rFonts w:cs="Arial"/>
          <w:lang w:val="en-US"/>
        </w:rPr>
        <w:t>C</w:t>
      </w:r>
      <w:r w:rsidRPr="0083015E">
        <w:rPr>
          <w:rFonts w:cs="Arial"/>
          <w:lang w:val="en-US"/>
        </w:rPr>
        <w:t>ount</w:t>
      </w:r>
    </w:p>
    <w:p w14:paraId="0D975C9D" w14:textId="77777777" w:rsidR="00DB5939" w:rsidRDefault="00DB5939" w:rsidP="00DB5939">
      <w:pPr>
        <w:pStyle w:val="ListParagraph"/>
        <w:numPr>
          <w:ilvl w:val="0"/>
          <w:numId w:val="32"/>
        </w:numPr>
        <w:rPr>
          <w:rFonts w:cs="Arial"/>
          <w:lang w:val="en-US"/>
        </w:rPr>
      </w:pPr>
      <w:r>
        <w:rPr>
          <w:rFonts w:cs="Arial"/>
          <w:lang w:val="en-US"/>
        </w:rPr>
        <w:t>Minimize Partial Tile Count</w:t>
      </w:r>
    </w:p>
    <w:p w14:paraId="02C89A14" w14:textId="77777777" w:rsidR="00DB5939" w:rsidRDefault="00DB5939" w:rsidP="00DB5939">
      <w:pPr>
        <w:pStyle w:val="ListParagraph"/>
        <w:numPr>
          <w:ilvl w:val="0"/>
          <w:numId w:val="32"/>
        </w:numPr>
        <w:rPr>
          <w:rFonts w:cs="Arial"/>
          <w:lang w:val="en-US"/>
        </w:rPr>
      </w:pPr>
      <w:r>
        <w:rPr>
          <w:rFonts w:cs="Arial"/>
          <w:lang w:val="en-US"/>
        </w:rPr>
        <w:t>Minimize Partial Tile Area</w:t>
      </w:r>
    </w:p>
    <w:p w14:paraId="64CB96BA" w14:textId="77777777" w:rsidR="00DB5939" w:rsidRPr="0083015E" w:rsidRDefault="00DB5939" w:rsidP="00DB5939">
      <w:pPr>
        <w:pStyle w:val="ListParagraph"/>
        <w:numPr>
          <w:ilvl w:val="0"/>
          <w:numId w:val="32"/>
        </w:numPr>
        <w:rPr>
          <w:rFonts w:cs="Arial"/>
          <w:lang w:val="en-US"/>
        </w:rPr>
      </w:pPr>
      <w:r>
        <w:rPr>
          <w:rFonts w:cs="Arial"/>
          <w:lang w:val="en-US"/>
        </w:rPr>
        <w:t>Minimize Discarded Area</w:t>
      </w:r>
    </w:p>
    <w:p w14:paraId="716256E1" w14:textId="77777777" w:rsidR="00DB5939" w:rsidRDefault="00DB5939" w:rsidP="00DB5939">
      <w:pPr>
        <w:rPr>
          <w:rFonts w:cs="Arial"/>
        </w:rPr>
      </w:pPr>
    </w:p>
    <w:p w14:paraId="64ABE980" w14:textId="77777777" w:rsidR="00DB5939" w:rsidRDefault="00DB5939" w:rsidP="00DB5939">
      <w:pPr>
        <w:rPr>
          <w:rFonts w:cs="Arial"/>
        </w:rPr>
      </w:pPr>
      <w:r>
        <w:rPr>
          <w:rFonts w:cs="Arial"/>
        </w:rPr>
        <w:t>Once again, the graph contains the same groupings as our previous example:</w:t>
      </w:r>
    </w:p>
    <w:p w14:paraId="3229C5C4" w14:textId="77777777" w:rsidR="00DB5939" w:rsidRDefault="00DB5939" w:rsidP="00DB5939"/>
    <w:p w14:paraId="0794CA1F" w14:textId="77777777" w:rsidR="00DB5939" w:rsidRDefault="00DB5939" w:rsidP="00DB5939">
      <w:pPr>
        <w:jc w:val="center"/>
      </w:pPr>
    </w:p>
    <w:p w14:paraId="721AB989" w14:textId="77777777" w:rsidR="00DB5939" w:rsidRDefault="00DB5939" w:rsidP="00DB5939">
      <w:pPr>
        <w:jc w:val="center"/>
      </w:pPr>
      <w:r w:rsidRPr="0083015E">
        <w:rPr>
          <w:noProof/>
          <w:lang w:val="en-US" w:eastAsia="en-US"/>
        </w:rPr>
        <w:drawing>
          <wp:inline distT="0" distB="0" distL="0" distR="0" wp14:anchorId="1BBC5336" wp14:editId="22D109D9">
            <wp:extent cx="6480810" cy="3115945"/>
            <wp:effectExtent l="0" t="0" r="0" b="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80810" cy="3115945"/>
                    </a:xfrm>
                    <a:prstGeom prst="rect">
                      <a:avLst/>
                    </a:prstGeom>
                  </pic:spPr>
                </pic:pic>
              </a:graphicData>
            </a:graphic>
          </wp:inline>
        </w:drawing>
      </w:r>
    </w:p>
    <w:p w14:paraId="064CB868" w14:textId="77777777" w:rsidR="00DB5939" w:rsidRDefault="00DB5939" w:rsidP="00DB5939"/>
    <w:p w14:paraId="484B162B" w14:textId="77777777" w:rsidR="00DB5939" w:rsidRDefault="00DB5939" w:rsidP="00DB5939">
      <w:r>
        <w:t>Let’s look at each section.</w:t>
      </w:r>
    </w:p>
    <w:p w14:paraId="039E45CB" w14:textId="77777777" w:rsidR="00DB5939" w:rsidRDefault="00DB5939" w:rsidP="00DB5939">
      <w:pPr>
        <w:pStyle w:val="ListParagraph"/>
        <w:numPr>
          <w:ilvl w:val="0"/>
          <w:numId w:val="33"/>
        </w:numPr>
      </w:pPr>
      <w:r>
        <w:t xml:space="preserve">Inputs – the minimum and maximum range settings in Dynamo are critical to define the design space for variable inputs.  Refinery will also take into account the Step value as set in Dynamo.  Notice the settings for the Tile Width and Tile Length.  Tile widths can only be 4,6,8,or 10.  Tile lengths can only be 6, 6.5, 7, 7.5, 8, 8.5, 9, 9.5 etc…to a maximum of 12.  Setting these ranges to reflect available tile sizes is necessary to guide </w:t>
      </w:r>
      <w:r>
        <w:lastRenderedPageBreak/>
        <w:t>the design system to produce useful design alternatives.</w:t>
      </w:r>
      <w:r w:rsidRPr="009D2BC9">
        <w:rPr>
          <w:noProof/>
          <w:lang w:val="en-US" w:eastAsia="en-US"/>
        </w:rPr>
        <w:drawing>
          <wp:inline distT="0" distB="0" distL="0" distR="0" wp14:anchorId="48738B65" wp14:editId="13B77910">
            <wp:extent cx="4917344" cy="3078760"/>
            <wp:effectExtent l="0" t="0" r="0" b="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58338" cy="3104427"/>
                    </a:xfrm>
                    <a:prstGeom prst="rect">
                      <a:avLst/>
                    </a:prstGeom>
                  </pic:spPr>
                </pic:pic>
              </a:graphicData>
            </a:graphic>
          </wp:inline>
        </w:drawing>
      </w:r>
    </w:p>
    <w:p w14:paraId="69E82BE0" w14:textId="77777777" w:rsidR="00DB5939" w:rsidRDefault="00DB5939" w:rsidP="00DB5939">
      <w:pPr>
        <w:pStyle w:val="ListParagraph"/>
        <w:numPr>
          <w:ilvl w:val="0"/>
          <w:numId w:val="33"/>
        </w:numPr>
      </w:pPr>
      <w:r>
        <w:t xml:space="preserve">Geometry – The green section of the graph contains nodes which create the tile geometry.  Open the graph to explore in more detail, but the basic idea is to understand the incoming surface for boundary conditions and maximum distances. Establish a variable starting point on the surface, draw the initial tile lines and then offset them. </w:t>
      </w:r>
      <w:r w:rsidRPr="009D2BC9">
        <w:rPr>
          <w:noProof/>
          <w:lang w:val="en-US" w:eastAsia="en-US"/>
        </w:rPr>
        <w:drawing>
          <wp:inline distT="0" distB="0" distL="0" distR="0" wp14:anchorId="00AC065A" wp14:editId="627C4C43">
            <wp:extent cx="6312081" cy="2642235"/>
            <wp:effectExtent l="0" t="0" r="0" b="0"/>
            <wp:docPr id="4102" name="Picture 2">
              <a:extLst xmlns:a="http://schemas.openxmlformats.org/drawingml/2006/main">
                <a:ext uri="{FF2B5EF4-FFF2-40B4-BE49-F238E27FC236}">
                  <a16:creationId xmlns:a16="http://schemas.microsoft.com/office/drawing/2014/main" id="{820F2FA7-9F31-F941-A866-0525A3E572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0F2FA7-9F31-F941-A866-0525A3E57252}"/>
                        </a:ext>
                      </a:extLst>
                    </pic:cNvPr>
                    <pic:cNvPicPr>
                      <a:picLocks noChangeAspect="1"/>
                    </pic:cNvPicPr>
                  </pic:nvPicPr>
                  <pic:blipFill rotWithShape="1">
                    <a:blip r:embed="rId77"/>
                    <a:srcRect l="2589" t="15532" b="19227"/>
                    <a:stretch/>
                  </pic:blipFill>
                  <pic:spPr bwMode="auto">
                    <a:xfrm>
                      <a:off x="0" y="0"/>
                      <a:ext cx="6313006" cy="2642622"/>
                    </a:xfrm>
                    <a:prstGeom prst="rect">
                      <a:avLst/>
                    </a:prstGeom>
                    <a:ln>
                      <a:noFill/>
                    </a:ln>
                    <a:extLst>
                      <a:ext uri="{53640926-AAD7-44D8-BBD7-CCE9431645EC}">
                        <a14:shadowObscured xmlns:a14="http://schemas.microsoft.com/office/drawing/2010/main"/>
                      </a:ext>
                    </a:extLst>
                  </pic:spPr>
                </pic:pic>
              </a:graphicData>
            </a:graphic>
          </wp:inline>
        </w:drawing>
      </w:r>
    </w:p>
    <w:p w14:paraId="0AE813E2" w14:textId="77777777" w:rsidR="00DB5939" w:rsidRDefault="00DB5939" w:rsidP="00DB5939">
      <w:pPr>
        <w:pStyle w:val="ListParagraph"/>
        <w:numPr>
          <w:ilvl w:val="0"/>
          <w:numId w:val="33"/>
        </w:numPr>
      </w:pPr>
      <w:r>
        <w:t>Evaluators – In the orange section of the script, the resultant tile layout is measured by :</w:t>
      </w:r>
    </w:p>
    <w:p w14:paraId="044F80F9" w14:textId="77777777" w:rsidR="00DB5939" w:rsidRDefault="00DB5939" w:rsidP="00DB5939">
      <w:pPr>
        <w:pStyle w:val="ListParagraph"/>
        <w:numPr>
          <w:ilvl w:val="1"/>
          <w:numId w:val="33"/>
        </w:numPr>
      </w:pPr>
      <w:r>
        <w:t>Counting the number of full tiles</w:t>
      </w:r>
    </w:p>
    <w:p w14:paraId="791388F3" w14:textId="77777777" w:rsidR="00DB5939" w:rsidRDefault="00DB5939" w:rsidP="00DB5939">
      <w:pPr>
        <w:pStyle w:val="ListParagraph"/>
        <w:numPr>
          <w:ilvl w:val="1"/>
          <w:numId w:val="33"/>
        </w:numPr>
      </w:pPr>
      <w:r>
        <w:t>Counting the number of partial tiles</w:t>
      </w:r>
    </w:p>
    <w:p w14:paraId="7D79D0D4" w14:textId="77777777" w:rsidR="00DB5939" w:rsidRDefault="00DB5939" w:rsidP="00DB5939">
      <w:pPr>
        <w:pStyle w:val="ListParagraph"/>
        <w:numPr>
          <w:ilvl w:val="1"/>
          <w:numId w:val="33"/>
        </w:numPr>
      </w:pPr>
      <w:r>
        <w:t>Computing the total area of the partial tiles included in the layout</w:t>
      </w:r>
    </w:p>
    <w:p w14:paraId="454D4D47" w14:textId="77777777" w:rsidR="00DB5939" w:rsidRDefault="00DB5939" w:rsidP="00DB5939">
      <w:pPr>
        <w:pStyle w:val="ListParagraph"/>
        <w:numPr>
          <w:ilvl w:val="1"/>
          <w:numId w:val="33"/>
        </w:numPr>
      </w:pPr>
      <w:r>
        <w:t>Computing the total area of discarded partial tiles (amount of waste tiles)</w:t>
      </w:r>
    </w:p>
    <w:p w14:paraId="419A64CD" w14:textId="77777777" w:rsidR="00DB5939" w:rsidRDefault="00DB5939" w:rsidP="00DB5939">
      <w:pPr>
        <w:ind w:left="720"/>
        <w:jc w:val="center"/>
      </w:pPr>
      <w:r w:rsidRPr="005113C5">
        <w:rPr>
          <w:noProof/>
          <w:lang w:val="en-US" w:eastAsia="en-US"/>
        </w:rPr>
        <w:lastRenderedPageBreak/>
        <w:drawing>
          <wp:inline distT="0" distB="0" distL="0" distR="0" wp14:anchorId="55868E91" wp14:editId="26182905">
            <wp:extent cx="6202581" cy="3037361"/>
            <wp:effectExtent l="0" t="0" r="0" b="0"/>
            <wp:docPr id="4103" name="Picture 1">
              <a:extLst xmlns:a="http://schemas.openxmlformats.org/drawingml/2006/main">
                <a:ext uri="{FF2B5EF4-FFF2-40B4-BE49-F238E27FC236}">
                  <a16:creationId xmlns:a16="http://schemas.microsoft.com/office/drawing/2014/main" id="{9B1E732D-E40E-434C-BF2F-79BBDE32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1E732D-E40E-434C-BF2F-79BBDE32D778}"/>
                        </a:ext>
                      </a:extLst>
                    </pic:cNvPr>
                    <pic:cNvPicPr>
                      <a:picLocks noChangeAspect="1"/>
                    </pic:cNvPicPr>
                  </pic:nvPicPr>
                  <pic:blipFill rotWithShape="1">
                    <a:blip r:embed="rId78"/>
                    <a:srcRect l="3236" t="11459" b="9390"/>
                    <a:stretch/>
                  </pic:blipFill>
                  <pic:spPr bwMode="auto">
                    <a:xfrm>
                      <a:off x="0" y="0"/>
                      <a:ext cx="6252881" cy="3061993"/>
                    </a:xfrm>
                    <a:prstGeom prst="rect">
                      <a:avLst/>
                    </a:prstGeom>
                    <a:ln>
                      <a:noFill/>
                    </a:ln>
                    <a:extLst>
                      <a:ext uri="{53640926-AAD7-44D8-BBD7-CCE9431645EC}">
                        <a14:shadowObscured xmlns:a14="http://schemas.microsoft.com/office/drawing/2010/main"/>
                      </a:ext>
                    </a:extLst>
                  </pic:spPr>
                </pic:pic>
              </a:graphicData>
            </a:graphic>
          </wp:inline>
        </w:drawing>
      </w:r>
    </w:p>
    <w:p w14:paraId="5B19D54D" w14:textId="77777777" w:rsidR="00DB5939" w:rsidRDefault="00DB5939" w:rsidP="00DB5939">
      <w:pPr>
        <w:pStyle w:val="ListParagraph"/>
        <w:numPr>
          <w:ilvl w:val="0"/>
          <w:numId w:val="33"/>
        </w:numPr>
      </w:pPr>
      <w:r>
        <w:t xml:space="preserve">Integrators – the final grey section of the script contains nodes which can write a tile pattern back to Revit as parts. There is a Boolean node toggle at the start of this section which controls whether or not this section of the code is run.  It can be turned off by toggling to “False” when running the script in Refinery and turned back on when you have selected a design and are ready to return the results to Revit.  This section gets the Revit element that the original Revit surface was selected from and then uses the set tile pattern to create parts out of that element in Revit.  The Part creation code happens in a Python node and was created by Einar Raknes.  See </w:t>
      </w:r>
      <w:hyperlink r:id="rId79" w:history="1">
        <w:r w:rsidRPr="004D72D0">
          <w:rPr>
            <w:rStyle w:val="Hyperlink"/>
          </w:rPr>
          <w:t>https://forum.dynamobim.com/t/dividing-parts-with-dynamo/5388/5?u=jacobsmall</w:t>
        </w:r>
      </w:hyperlink>
      <w:r>
        <w:t xml:space="preserve"> for more details. </w:t>
      </w:r>
    </w:p>
    <w:p w14:paraId="0918DA18" w14:textId="77777777" w:rsidR="00DB5939" w:rsidRDefault="00DB5939" w:rsidP="00DB5939">
      <w:pPr>
        <w:ind w:left="360"/>
        <w:jc w:val="center"/>
      </w:pPr>
      <w:r w:rsidRPr="005113C5">
        <w:rPr>
          <w:noProof/>
          <w:lang w:val="en-US" w:eastAsia="en-US"/>
        </w:rPr>
        <w:drawing>
          <wp:inline distT="0" distB="0" distL="0" distR="0" wp14:anchorId="07EA5E37" wp14:editId="452D1CB4">
            <wp:extent cx="6328887" cy="2734741"/>
            <wp:effectExtent l="0" t="0" r="0" b="0"/>
            <wp:docPr id="4104" name="Picture 1">
              <a:extLst xmlns:a="http://schemas.openxmlformats.org/drawingml/2006/main">
                <a:ext uri="{FF2B5EF4-FFF2-40B4-BE49-F238E27FC236}">
                  <a16:creationId xmlns:a16="http://schemas.microsoft.com/office/drawing/2014/main" id="{37EE4C80-05E5-C14E-970D-6BDD2020F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7EE4C80-05E5-C14E-970D-6BDD2020F2CF}"/>
                        </a:ext>
                      </a:extLst>
                    </pic:cNvPr>
                    <pic:cNvPicPr>
                      <a:picLocks noChangeAspect="1"/>
                    </pic:cNvPicPr>
                  </pic:nvPicPr>
                  <pic:blipFill rotWithShape="1">
                    <a:blip r:embed="rId80"/>
                    <a:srcRect l="2330" t="12088" b="17543"/>
                    <a:stretch/>
                  </pic:blipFill>
                  <pic:spPr bwMode="auto">
                    <a:xfrm>
                      <a:off x="0" y="0"/>
                      <a:ext cx="6329794" cy="2735133"/>
                    </a:xfrm>
                    <a:prstGeom prst="rect">
                      <a:avLst/>
                    </a:prstGeom>
                    <a:ln>
                      <a:noFill/>
                    </a:ln>
                    <a:extLst>
                      <a:ext uri="{53640926-AAD7-44D8-BBD7-CCE9431645EC}">
                        <a14:shadowObscured xmlns:a14="http://schemas.microsoft.com/office/drawing/2010/main"/>
                      </a:ext>
                    </a:extLst>
                  </pic:spPr>
                </pic:pic>
              </a:graphicData>
            </a:graphic>
          </wp:inline>
        </w:drawing>
      </w:r>
    </w:p>
    <w:p w14:paraId="19738C82" w14:textId="77777777" w:rsidR="00DB5939" w:rsidRDefault="00DB5939" w:rsidP="00DB5939">
      <w:pPr>
        <w:ind w:left="360"/>
      </w:pPr>
    </w:p>
    <w:p w14:paraId="00E21D24" w14:textId="77777777" w:rsidR="00DB5939" w:rsidRDefault="00DB5939" w:rsidP="00DB5939">
      <w:pPr>
        <w:ind w:left="360"/>
      </w:pPr>
      <w:r>
        <w:t>Now that we have our script ready we can look at how we can do automated design explorations using Refinery.  First we’ll look at a run using the Randomize method to test the script.</w:t>
      </w:r>
    </w:p>
    <w:p w14:paraId="7D848D3F" w14:textId="77777777" w:rsidR="00DB5939" w:rsidRDefault="00DB5939" w:rsidP="00DB5939">
      <w:pPr>
        <w:ind w:left="360"/>
        <w:jc w:val="center"/>
      </w:pPr>
      <w:r w:rsidRPr="004C76D1">
        <w:rPr>
          <w:noProof/>
          <w:lang w:val="en-US" w:eastAsia="en-US"/>
        </w:rPr>
        <w:lastRenderedPageBreak/>
        <w:drawing>
          <wp:inline distT="0" distB="0" distL="0" distR="0" wp14:anchorId="6EB2EC1F" wp14:editId="61194D15">
            <wp:extent cx="2457311" cy="3255489"/>
            <wp:effectExtent l="0" t="0" r="0" b="0"/>
            <wp:docPr id="4105" name="Picture 2">
              <a:extLst xmlns:a="http://schemas.openxmlformats.org/drawingml/2006/main">
                <a:ext uri="{FF2B5EF4-FFF2-40B4-BE49-F238E27FC236}">
                  <a16:creationId xmlns:a16="http://schemas.microsoft.com/office/drawing/2014/main" id="{34F4F2D5-1118-0B4C-AA6A-B886502858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4F4F2D5-1118-0B4C-AA6A-B8865028588D}"/>
                        </a:ext>
                      </a:extLst>
                    </pic:cNvPr>
                    <pic:cNvPicPr>
                      <a:picLocks noChangeAspect="1"/>
                    </pic:cNvPicPr>
                  </pic:nvPicPr>
                  <pic:blipFill>
                    <a:blip r:embed="rId81"/>
                    <a:stretch>
                      <a:fillRect/>
                    </a:stretch>
                  </pic:blipFill>
                  <pic:spPr>
                    <a:xfrm>
                      <a:off x="0" y="0"/>
                      <a:ext cx="2468687" cy="3270561"/>
                    </a:xfrm>
                    <a:prstGeom prst="rect">
                      <a:avLst/>
                    </a:prstGeom>
                  </pic:spPr>
                </pic:pic>
              </a:graphicData>
            </a:graphic>
          </wp:inline>
        </w:drawing>
      </w:r>
    </w:p>
    <w:p w14:paraId="612B994E" w14:textId="77777777" w:rsidR="00DB5939" w:rsidRDefault="00DB5939" w:rsidP="00DB5939">
      <w:pPr>
        <w:ind w:left="360"/>
      </w:pPr>
      <w:r>
        <w:t xml:space="preserve">Generating 40 random options quickly gives us some results: </w:t>
      </w:r>
    </w:p>
    <w:p w14:paraId="60A52E9C" w14:textId="77777777" w:rsidR="00DB5939" w:rsidRDefault="00DB5939" w:rsidP="00DB5939">
      <w:pPr>
        <w:ind w:left="360"/>
        <w:jc w:val="center"/>
      </w:pPr>
      <w:r w:rsidRPr="004C76D1">
        <w:rPr>
          <w:noProof/>
          <w:lang w:val="en-US" w:eastAsia="en-US"/>
        </w:rPr>
        <w:drawing>
          <wp:inline distT="0" distB="0" distL="0" distR="0" wp14:anchorId="22AF0728" wp14:editId="2FB24BEB">
            <wp:extent cx="4546833" cy="4291558"/>
            <wp:effectExtent l="0" t="0" r="0" b="127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59714" cy="4303716"/>
                    </a:xfrm>
                    <a:prstGeom prst="rect">
                      <a:avLst/>
                    </a:prstGeom>
                  </pic:spPr>
                </pic:pic>
              </a:graphicData>
            </a:graphic>
          </wp:inline>
        </w:drawing>
      </w:r>
    </w:p>
    <w:p w14:paraId="3BF9F861" w14:textId="77777777" w:rsidR="00DB5939" w:rsidRDefault="00DB5939" w:rsidP="00DB5939">
      <w:pPr>
        <w:pStyle w:val="Caption"/>
        <w:jc w:val="center"/>
      </w:pPr>
      <w:r>
        <w:t>40 runs using Randomize method in Refinery</w:t>
      </w:r>
    </w:p>
    <w:p w14:paraId="7FBA75AE" w14:textId="77777777" w:rsidR="00DB5939" w:rsidRDefault="00DB5939" w:rsidP="00DB5939">
      <w:pPr>
        <w:ind w:left="360"/>
      </w:pPr>
      <w:r>
        <w:t xml:space="preserve">Now that we can see what the design system is capable of, we can make any adjustments we need to make to our input ranges or how the script is working.  Or if the Random run yields decent results we can use the Optimize method to guide the results to meet our goals </w:t>
      </w:r>
      <w:r>
        <w:lastRenderedPageBreak/>
        <w:t>of maximum tile count, minimum partial tile count, partial tile area and discarded area. Performing an optimization run will give us design alternatives that are closer to our stated goals.</w:t>
      </w:r>
    </w:p>
    <w:p w14:paraId="2F418940" w14:textId="77777777" w:rsidR="00DB5939" w:rsidRDefault="00DB5939" w:rsidP="00DB5939">
      <w:pPr>
        <w:ind w:left="360"/>
        <w:jc w:val="center"/>
      </w:pPr>
      <w:r>
        <w:t xml:space="preserve"> </w:t>
      </w:r>
      <w:r w:rsidRPr="004C76D1">
        <w:rPr>
          <w:noProof/>
          <w:lang w:val="en-US" w:eastAsia="en-US"/>
        </w:rPr>
        <w:drawing>
          <wp:inline distT="0" distB="0" distL="0" distR="0" wp14:anchorId="66174DA9" wp14:editId="270B3DB0">
            <wp:extent cx="2496881" cy="3397541"/>
            <wp:effectExtent l="0" t="0" r="5080" b="6350"/>
            <wp:docPr id="4107" name="Picture 1">
              <a:extLst xmlns:a="http://schemas.openxmlformats.org/drawingml/2006/main">
                <a:ext uri="{FF2B5EF4-FFF2-40B4-BE49-F238E27FC236}">
                  <a16:creationId xmlns:a16="http://schemas.microsoft.com/office/drawing/2014/main" id="{DD5E204C-3F67-884C-B987-5699847DC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5E204C-3F67-884C-B987-5699847DCBF6}"/>
                        </a:ext>
                      </a:extLst>
                    </pic:cNvPr>
                    <pic:cNvPicPr>
                      <a:picLocks noChangeAspect="1"/>
                    </pic:cNvPicPr>
                  </pic:nvPicPr>
                  <pic:blipFill>
                    <a:blip r:embed="rId83"/>
                    <a:stretch>
                      <a:fillRect/>
                    </a:stretch>
                  </pic:blipFill>
                  <pic:spPr>
                    <a:xfrm>
                      <a:off x="0" y="0"/>
                      <a:ext cx="2519816" cy="3428749"/>
                    </a:xfrm>
                    <a:prstGeom prst="rect">
                      <a:avLst/>
                    </a:prstGeom>
                  </pic:spPr>
                </pic:pic>
              </a:graphicData>
            </a:graphic>
          </wp:inline>
        </w:drawing>
      </w:r>
    </w:p>
    <w:p w14:paraId="003B2B9A" w14:textId="77777777" w:rsidR="00DB5939" w:rsidRDefault="00DB5939" w:rsidP="00DB5939">
      <w:pPr>
        <w:ind w:left="360"/>
        <w:jc w:val="center"/>
      </w:pPr>
      <w:r w:rsidRPr="004C76D1">
        <w:rPr>
          <w:noProof/>
          <w:lang w:val="en-US" w:eastAsia="en-US"/>
        </w:rPr>
        <w:drawing>
          <wp:inline distT="0" distB="0" distL="0" distR="0" wp14:anchorId="754A54FD" wp14:editId="3FAB55C3">
            <wp:extent cx="4782942" cy="4561016"/>
            <wp:effectExtent l="0" t="0" r="5080" b="0"/>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1379"/>
                    <a:stretch/>
                  </pic:blipFill>
                  <pic:spPr bwMode="auto">
                    <a:xfrm>
                      <a:off x="0" y="0"/>
                      <a:ext cx="4825569" cy="4601665"/>
                    </a:xfrm>
                    <a:prstGeom prst="rect">
                      <a:avLst/>
                    </a:prstGeom>
                    <a:ln>
                      <a:noFill/>
                    </a:ln>
                    <a:extLst>
                      <a:ext uri="{53640926-AAD7-44D8-BBD7-CCE9431645EC}">
                        <a14:shadowObscured xmlns:a14="http://schemas.microsoft.com/office/drawing/2010/main"/>
                      </a:ext>
                    </a:extLst>
                  </pic:spPr>
                </pic:pic>
              </a:graphicData>
            </a:graphic>
          </wp:inline>
        </w:drawing>
      </w:r>
    </w:p>
    <w:p w14:paraId="79047421" w14:textId="77777777" w:rsidR="00DB5939" w:rsidRDefault="00DB5939" w:rsidP="00DB5939">
      <w:pPr>
        <w:pStyle w:val="Caption"/>
        <w:jc w:val="center"/>
      </w:pPr>
      <w:r>
        <w:t>20x10 Optimization Run in Refinery</w:t>
      </w:r>
    </w:p>
    <w:p w14:paraId="3AE8173E" w14:textId="77777777" w:rsidR="00DB5939" w:rsidRDefault="00DB5939" w:rsidP="00DB5939">
      <w:pPr>
        <w:ind w:left="360"/>
        <w:jc w:val="center"/>
      </w:pPr>
    </w:p>
    <w:p w14:paraId="74D0741F" w14:textId="77777777" w:rsidR="00DB5939" w:rsidRDefault="00DB5939" w:rsidP="00DB5939">
      <w:pPr>
        <w:pStyle w:val="Heading3"/>
      </w:pPr>
      <w:r>
        <w:t>Example 4: Open Office Layout</w:t>
      </w:r>
    </w:p>
    <w:p w14:paraId="7C03B7DA" w14:textId="77777777" w:rsidR="00DB5939" w:rsidRPr="00437B16" w:rsidRDefault="00DB5939" w:rsidP="00DB5939">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35B12A4B" w14:textId="77777777" w:rsidR="00DB5939" w:rsidRPr="00437B16" w:rsidRDefault="00DB5939" w:rsidP="00DB5939">
      <w:pPr>
        <w:numPr>
          <w:ilvl w:val="0"/>
          <w:numId w:val="36"/>
        </w:numPr>
        <w:rPr>
          <w:rFonts w:cs="Arial"/>
          <w:lang w:val="en-US"/>
        </w:rPr>
      </w:pPr>
      <w:r w:rsidRPr="00437B16">
        <w:rPr>
          <w:rFonts w:cs="Arial"/>
          <w:lang w:val="en-US"/>
        </w:rPr>
        <w:t>Variable Inputs:</w:t>
      </w:r>
    </w:p>
    <w:p w14:paraId="68B06213" w14:textId="77777777" w:rsidR="00DB5939" w:rsidRPr="00437B16" w:rsidRDefault="00DB5939" w:rsidP="00DB5939">
      <w:pPr>
        <w:numPr>
          <w:ilvl w:val="1"/>
          <w:numId w:val="36"/>
        </w:numPr>
        <w:rPr>
          <w:rFonts w:cs="Arial"/>
          <w:lang w:val="en-US"/>
        </w:rPr>
      </w:pPr>
      <w:r w:rsidRPr="00437B16">
        <w:rPr>
          <w:rFonts w:cs="Arial"/>
          <w:lang w:val="en-US"/>
        </w:rPr>
        <w:t>Edge to start layout</w:t>
      </w:r>
    </w:p>
    <w:p w14:paraId="51AF6325" w14:textId="77777777" w:rsidR="00DB5939" w:rsidRPr="00437B16" w:rsidRDefault="00DB5939" w:rsidP="00DB5939">
      <w:pPr>
        <w:numPr>
          <w:ilvl w:val="1"/>
          <w:numId w:val="36"/>
        </w:numPr>
        <w:rPr>
          <w:rFonts w:cs="Arial"/>
          <w:lang w:val="en-US"/>
        </w:rPr>
      </w:pPr>
      <w:r w:rsidRPr="00437B16">
        <w:rPr>
          <w:rFonts w:cs="Arial"/>
          <w:lang w:val="en-US"/>
        </w:rPr>
        <w:t>Desk rotation</w:t>
      </w:r>
    </w:p>
    <w:p w14:paraId="507B6007" w14:textId="77777777" w:rsidR="00DB5939" w:rsidRPr="00437B16" w:rsidRDefault="00DB5939" w:rsidP="00DB5939">
      <w:pPr>
        <w:numPr>
          <w:ilvl w:val="1"/>
          <w:numId w:val="36"/>
        </w:numPr>
        <w:rPr>
          <w:rFonts w:cs="Arial"/>
          <w:lang w:val="en-US"/>
        </w:rPr>
      </w:pPr>
      <w:r w:rsidRPr="00437B16">
        <w:rPr>
          <w:rFonts w:cs="Arial"/>
          <w:lang w:val="en-US"/>
        </w:rPr>
        <w:t>Position on room surface</w:t>
      </w:r>
    </w:p>
    <w:p w14:paraId="281FC15D" w14:textId="77777777" w:rsidR="00DB5939" w:rsidRPr="00437B16" w:rsidRDefault="00DB5939" w:rsidP="00DB5939">
      <w:pPr>
        <w:numPr>
          <w:ilvl w:val="1"/>
          <w:numId w:val="36"/>
        </w:numPr>
        <w:rPr>
          <w:rFonts w:cs="Arial"/>
          <w:lang w:val="en-US"/>
        </w:rPr>
      </w:pPr>
      <w:r w:rsidRPr="00437B16">
        <w:rPr>
          <w:rFonts w:cs="Arial"/>
          <w:lang w:val="en-US"/>
        </w:rPr>
        <w:t xml:space="preserve">Desk clearance </w:t>
      </w:r>
    </w:p>
    <w:p w14:paraId="6549D7F0" w14:textId="77777777" w:rsidR="00DB5939" w:rsidRPr="00437B16" w:rsidRDefault="00DB5939" w:rsidP="00DB5939">
      <w:pPr>
        <w:numPr>
          <w:ilvl w:val="1"/>
          <w:numId w:val="36"/>
        </w:numPr>
        <w:rPr>
          <w:rFonts w:cs="Arial"/>
          <w:lang w:val="en-US"/>
        </w:rPr>
      </w:pPr>
      <w:r w:rsidRPr="00437B16">
        <w:rPr>
          <w:rFonts w:cs="Arial"/>
          <w:lang w:val="en-US"/>
        </w:rPr>
        <w:t>End offset</w:t>
      </w:r>
    </w:p>
    <w:p w14:paraId="5CEDF325" w14:textId="77777777" w:rsidR="00DB5939" w:rsidRPr="00437B16" w:rsidRDefault="00DB5939" w:rsidP="00DB5939">
      <w:pPr>
        <w:numPr>
          <w:ilvl w:val="0"/>
          <w:numId w:val="36"/>
        </w:numPr>
        <w:rPr>
          <w:rFonts w:cs="Arial"/>
          <w:lang w:val="en-US"/>
        </w:rPr>
      </w:pPr>
      <w:r w:rsidRPr="00437B16">
        <w:rPr>
          <w:rFonts w:cs="Arial"/>
          <w:lang w:val="en-US"/>
        </w:rPr>
        <w:t>Goals:</w:t>
      </w:r>
    </w:p>
    <w:p w14:paraId="2F95ADEE" w14:textId="77777777" w:rsidR="00DB5939" w:rsidRPr="00437B16" w:rsidRDefault="00DB5939" w:rsidP="00DB5939">
      <w:pPr>
        <w:numPr>
          <w:ilvl w:val="1"/>
          <w:numId w:val="36"/>
        </w:numPr>
        <w:rPr>
          <w:rFonts w:cs="Arial"/>
          <w:lang w:val="en-US"/>
        </w:rPr>
      </w:pPr>
      <w:r w:rsidRPr="00437B16">
        <w:rPr>
          <w:rFonts w:cs="Arial"/>
          <w:lang w:val="en-US"/>
        </w:rPr>
        <w:t>Maximize number of desks</w:t>
      </w:r>
    </w:p>
    <w:p w14:paraId="1C3E54FC" w14:textId="77777777" w:rsidR="00DB5939" w:rsidRPr="00437B16" w:rsidRDefault="00DB5939" w:rsidP="00DB5939">
      <w:pPr>
        <w:numPr>
          <w:ilvl w:val="1"/>
          <w:numId w:val="36"/>
        </w:numPr>
        <w:rPr>
          <w:rFonts w:cs="Arial"/>
          <w:lang w:val="en-US"/>
        </w:rPr>
      </w:pPr>
      <w:r w:rsidRPr="00437B16">
        <w:rPr>
          <w:rFonts w:cs="Arial"/>
          <w:lang w:val="en-US"/>
        </w:rPr>
        <w:t>Maximize desk area per person</w:t>
      </w:r>
    </w:p>
    <w:p w14:paraId="1E4F1301" w14:textId="77777777" w:rsidR="00DB5939" w:rsidRDefault="00DB5939" w:rsidP="00DB5939">
      <w:pPr>
        <w:numPr>
          <w:ilvl w:val="1"/>
          <w:numId w:val="36"/>
        </w:numPr>
        <w:rPr>
          <w:rFonts w:cs="Arial"/>
          <w:lang w:val="en-US"/>
        </w:rPr>
      </w:pPr>
      <w:r w:rsidRPr="00437B16">
        <w:rPr>
          <w:rFonts w:cs="Arial"/>
          <w:lang w:val="en-US"/>
        </w:rPr>
        <w:t>Minimize unutilized space</w:t>
      </w:r>
    </w:p>
    <w:p w14:paraId="5A98BD77" w14:textId="77777777" w:rsidR="00DB5939" w:rsidRPr="00437B16" w:rsidRDefault="00DB5939" w:rsidP="00DB5939">
      <w:pPr>
        <w:numPr>
          <w:ilvl w:val="1"/>
          <w:numId w:val="36"/>
        </w:numPr>
        <w:rPr>
          <w:rFonts w:cs="Arial"/>
          <w:lang w:val="en-US"/>
        </w:rPr>
      </w:pPr>
      <w:r w:rsidRPr="00437B16">
        <w:rPr>
          <w:rFonts w:cs="Arial"/>
          <w:lang w:val="en-US"/>
        </w:rPr>
        <w:t>Maximize number of private desks</w:t>
      </w:r>
    </w:p>
    <w:p w14:paraId="30A96F99" w14:textId="77777777" w:rsidR="00DB5939" w:rsidRDefault="00DB5939" w:rsidP="00DB5939">
      <w:pPr>
        <w:rPr>
          <w:rFonts w:cs="Arial"/>
        </w:rPr>
      </w:pPr>
    </w:p>
    <w:p w14:paraId="6F2B139A" w14:textId="77777777" w:rsidR="00DB5939" w:rsidRDefault="00DB5939" w:rsidP="00DB5939">
      <w:pPr>
        <w:rPr>
          <w:rFonts w:cs="Arial"/>
        </w:rPr>
      </w:pPr>
      <w:r>
        <w:rPr>
          <w:rFonts w:cs="Arial"/>
        </w:rPr>
        <w:t>Once again, the graph contains the same sections as our previous examples:</w:t>
      </w:r>
    </w:p>
    <w:p w14:paraId="629BDEAC" w14:textId="77777777" w:rsidR="00DB5939" w:rsidRDefault="00DB5939" w:rsidP="00DB5939">
      <w:r w:rsidRPr="00437B16">
        <w:rPr>
          <w:noProof/>
          <w:lang w:val="en-US" w:eastAsia="en-US"/>
        </w:rPr>
        <w:drawing>
          <wp:inline distT="0" distB="0" distL="0" distR="0" wp14:anchorId="2B05EA64" wp14:editId="1CFDBBEC">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725774" cy="3217248"/>
                    </a:xfrm>
                    <a:prstGeom prst="rect">
                      <a:avLst/>
                    </a:prstGeom>
                  </pic:spPr>
                </pic:pic>
              </a:graphicData>
            </a:graphic>
          </wp:inline>
        </w:drawing>
      </w:r>
    </w:p>
    <w:p w14:paraId="10BA63B3" w14:textId="77777777" w:rsidR="00DB5939" w:rsidRDefault="00DB5939" w:rsidP="00DB5939"/>
    <w:p w14:paraId="598F7D21" w14:textId="77777777" w:rsidR="00DB5939" w:rsidRDefault="00DB5939" w:rsidP="00DB5939">
      <w:r>
        <w:t>Let’s look at each section:</w:t>
      </w:r>
    </w:p>
    <w:p w14:paraId="70C0302E" w14:textId="77777777" w:rsidR="00DB5939" w:rsidRDefault="00DB5939" w:rsidP="00DB5939">
      <w:pPr>
        <w:pStyle w:val="ListParagraph"/>
        <w:numPr>
          <w:ilvl w:val="0"/>
          <w:numId w:val="37"/>
        </w:numPr>
      </w:pPr>
      <w:r>
        <w:t xml:space="preserve">Inputs: The first input is a Room element coming from Revit. This gets remembered for use in Refinery. </w:t>
      </w:r>
    </w:p>
    <w:p w14:paraId="180542B5" w14:textId="77777777" w:rsidR="00DB5939" w:rsidRDefault="00DB5939" w:rsidP="00DB5939">
      <w:pPr>
        <w:ind w:left="360"/>
        <w:jc w:val="center"/>
      </w:pPr>
      <w:r w:rsidRPr="00437B16">
        <w:rPr>
          <w:noProof/>
          <w:lang w:val="en-US" w:eastAsia="en-US"/>
        </w:rPr>
        <w:lastRenderedPageBreak/>
        <w:drawing>
          <wp:inline distT="0" distB="0" distL="0" distR="0" wp14:anchorId="4D1F0C0C" wp14:editId="3B1E14DB">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86"/>
                    <a:stretch>
                      <a:fillRect/>
                    </a:stretch>
                  </pic:blipFill>
                  <pic:spPr>
                    <a:xfrm>
                      <a:off x="0" y="0"/>
                      <a:ext cx="3826052" cy="2533831"/>
                    </a:xfrm>
                    <a:prstGeom prst="rect">
                      <a:avLst/>
                    </a:prstGeom>
                  </pic:spPr>
                </pic:pic>
              </a:graphicData>
            </a:graphic>
          </wp:inline>
        </w:drawing>
      </w:r>
    </w:p>
    <w:p w14:paraId="1CDCE61C" w14:textId="77777777" w:rsidR="00DB5939" w:rsidRDefault="00DB5939" w:rsidP="00DB5939">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174772B" w14:textId="77777777" w:rsidR="00DB5939" w:rsidRDefault="00DB5939" w:rsidP="00DB5939">
      <w:pPr>
        <w:ind w:left="360" w:firstLine="360"/>
        <w:jc w:val="center"/>
      </w:pPr>
      <w:r w:rsidRPr="00850632">
        <w:rPr>
          <w:noProof/>
          <w:lang w:val="en-US" w:eastAsia="en-US"/>
        </w:rPr>
        <w:drawing>
          <wp:inline distT="0" distB="0" distL="0" distR="0" wp14:anchorId="0C12F000" wp14:editId="4D8DECB1">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87"/>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C0C92E6" w14:textId="77777777" w:rsidR="00DB5939" w:rsidRDefault="00DB5939" w:rsidP="00DB5939">
      <w:pPr>
        <w:pStyle w:val="Caption"/>
        <w:jc w:val="center"/>
      </w:pPr>
      <w:r>
        <w:t>Variable Input Parameters</w:t>
      </w:r>
    </w:p>
    <w:p w14:paraId="196C5913" w14:textId="77777777" w:rsidR="00DB5939" w:rsidRDefault="00DB5939" w:rsidP="00DB5939">
      <w:pPr>
        <w:ind w:left="360" w:firstLine="360"/>
      </w:pPr>
    </w:p>
    <w:p w14:paraId="6CA1E75F" w14:textId="77777777" w:rsidR="00DB5939" w:rsidRDefault="00DB5939" w:rsidP="00DB5939">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1A360D91" w14:textId="77777777" w:rsidR="00DB5939" w:rsidRDefault="00DB5939" w:rsidP="00DB5939">
      <w:pPr>
        <w:ind w:left="360" w:firstLine="360"/>
      </w:pPr>
    </w:p>
    <w:p w14:paraId="26B33670" w14:textId="77777777" w:rsidR="00DB5939" w:rsidRDefault="00DB5939" w:rsidP="00DB5939">
      <w:pPr>
        <w:ind w:left="360" w:firstLine="360"/>
        <w:jc w:val="center"/>
      </w:pPr>
      <w:r w:rsidRPr="00850632">
        <w:rPr>
          <w:noProof/>
          <w:lang w:val="en-US" w:eastAsia="en-US"/>
        </w:rPr>
        <w:lastRenderedPageBreak/>
        <w:drawing>
          <wp:inline distT="0" distB="0" distL="0" distR="0" wp14:anchorId="58BE2115" wp14:editId="11081A38">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88"/>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43C3A75" w14:textId="77777777" w:rsidR="00DB5939" w:rsidRDefault="00DB5939" w:rsidP="00DB5939">
      <w:pPr>
        <w:pStyle w:val="Caption"/>
        <w:jc w:val="center"/>
      </w:pPr>
      <w:r>
        <w:t>Non-variable Input Parameters</w:t>
      </w:r>
    </w:p>
    <w:p w14:paraId="559B7730" w14:textId="77777777" w:rsidR="00DB5939" w:rsidRDefault="00DB5939" w:rsidP="00DB5939">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83860BA" w14:textId="77777777" w:rsidR="00DB5939" w:rsidRDefault="00DB5939" w:rsidP="00DB5939">
      <w:pPr>
        <w:pStyle w:val="ListParagraph"/>
      </w:pPr>
    </w:p>
    <w:p w14:paraId="35E395D0" w14:textId="77777777" w:rsidR="00DB5939" w:rsidRDefault="00DB5939" w:rsidP="00DB5939">
      <w:pPr>
        <w:pStyle w:val="ListParagraph"/>
        <w:numPr>
          <w:ilvl w:val="0"/>
          <w:numId w:val="37"/>
        </w:numPr>
      </w:pPr>
      <w:r>
        <w:t>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divided into construction planes for hosting each desk.  Then the desk geometry and clearance rectangles can be drawn. Finally, the geometry is compared against the room boundaries and any conflicts are removed.</w:t>
      </w:r>
    </w:p>
    <w:p w14:paraId="76F72905" w14:textId="77777777" w:rsidR="00DB5939" w:rsidRDefault="00DB5939" w:rsidP="00DB5939">
      <w:pPr>
        <w:pStyle w:val="ListParagraph"/>
        <w:ind w:left="0"/>
        <w:jc w:val="center"/>
      </w:pPr>
      <w:r w:rsidRPr="00850632">
        <w:rPr>
          <w:noProof/>
          <w:lang w:val="en-US" w:eastAsia="en-US"/>
        </w:rPr>
        <w:drawing>
          <wp:inline distT="0" distB="0" distL="0" distR="0" wp14:anchorId="7EE285EB" wp14:editId="533895AF">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89"/>
                    <a:stretch>
                      <a:fillRect/>
                    </a:stretch>
                  </pic:blipFill>
                  <pic:spPr>
                    <a:xfrm>
                      <a:off x="0" y="0"/>
                      <a:ext cx="6480810" cy="3134995"/>
                    </a:xfrm>
                    <a:prstGeom prst="rect">
                      <a:avLst/>
                    </a:prstGeom>
                  </pic:spPr>
                </pic:pic>
              </a:graphicData>
            </a:graphic>
          </wp:inline>
        </w:drawing>
      </w:r>
    </w:p>
    <w:p w14:paraId="02EDAA91" w14:textId="77777777" w:rsidR="00DB5939" w:rsidRDefault="00DB5939" w:rsidP="00DB5939">
      <w:pPr>
        <w:pStyle w:val="Caption"/>
        <w:jc w:val="center"/>
      </w:pPr>
      <w:r>
        <w:t>Geometry section of OpenOfficeLayout.dyn</w:t>
      </w:r>
    </w:p>
    <w:p w14:paraId="72B538FE" w14:textId="77777777" w:rsidR="00DB5939" w:rsidRDefault="00DB5939" w:rsidP="00DB5939">
      <w:pPr>
        <w:ind w:left="360"/>
      </w:pPr>
    </w:p>
    <w:p w14:paraId="2D584A95" w14:textId="77777777" w:rsidR="00DB5939" w:rsidRDefault="00DB5939" w:rsidP="00DB5939">
      <w:pPr>
        <w:pStyle w:val="ListParagraph"/>
        <w:numPr>
          <w:ilvl w:val="0"/>
          <w:numId w:val="37"/>
        </w:numPr>
      </w:pPr>
      <w:r>
        <w:lastRenderedPageBreak/>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2F320CAC" w14:textId="77777777" w:rsidR="00DB5939" w:rsidRDefault="00DB5939" w:rsidP="00DB5939">
      <w:pPr>
        <w:ind w:left="360"/>
        <w:jc w:val="center"/>
      </w:pPr>
      <w:r w:rsidRPr="009477B9">
        <w:rPr>
          <w:noProof/>
          <w:lang w:val="en-US" w:eastAsia="en-US"/>
        </w:rPr>
        <w:drawing>
          <wp:inline distT="0" distB="0" distL="0" distR="0" wp14:anchorId="3CD34A98" wp14:editId="10E171E7">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80810" cy="2470150"/>
                    </a:xfrm>
                    <a:prstGeom prst="rect">
                      <a:avLst/>
                    </a:prstGeom>
                  </pic:spPr>
                </pic:pic>
              </a:graphicData>
            </a:graphic>
          </wp:inline>
        </w:drawing>
      </w:r>
    </w:p>
    <w:p w14:paraId="2E1CF475" w14:textId="77777777" w:rsidR="00DB5939" w:rsidRDefault="00DB5939" w:rsidP="00DB5939">
      <w:pPr>
        <w:pStyle w:val="Caption"/>
        <w:jc w:val="center"/>
      </w:pPr>
      <w:r>
        <w:t>Desk Layout metrics</w:t>
      </w:r>
    </w:p>
    <w:p w14:paraId="27DAFB68" w14:textId="77777777" w:rsidR="00DB5939" w:rsidRDefault="00DB5939" w:rsidP="00DB5939">
      <w:pPr>
        <w:ind w:left="360"/>
      </w:pPr>
      <w:r>
        <w:t>In the second orange section, we perform some calculations to count the number of “private desks”.  This calculation does the following:</w:t>
      </w:r>
    </w:p>
    <w:p w14:paraId="16EB8286" w14:textId="77777777" w:rsidR="00DB5939" w:rsidRDefault="00DB5939" w:rsidP="00DB5939">
      <w:pPr>
        <w:pStyle w:val="ListParagraph"/>
        <w:numPr>
          <w:ilvl w:val="0"/>
          <w:numId w:val="38"/>
        </w:numPr>
      </w:pPr>
      <w:r>
        <w:t>Measure how far each desk is from the other.</w:t>
      </w:r>
      <w:r w:rsidRPr="00ED3EF7">
        <w:t xml:space="preserve"> </w:t>
      </w:r>
    </w:p>
    <w:p w14:paraId="63FB1BEE" w14:textId="77777777" w:rsidR="00DB5939" w:rsidRDefault="00DB5939" w:rsidP="00DB5939">
      <w:pPr>
        <w:pStyle w:val="ListParagraph"/>
        <w:numPr>
          <w:ilvl w:val="0"/>
          <w:numId w:val="38"/>
        </w:numPr>
      </w:pPr>
      <w:r>
        <w:t>C</w:t>
      </w:r>
      <w:r w:rsidRPr="00ED3EF7">
        <w:t>ount the number of desks that are less than 12' from each</w:t>
      </w:r>
      <w:r>
        <w:t xml:space="preserve"> </w:t>
      </w:r>
      <w:r w:rsidRPr="00ED3EF7">
        <w:t>other</w:t>
      </w:r>
    </w:p>
    <w:p w14:paraId="336B5DB7" w14:textId="77777777" w:rsidR="00DB5939" w:rsidRPr="00C16DD0" w:rsidRDefault="00DB5939" w:rsidP="00DB5939">
      <w:pPr>
        <w:pStyle w:val="ListParagraph"/>
        <w:numPr>
          <w:ilvl w:val="0"/>
          <w:numId w:val="38"/>
        </w:numPr>
      </w:pPr>
      <w:r>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38F710AB" w14:textId="77777777" w:rsidR="00DB5939" w:rsidRDefault="00DB5939" w:rsidP="00DB5939">
      <w:pPr>
        <w:ind w:left="360"/>
      </w:pPr>
      <w:r>
        <w:t xml:space="preserve"> </w:t>
      </w:r>
    </w:p>
    <w:p w14:paraId="79474C21" w14:textId="77777777" w:rsidR="00DB5939" w:rsidRDefault="00DB5939" w:rsidP="00DB5939">
      <w:pPr>
        <w:ind w:left="360"/>
        <w:jc w:val="center"/>
      </w:pPr>
      <w:r w:rsidRPr="009477B9">
        <w:rPr>
          <w:noProof/>
          <w:lang w:val="en-US" w:eastAsia="en-US"/>
        </w:rPr>
        <w:drawing>
          <wp:inline distT="0" distB="0" distL="0" distR="0" wp14:anchorId="33DB65BD" wp14:editId="02DACDB2">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80810" cy="2008505"/>
                    </a:xfrm>
                    <a:prstGeom prst="rect">
                      <a:avLst/>
                    </a:prstGeom>
                  </pic:spPr>
                </pic:pic>
              </a:graphicData>
            </a:graphic>
          </wp:inline>
        </w:drawing>
      </w:r>
    </w:p>
    <w:p w14:paraId="3F40904A" w14:textId="77777777" w:rsidR="00DB5939" w:rsidRDefault="00DB5939" w:rsidP="00DB5939">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2AEC3BEE" w14:textId="77777777" w:rsidR="00DB5939" w:rsidRDefault="00DB5939" w:rsidP="00DB5939">
      <w:pPr>
        <w:ind w:left="360"/>
      </w:pPr>
    </w:p>
    <w:p w14:paraId="43C3D328" w14:textId="77777777" w:rsidR="00DB5939" w:rsidRDefault="00DB5939" w:rsidP="00DB5939">
      <w:r w:rsidRPr="00D504D7">
        <w:rPr>
          <w:noProof/>
          <w:lang w:val="en-US" w:eastAsia="en-US"/>
        </w:rPr>
        <w:drawing>
          <wp:anchor distT="0" distB="0" distL="114300" distR="114300" simplePos="0" relativeHeight="251676672" behindDoc="0" locked="0" layoutInCell="1" allowOverlap="1" wp14:anchorId="1F11C476" wp14:editId="07AAAF73">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92"/>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75648" behindDoc="0" locked="0" layoutInCell="1" allowOverlap="1" wp14:anchorId="3A198B52" wp14:editId="010299A4">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93"/>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private desks” and then rank that result by alternatives that have the most desks.  Design alternatives that rotate the desks seem to give us some interesting options along the lines of what we’re looking for.  </w:t>
      </w:r>
    </w:p>
    <w:p w14:paraId="4A887A20" w14:textId="77777777" w:rsidR="00DB5939" w:rsidRDefault="00DB5939" w:rsidP="00DB5939">
      <w:pPr>
        <w:ind w:left="360"/>
      </w:pPr>
    </w:p>
    <w:p w14:paraId="70C1FA3C" w14:textId="77777777" w:rsidR="00DB5939" w:rsidRDefault="00DB5939" w:rsidP="00DB5939">
      <w:pPr>
        <w:pStyle w:val="Caption"/>
        <w:jc w:val="center"/>
      </w:pPr>
      <w:r w:rsidRPr="007D1E99">
        <w:t>40 Random runs</w:t>
      </w:r>
      <w:r>
        <w:t>, filtered by m</w:t>
      </w:r>
      <w:r w:rsidRPr="007D1E99">
        <w:t>ost Private Desks</w:t>
      </w:r>
      <w:r>
        <w:t xml:space="preserve"> and sorted by m</w:t>
      </w:r>
      <w:r w:rsidRPr="007D1E99">
        <w:t>ost Desks</w:t>
      </w:r>
    </w:p>
    <w:p w14:paraId="5CA9BD1E" w14:textId="77777777" w:rsidR="00DB5939" w:rsidRDefault="00DB5939" w:rsidP="00DB593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76C90255" w14:textId="77777777" w:rsidR="00DB5939" w:rsidRPr="007D1E99" w:rsidRDefault="00DB5939" w:rsidP="00DB5939"/>
    <w:p w14:paraId="186B804D" w14:textId="77777777" w:rsidR="00DB5939" w:rsidRDefault="00DB5939" w:rsidP="00DB5939">
      <w:pPr>
        <w:ind w:left="360"/>
        <w:jc w:val="center"/>
      </w:pPr>
      <w:r w:rsidRPr="007D1E99">
        <w:rPr>
          <w:noProof/>
          <w:lang w:val="en-US" w:eastAsia="en-US"/>
        </w:rPr>
        <w:lastRenderedPageBreak/>
        <w:drawing>
          <wp:inline distT="0" distB="0" distL="0" distR="0" wp14:anchorId="5BCCDBAE" wp14:editId="5D147767">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94"/>
                    <a:stretch>
                      <a:fillRect/>
                    </a:stretch>
                  </pic:blipFill>
                  <pic:spPr>
                    <a:xfrm>
                      <a:off x="0" y="0"/>
                      <a:ext cx="3315081" cy="4627805"/>
                    </a:xfrm>
                    <a:prstGeom prst="rect">
                      <a:avLst/>
                    </a:prstGeom>
                  </pic:spPr>
                </pic:pic>
              </a:graphicData>
            </a:graphic>
          </wp:inline>
        </w:drawing>
      </w:r>
    </w:p>
    <w:p w14:paraId="6F25C28A" w14:textId="77777777" w:rsidR="00DB5939" w:rsidRDefault="00DB5939" w:rsidP="00DB5939">
      <w:pPr>
        <w:pStyle w:val="Caption"/>
        <w:jc w:val="center"/>
      </w:pPr>
      <w:r>
        <w:t>Optimization settings in Refinery</w:t>
      </w:r>
    </w:p>
    <w:p w14:paraId="16A52DA8" w14:textId="77777777" w:rsidR="00DB5939" w:rsidRDefault="00DB5939" w:rsidP="00DB5939">
      <w:pPr>
        <w:ind w:left="360"/>
      </w:pPr>
    </w:p>
    <w:p w14:paraId="59D553E1" w14:textId="77777777" w:rsidR="00DB5939" w:rsidRDefault="00DB5939" w:rsidP="00DB5939">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67FFD460" w14:textId="77777777" w:rsidR="00DB5939" w:rsidRDefault="00DB5939" w:rsidP="00DB5939">
      <w:pPr>
        <w:pStyle w:val="Caption"/>
        <w:jc w:val="center"/>
      </w:pPr>
      <w:r w:rsidRPr="007D1E99">
        <w:rPr>
          <w:noProof/>
          <w:lang w:val="en-US" w:eastAsia="en-US"/>
        </w:rPr>
        <w:lastRenderedPageBreak/>
        <w:drawing>
          <wp:anchor distT="0" distB="0" distL="114300" distR="114300" simplePos="0" relativeHeight="251678720" behindDoc="0" locked="0" layoutInCell="1" allowOverlap="1" wp14:anchorId="7535A3E0" wp14:editId="25DCB313">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95"/>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77696" behindDoc="1" locked="0" layoutInCell="1" allowOverlap="1" wp14:anchorId="1ECEAC8E" wp14:editId="79BE9674">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96"/>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5C834775" w14:textId="77777777" w:rsidR="00DB5939" w:rsidRDefault="00DB5939" w:rsidP="00DB5939">
      <w:pPr>
        <w:pStyle w:val="ListParagraph"/>
        <w:numPr>
          <w:ilvl w:val="0"/>
          <w:numId w:val="38"/>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33593284" w14:textId="77777777" w:rsidR="00DB5939" w:rsidRDefault="00DB5939" w:rsidP="00DB5939">
      <w:pPr>
        <w:ind w:left="720"/>
      </w:pPr>
      <w:r w:rsidRPr="007F0A98">
        <w:rPr>
          <w:noProof/>
          <w:lang w:val="en-US" w:eastAsia="en-US"/>
        </w:rPr>
        <w:drawing>
          <wp:inline distT="0" distB="0" distL="0" distR="0" wp14:anchorId="1F9EDC4D" wp14:editId="2C7628B3">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97"/>
                    <a:stretch>
                      <a:fillRect/>
                    </a:stretch>
                  </pic:blipFill>
                  <pic:spPr>
                    <a:xfrm>
                      <a:off x="0" y="0"/>
                      <a:ext cx="6024018" cy="1340441"/>
                    </a:xfrm>
                    <a:prstGeom prst="rect">
                      <a:avLst/>
                    </a:prstGeom>
                  </pic:spPr>
                </pic:pic>
              </a:graphicData>
            </a:graphic>
          </wp:inline>
        </w:drawing>
      </w:r>
    </w:p>
    <w:p w14:paraId="7FF3B1B7" w14:textId="77777777" w:rsidR="00DB5939" w:rsidRDefault="00DB5939" w:rsidP="00DB5939">
      <w:pPr>
        <w:ind w:left="720"/>
      </w:pPr>
    </w:p>
    <w:p w14:paraId="42F5A96C" w14:textId="77777777" w:rsidR="00DB5939" w:rsidRDefault="00DB5939" w:rsidP="00DB5939">
      <w:pPr>
        <w:pStyle w:val="Heading3"/>
      </w:pPr>
      <w:r>
        <w:lastRenderedPageBreak/>
        <w:t>Conclusion</w:t>
      </w:r>
    </w:p>
    <w:p w14:paraId="65717C75" w14:textId="77777777" w:rsidR="00DB5939" w:rsidRPr="00293102" w:rsidRDefault="00DB5939" w:rsidP="00DB5939">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98"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99"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00" w:history="1">
        <w:r w:rsidRPr="00B077D6">
          <w:rPr>
            <w:rStyle w:val="Hyperlink"/>
          </w:rPr>
          <w:t>refineryfeedback@autodesk.com</w:t>
        </w:r>
      </w:hyperlink>
      <w:r>
        <w:t xml:space="preserve">.  </w:t>
      </w:r>
    </w:p>
    <w:p w14:paraId="4DC087BE" w14:textId="77777777" w:rsidR="00DB5939" w:rsidRPr="00DC3D04" w:rsidRDefault="00DB5939" w:rsidP="00DB5939"/>
    <w:p w14:paraId="6E246BCC" w14:textId="77777777" w:rsidR="00DB5939" w:rsidRDefault="00DB5939" w:rsidP="00DB5939">
      <w:pPr>
        <w:pStyle w:val="Heading1"/>
      </w:pPr>
      <w:r>
        <w:t>Additional Resources</w:t>
      </w:r>
    </w:p>
    <w:p w14:paraId="064860E8" w14:textId="77777777" w:rsidR="00DB5939" w:rsidRPr="006E6AC2" w:rsidRDefault="00DB5939" w:rsidP="00DB5939">
      <w:pPr>
        <w:pStyle w:val="ListParagraph"/>
        <w:numPr>
          <w:ilvl w:val="0"/>
          <w:numId w:val="39"/>
        </w:numPr>
        <w:rPr>
          <w:lang w:val="en-US"/>
        </w:rPr>
      </w:pPr>
      <w:r w:rsidRPr="006E6AC2">
        <w:rPr>
          <w:lang w:val="en-US"/>
        </w:rPr>
        <w:t>Getting Started with Dynamo:</w:t>
      </w:r>
      <w:r>
        <w:rPr>
          <w:lang w:val="en-US"/>
        </w:rPr>
        <w:t xml:space="preserve">  </w:t>
      </w:r>
      <w:hyperlink r:id="rId101" w:history="1">
        <w:r w:rsidRPr="00ED5E35">
          <w:rPr>
            <w:rStyle w:val="Hyperlink"/>
            <w:lang w:val="en-US"/>
          </w:rPr>
          <w:t>https://primer.dynamobim.org/</w:t>
        </w:r>
      </w:hyperlink>
    </w:p>
    <w:p w14:paraId="21BA580F" w14:textId="77777777" w:rsidR="00DB5939" w:rsidRPr="006E6AC2" w:rsidRDefault="00DB5939" w:rsidP="00DB5939">
      <w:pPr>
        <w:pStyle w:val="ListParagraph"/>
        <w:numPr>
          <w:ilvl w:val="0"/>
          <w:numId w:val="39"/>
        </w:numPr>
        <w:rPr>
          <w:lang w:val="en-US"/>
        </w:rPr>
      </w:pPr>
      <w:r w:rsidRPr="006E6AC2">
        <w:rPr>
          <w:lang w:val="en-US"/>
        </w:rPr>
        <w:t>Dynamo Questions, inspiration:</w:t>
      </w:r>
      <w:r>
        <w:rPr>
          <w:lang w:val="en-US"/>
        </w:rPr>
        <w:t xml:space="preserve"> </w:t>
      </w:r>
      <w:hyperlink r:id="rId102" w:history="1">
        <w:r w:rsidRPr="00ED5E35">
          <w:rPr>
            <w:rStyle w:val="Hyperlink"/>
            <w:lang w:val="en-US"/>
          </w:rPr>
          <w:t>https://forum.dynamobim.com/</w:t>
        </w:r>
      </w:hyperlink>
    </w:p>
    <w:p w14:paraId="04D0FEA3" w14:textId="77777777" w:rsidR="00DB5939" w:rsidRPr="006E6AC2" w:rsidRDefault="00DB5939" w:rsidP="00DB5939">
      <w:pPr>
        <w:pStyle w:val="ListParagraph"/>
        <w:numPr>
          <w:ilvl w:val="0"/>
          <w:numId w:val="39"/>
        </w:numPr>
        <w:rPr>
          <w:lang w:val="en-US"/>
        </w:rPr>
      </w:pPr>
      <w:r w:rsidRPr="006E6AC2">
        <w:rPr>
          <w:lang w:val="en-US"/>
        </w:rPr>
        <w:t xml:space="preserve">Design Script: </w:t>
      </w:r>
      <w:hyperlink r:id="rId103" w:history="1">
        <w:r w:rsidRPr="00ED5E35">
          <w:rPr>
            <w:rStyle w:val="Hyperlink"/>
            <w:lang w:val="en-US"/>
          </w:rPr>
          <w:t>https://dynamobim.org/wp-content/uploads/forum-assets/colin-mccroneautodesk-com/07/10/Dynamo_language_guide_version_1.pdf</w:t>
        </w:r>
      </w:hyperlink>
    </w:p>
    <w:p w14:paraId="60C555C1" w14:textId="77777777" w:rsidR="00DB5939" w:rsidRPr="006E6AC2" w:rsidRDefault="00DB5939" w:rsidP="00DB5939">
      <w:pPr>
        <w:pStyle w:val="ListParagraph"/>
        <w:ind w:left="1080"/>
        <w:rPr>
          <w:lang w:val="en-US"/>
        </w:rPr>
      </w:pPr>
      <w:r>
        <w:rPr>
          <w:lang w:val="en-US"/>
        </w:rPr>
        <w:t xml:space="preserve">Or </w:t>
      </w:r>
      <w:hyperlink r:id="rId104" w:history="1">
        <w:r w:rsidRPr="00ED5E35">
          <w:rPr>
            <w:rStyle w:val="Hyperlink"/>
            <w:lang w:val="en-US"/>
          </w:rPr>
          <w:t>http://designscript.io/DesignScript_user_manual_0.1.pdf</w:t>
        </w:r>
      </w:hyperlink>
    </w:p>
    <w:p w14:paraId="0D77C334" w14:textId="77777777" w:rsidR="00DB5939" w:rsidRPr="006E6AC2" w:rsidRDefault="00DB5939" w:rsidP="00DB5939">
      <w:pPr>
        <w:pStyle w:val="ListParagraph"/>
        <w:ind w:left="1080"/>
        <w:rPr>
          <w:lang w:val="en-US"/>
        </w:rPr>
      </w:pPr>
      <w:r>
        <w:rPr>
          <w:lang w:val="en-US"/>
        </w:rPr>
        <w:t xml:space="preserve">Or </w:t>
      </w:r>
      <w:hyperlink r:id="rId105" w:history="1">
        <w:r w:rsidRPr="00ED5E35">
          <w:rPr>
            <w:rStyle w:val="Hyperlink"/>
            <w:lang w:val="en-US"/>
          </w:rPr>
          <w:t>https://dynamobim.org/wp-content/links/DesignScriptDocumentation.pdf</w:t>
        </w:r>
      </w:hyperlink>
    </w:p>
    <w:p w14:paraId="46885F8E" w14:textId="77777777" w:rsidR="00DB5939" w:rsidRPr="006E6AC2" w:rsidRDefault="00DB5939" w:rsidP="00DB5939">
      <w:pPr>
        <w:pStyle w:val="ListParagraph"/>
        <w:ind w:left="1080"/>
        <w:rPr>
          <w:lang w:val="en-US"/>
        </w:rPr>
      </w:pPr>
      <w:r>
        <w:rPr>
          <w:lang w:val="en-US"/>
        </w:rPr>
        <w:t xml:space="preserve">Or </w:t>
      </w:r>
      <w:hyperlink r:id="rId106" w:history="1">
        <w:r w:rsidRPr="00ED5E35">
          <w:rPr>
            <w:rStyle w:val="Hyperlink"/>
            <w:lang w:val="en-US"/>
          </w:rPr>
          <w:t>https://github.com/Amoursol/dynamoDesignScript</w:t>
        </w:r>
      </w:hyperlink>
    </w:p>
    <w:p w14:paraId="78C6B73B" w14:textId="77777777" w:rsidR="00DB5939" w:rsidRDefault="00DB5939" w:rsidP="00DB5939">
      <w:pPr>
        <w:pStyle w:val="ListParagraph"/>
        <w:numPr>
          <w:ilvl w:val="0"/>
          <w:numId w:val="39"/>
        </w:numPr>
        <w:rPr>
          <w:lang w:val="en-US"/>
        </w:rPr>
      </w:pPr>
      <w:r w:rsidRPr="006E6AC2">
        <w:rPr>
          <w:lang w:val="en-US"/>
        </w:rPr>
        <w:t xml:space="preserve">Refinery: </w:t>
      </w:r>
      <w:r>
        <w:rPr>
          <w:lang w:val="en-US"/>
        </w:rPr>
        <w:t xml:space="preserve"> </w:t>
      </w:r>
      <w:hyperlink r:id="rId107" w:history="1">
        <w:r w:rsidRPr="00ED5E35">
          <w:rPr>
            <w:rStyle w:val="Hyperlink"/>
            <w:lang w:val="en-US"/>
          </w:rPr>
          <w:t>https://www.autodesk.com/solutions/refinery-beta</w:t>
        </w:r>
      </w:hyperlink>
    </w:p>
    <w:p w14:paraId="7A703ACE" w14:textId="77777777" w:rsidR="00DB5939" w:rsidRPr="005606C3" w:rsidRDefault="00DB5939" w:rsidP="00DB5939">
      <w:pPr>
        <w:pStyle w:val="ListParagraph"/>
        <w:numPr>
          <w:ilvl w:val="0"/>
          <w:numId w:val="39"/>
        </w:numPr>
        <w:rPr>
          <w:lang w:val="en-US"/>
        </w:rPr>
      </w:pPr>
      <w:r>
        <w:t xml:space="preserve">Refinery Primer: </w:t>
      </w:r>
    </w:p>
    <w:p w14:paraId="3E8CF216" w14:textId="77777777" w:rsidR="00DB5939" w:rsidRPr="005606C3" w:rsidRDefault="00121D74" w:rsidP="00DB5939">
      <w:pPr>
        <w:pStyle w:val="ListParagraph"/>
        <w:numPr>
          <w:ilvl w:val="1"/>
          <w:numId w:val="39"/>
        </w:numPr>
        <w:rPr>
          <w:rStyle w:val="Hyperlink"/>
          <w:color w:val="auto"/>
          <w:u w:val="none"/>
          <w:lang w:val="en-US"/>
        </w:rPr>
      </w:pPr>
      <w:hyperlink r:id="rId108" w:history="1">
        <w:r w:rsidR="00DB5939">
          <w:rPr>
            <w:rStyle w:val="Hyperlink"/>
          </w:rPr>
          <w:t>https://refineryprimer.dynamobim.org/</w:t>
        </w:r>
      </w:hyperlink>
    </w:p>
    <w:p w14:paraId="40301C92" w14:textId="77777777" w:rsidR="00DB5939" w:rsidRPr="005606C3" w:rsidRDefault="00121D74" w:rsidP="00DB5939">
      <w:pPr>
        <w:pStyle w:val="ListParagraph"/>
        <w:numPr>
          <w:ilvl w:val="1"/>
          <w:numId w:val="39"/>
        </w:numPr>
        <w:rPr>
          <w:lang w:val="en-US"/>
        </w:rPr>
      </w:pPr>
      <w:hyperlink r:id="rId109" w:history="1">
        <w:r w:rsidR="00DB5939">
          <w:rPr>
            <w:rStyle w:val="Hyperlink"/>
          </w:rPr>
          <w:t>https://github.com/DynamoDS/RefineryPrimer</w:t>
        </w:r>
      </w:hyperlink>
    </w:p>
    <w:p w14:paraId="10C4DA12" w14:textId="77777777" w:rsidR="00DB5939" w:rsidRPr="005606C3" w:rsidRDefault="00DB5939" w:rsidP="00DB5939">
      <w:pPr>
        <w:pStyle w:val="ListParagraph"/>
        <w:numPr>
          <w:ilvl w:val="0"/>
          <w:numId w:val="39"/>
        </w:numPr>
        <w:rPr>
          <w:lang w:val="en-US"/>
        </w:rPr>
      </w:pPr>
      <w:r>
        <w:t>Refinery Toolkit Dynamo Package and Examples Files:</w:t>
      </w:r>
    </w:p>
    <w:p w14:paraId="6AEE8D86" w14:textId="77777777" w:rsidR="00DB5939" w:rsidRPr="006E6AC2" w:rsidRDefault="00121D74" w:rsidP="00DB5939">
      <w:pPr>
        <w:pStyle w:val="ListParagraph"/>
        <w:numPr>
          <w:ilvl w:val="1"/>
          <w:numId w:val="39"/>
        </w:numPr>
        <w:rPr>
          <w:lang w:val="en-US"/>
        </w:rPr>
      </w:pPr>
      <w:hyperlink r:id="rId110" w:history="1">
        <w:r w:rsidR="00DB5939">
          <w:rPr>
            <w:rStyle w:val="Hyperlink"/>
          </w:rPr>
          <w:t>https://github.com/DynamoDS/RefineryToolkits</w:t>
        </w:r>
      </w:hyperlink>
    </w:p>
    <w:p w14:paraId="5CB8353B" w14:textId="77777777" w:rsidR="00DB5939" w:rsidRPr="006E6AC2" w:rsidRDefault="00DB5939" w:rsidP="00DB5939">
      <w:pPr>
        <w:pStyle w:val="ListParagraph"/>
        <w:numPr>
          <w:ilvl w:val="0"/>
          <w:numId w:val="39"/>
        </w:numPr>
        <w:rPr>
          <w:lang w:val="en-US"/>
        </w:rPr>
      </w:pPr>
      <w:r w:rsidRPr="006E6AC2">
        <w:rPr>
          <w:lang w:val="en-US"/>
        </w:rPr>
        <w:t>Generative Design education:</w:t>
      </w:r>
      <w:r>
        <w:rPr>
          <w:lang w:val="en-US"/>
        </w:rPr>
        <w:t xml:space="preserve"> </w:t>
      </w:r>
      <w:hyperlink r:id="rId111" w:history="1">
        <w:r w:rsidRPr="00ED5E35">
          <w:rPr>
            <w:rStyle w:val="Hyperlink"/>
            <w:lang w:val="en-US"/>
          </w:rPr>
          <w:t>https://medium.com/generative-design</w:t>
        </w:r>
      </w:hyperlink>
    </w:p>
    <w:p w14:paraId="21DEF379" w14:textId="77777777" w:rsidR="00DB5939" w:rsidRPr="006E6AC2" w:rsidRDefault="00DB5939" w:rsidP="00DB5939"/>
    <w:p w14:paraId="2CE060B3" w14:textId="77777777" w:rsidR="006E6AC2" w:rsidRPr="006E6AC2" w:rsidRDefault="006E6AC2" w:rsidP="00DB5939">
      <w:pPr>
        <w:pStyle w:val="Heading2"/>
      </w:pPr>
    </w:p>
    <w:sectPr w:rsidR="006E6AC2" w:rsidRPr="006E6AC2" w:rsidSect="0073457A">
      <w:headerReference w:type="default" r:id="rId112"/>
      <w:footerReference w:type="default" r:id="rId113"/>
      <w:headerReference w:type="first" r:id="rId114"/>
      <w:footerReference w:type="first" r:id="rId115"/>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5114F" w14:textId="77777777" w:rsidR="004A5055" w:rsidRDefault="004A5055">
      <w:r>
        <w:separator/>
      </w:r>
    </w:p>
    <w:p w14:paraId="7FD5D511" w14:textId="77777777" w:rsidR="004A5055" w:rsidRDefault="004A5055"/>
  </w:endnote>
  <w:endnote w:type="continuationSeparator" w:id="0">
    <w:p w14:paraId="682FA2A7" w14:textId="77777777" w:rsidR="004A5055" w:rsidRDefault="004A5055">
      <w:r>
        <w:continuationSeparator/>
      </w:r>
    </w:p>
    <w:p w14:paraId="067FD842" w14:textId="77777777" w:rsidR="004A5055" w:rsidRDefault="004A5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6F8A4069" w:rsidR="006E6AC2" w:rsidRPr="0073457A" w:rsidRDefault="006E6AC2"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87936"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121D74">
      <w:rPr>
        <w:rFonts w:cs="Arial"/>
        <w:noProof/>
        <w:sz w:val="20"/>
        <w:szCs w:val="20"/>
      </w:rPr>
      <w:t>27</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121D74">
      <w:rPr>
        <w:rFonts w:cs="Arial"/>
        <w:noProof/>
        <w:sz w:val="20"/>
        <w:szCs w:val="20"/>
      </w:rPr>
      <w:t>48</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6E6AC2" w:rsidRDefault="006E6AC2">
    <w:pPr>
      <w:pStyle w:val="Footer"/>
    </w:pPr>
    <w:r w:rsidRPr="0073457A">
      <w:rPr>
        <w:noProof/>
        <w:sz w:val="20"/>
        <w:lang w:val="en-US" w:eastAsia="en-US"/>
      </w:rPr>
      <w:drawing>
        <wp:anchor distT="0" distB="0" distL="114300" distR="114300" simplePos="0" relativeHeight="251685888"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4F411" w14:textId="77777777" w:rsidR="004A5055" w:rsidRDefault="004A5055">
      <w:r>
        <w:separator/>
      </w:r>
    </w:p>
    <w:p w14:paraId="28D3F3EA" w14:textId="77777777" w:rsidR="004A5055" w:rsidRDefault="004A5055"/>
  </w:footnote>
  <w:footnote w:type="continuationSeparator" w:id="0">
    <w:p w14:paraId="698D5844" w14:textId="77777777" w:rsidR="004A5055" w:rsidRDefault="004A5055">
      <w:r>
        <w:continuationSeparator/>
      </w:r>
    </w:p>
    <w:p w14:paraId="6E8021DC" w14:textId="77777777" w:rsidR="004A5055" w:rsidRDefault="004A505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D17DEF5" w:rsidR="006E6AC2" w:rsidRPr="008D6E5B" w:rsidRDefault="006E6AC2"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58752"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EndPr/>
      <w:sdtContent>
        <w:r w:rsidR="00CB0F66">
          <w:rPr>
            <w:rFonts w:cs="Arial"/>
            <w:color w:val="808080" w:themeColor="background1" w:themeShade="80"/>
            <w:sz w:val="24"/>
            <w:szCs w:val="24"/>
          </w:rPr>
          <w:t>1.5</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EndPr/>
      <w:sdtContent>
        <w:r w:rsidR="00CB0F66">
          <w:rPr>
            <w:rFonts w:cs="Arial"/>
            <w:color w:val="808080" w:themeColor="background1" w:themeShade="80"/>
            <w:sz w:val="24"/>
            <w:szCs w:val="24"/>
          </w:rPr>
          <w:t>How To Train Your Model with Project Refinery</w:t>
        </w:r>
      </w:sdtContent>
    </w:sdt>
  </w:p>
  <w:p w14:paraId="414648BE" w14:textId="715C6A7A" w:rsidR="006E6AC2" w:rsidRPr="008D6E5B" w:rsidRDefault="00121D74"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EndPr/>
      <w:sdtContent>
        <w:r w:rsidR="00CB0F66">
          <w:rPr>
            <w:rFonts w:cs="Arial"/>
            <w:color w:val="808080" w:themeColor="background1" w:themeShade="80"/>
            <w:sz w:val="24"/>
          </w:rPr>
          <w:t>Matt Jezyk</w:t>
        </w:r>
      </w:sdtContent>
    </w:sdt>
    <w:r w:rsidR="006E6AC2"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EndPr/>
      <w:sdtContent>
        <w:r w:rsidR="006E6AC2">
          <w:rPr>
            <w:rFonts w:cs="Arial"/>
            <w:color w:val="808080" w:themeColor="background1" w:themeShade="80"/>
            <w:sz w:val="24"/>
          </w:rPr>
          <w:t>Autodesk, Inc.</w:t>
        </w:r>
      </w:sdtContent>
    </w:sdt>
    <w:r w:rsidR="006E6AC2">
      <w:rPr>
        <w:rFonts w:cs="Arial"/>
        <w:color w:val="808080" w:themeColor="background1" w:themeShade="80"/>
        <w:sz w:val="24"/>
      </w:rPr>
      <w:tab/>
    </w:r>
  </w:p>
  <w:p w14:paraId="754072A3" w14:textId="1BB68DB6" w:rsidR="006E6AC2" w:rsidRPr="008D6E5B" w:rsidRDefault="006E6AC2"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6E6AC2" w:rsidRPr="008D6E5B" w:rsidRDefault="006E6AC2"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81792"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6E6AC2" w:rsidRPr="008D6E5B" w:rsidRDefault="006E6AC2"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6E6AC2" w:rsidRPr="008D6E5B" w:rsidRDefault="006E6AC2"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D425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D65F8B"/>
    <w:multiLevelType w:val="hybridMultilevel"/>
    <w:tmpl w:val="450683EA"/>
    <w:lvl w:ilvl="0" w:tplc="1AE88D9A">
      <w:start w:val="1"/>
      <w:numFmt w:val="bullet"/>
      <w:lvlText w:val="•"/>
      <w:lvlJc w:val="left"/>
      <w:pPr>
        <w:tabs>
          <w:tab w:val="num" w:pos="720"/>
        </w:tabs>
        <w:ind w:left="720" w:hanging="360"/>
      </w:pPr>
      <w:rPr>
        <w:rFonts w:ascii="Arial" w:hAnsi="Arial" w:hint="default"/>
      </w:rPr>
    </w:lvl>
    <w:lvl w:ilvl="1" w:tplc="F990B39C" w:tentative="1">
      <w:start w:val="1"/>
      <w:numFmt w:val="bullet"/>
      <w:lvlText w:val="•"/>
      <w:lvlJc w:val="left"/>
      <w:pPr>
        <w:tabs>
          <w:tab w:val="num" w:pos="1440"/>
        </w:tabs>
        <w:ind w:left="1440" w:hanging="360"/>
      </w:pPr>
      <w:rPr>
        <w:rFonts w:ascii="Arial" w:hAnsi="Arial" w:hint="default"/>
      </w:rPr>
    </w:lvl>
    <w:lvl w:ilvl="2" w:tplc="D938F956" w:tentative="1">
      <w:start w:val="1"/>
      <w:numFmt w:val="bullet"/>
      <w:lvlText w:val="•"/>
      <w:lvlJc w:val="left"/>
      <w:pPr>
        <w:tabs>
          <w:tab w:val="num" w:pos="2160"/>
        </w:tabs>
        <w:ind w:left="2160" w:hanging="360"/>
      </w:pPr>
      <w:rPr>
        <w:rFonts w:ascii="Arial" w:hAnsi="Arial" w:hint="default"/>
      </w:rPr>
    </w:lvl>
    <w:lvl w:ilvl="3" w:tplc="E7868F1A" w:tentative="1">
      <w:start w:val="1"/>
      <w:numFmt w:val="bullet"/>
      <w:lvlText w:val="•"/>
      <w:lvlJc w:val="left"/>
      <w:pPr>
        <w:tabs>
          <w:tab w:val="num" w:pos="2880"/>
        </w:tabs>
        <w:ind w:left="2880" w:hanging="360"/>
      </w:pPr>
      <w:rPr>
        <w:rFonts w:ascii="Arial" w:hAnsi="Arial" w:hint="default"/>
      </w:rPr>
    </w:lvl>
    <w:lvl w:ilvl="4" w:tplc="5114E0A8" w:tentative="1">
      <w:start w:val="1"/>
      <w:numFmt w:val="bullet"/>
      <w:lvlText w:val="•"/>
      <w:lvlJc w:val="left"/>
      <w:pPr>
        <w:tabs>
          <w:tab w:val="num" w:pos="3600"/>
        </w:tabs>
        <w:ind w:left="3600" w:hanging="360"/>
      </w:pPr>
      <w:rPr>
        <w:rFonts w:ascii="Arial" w:hAnsi="Arial" w:hint="default"/>
      </w:rPr>
    </w:lvl>
    <w:lvl w:ilvl="5" w:tplc="1A3E12AA" w:tentative="1">
      <w:start w:val="1"/>
      <w:numFmt w:val="bullet"/>
      <w:lvlText w:val="•"/>
      <w:lvlJc w:val="left"/>
      <w:pPr>
        <w:tabs>
          <w:tab w:val="num" w:pos="4320"/>
        </w:tabs>
        <w:ind w:left="4320" w:hanging="360"/>
      </w:pPr>
      <w:rPr>
        <w:rFonts w:ascii="Arial" w:hAnsi="Arial" w:hint="default"/>
      </w:rPr>
    </w:lvl>
    <w:lvl w:ilvl="6" w:tplc="50761EFA" w:tentative="1">
      <w:start w:val="1"/>
      <w:numFmt w:val="bullet"/>
      <w:lvlText w:val="•"/>
      <w:lvlJc w:val="left"/>
      <w:pPr>
        <w:tabs>
          <w:tab w:val="num" w:pos="5040"/>
        </w:tabs>
        <w:ind w:left="5040" w:hanging="360"/>
      </w:pPr>
      <w:rPr>
        <w:rFonts w:ascii="Arial" w:hAnsi="Arial" w:hint="default"/>
      </w:rPr>
    </w:lvl>
    <w:lvl w:ilvl="7" w:tplc="CB90E28A" w:tentative="1">
      <w:start w:val="1"/>
      <w:numFmt w:val="bullet"/>
      <w:lvlText w:val="•"/>
      <w:lvlJc w:val="left"/>
      <w:pPr>
        <w:tabs>
          <w:tab w:val="num" w:pos="5760"/>
        </w:tabs>
        <w:ind w:left="5760" w:hanging="360"/>
      </w:pPr>
      <w:rPr>
        <w:rFonts w:ascii="Arial" w:hAnsi="Arial" w:hint="default"/>
      </w:rPr>
    </w:lvl>
    <w:lvl w:ilvl="8" w:tplc="5F6C10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966793"/>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1168F4"/>
    <w:multiLevelType w:val="hybridMultilevel"/>
    <w:tmpl w:val="726C1944"/>
    <w:lvl w:ilvl="0" w:tplc="AE849434">
      <w:start w:val="1"/>
      <w:numFmt w:val="bullet"/>
      <w:lvlText w:val="•"/>
      <w:lvlJc w:val="left"/>
      <w:pPr>
        <w:tabs>
          <w:tab w:val="num" w:pos="720"/>
        </w:tabs>
        <w:ind w:left="720" w:hanging="360"/>
      </w:pPr>
      <w:rPr>
        <w:rFonts w:ascii="Arial" w:hAnsi="Arial" w:hint="default"/>
      </w:rPr>
    </w:lvl>
    <w:lvl w:ilvl="1" w:tplc="12CED1CC">
      <w:start w:val="1"/>
      <w:numFmt w:val="bullet"/>
      <w:lvlText w:val="•"/>
      <w:lvlJc w:val="left"/>
      <w:pPr>
        <w:tabs>
          <w:tab w:val="num" w:pos="1440"/>
        </w:tabs>
        <w:ind w:left="1440" w:hanging="360"/>
      </w:pPr>
      <w:rPr>
        <w:rFonts w:ascii="Arial" w:hAnsi="Arial" w:hint="default"/>
      </w:rPr>
    </w:lvl>
    <w:lvl w:ilvl="2" w:tplc="195AEE94" w:tentative="1">
      <w:start w:val="1"/>
      <w:numFmt w:val="bullet"/>
      <w:lvlText w:val="•"/>
      <w:lvlJc w:val="left"/>
      <w:pPr>
        <w:tabs>
          <w:tab w:val="num" w:pos="2160"/>
        </w:tabs>
        <w:ind w:left="2160" w:hanging="360"/>
      </w:pPr>
      <w:rPr>
        <w:rFonts w:ascii="Arial" w:hAnsi="Arial" w:hint="default"/>
      </w:rPr>
    </w:lvl>
    <w:lvl w:ilvl="3" w:tplc="47C23430" w:tentative="1">
      <w:start w:val="1"/>
      <w:numFmt w:val="bullet"/>
      <w:lvlText w:val="•"/>
      <w:lvlJc w:val="left"/>
      <w:pPr>
        <w:tabs>
          <w:tab w:val="num" w:pos="2880"/>
        </w:tabs>
        <w:ind w:left="2880" w:hanging="360"/>
      </w:pPr>
      <w:rPr>
        <w:rFonts w:ascii="Arial" w:hAnsi="Arial" w:hint="default"/>
      </w:rPr>
    </w:lvl>
    <w:lvl w:ilvl="4" w:tplc="60FAB91E" w:tentative="1">
      <w:start w:val="1"/>
      <w:numFmt w:val="bullet"/>
      <w:lvlText w:val="•"/>
      <w:lvlJc w:val="left"/>
      <w:pPr>
        <w:tabs>
          <w:tab w:val="num" w:pos="3600"/>
        </w:tabs>
        <w:ind w:left="3600" w:hanging="360"/>
      </w:pPr>
      <w:rPr>
        <w:rFonts w:ascii="Arial" w:hAnsi="Arial" w:hint="default"/>
      </w:rPr>
    </w:lvl>
    <w:lvl w:ilvl="5" w:tplc="2C2AB0AC" w:tentative="1">
      <w:start w:val="1"/>
      <w:numFmt w:val="bullet"/>
      <w:lvlText w:val="•"/>
      <w:lvlJc w:val="left"/>
      <w:pPr>
        <w:tabs>
          <w:tab w:val="num" w:pos="4320"/>
        </w:tabs>
        <w:ind w:left="4320" w:hanging="360"/>
      </w:pPr>
      <w:rPr>
        <w:rFonts w:ascii="Arial" w:hAnsi="Arial" w:hint="default"/>
      </w:rPr>
    </w:lvl>
    <w:lvl w:ilvl="6" w:tplc="4336D0F8" w:tentative="1">
      <w:start w:val="1"/>
      <w:numFmt w:val="bullet"/>
      <w:lvlText w:val="•"/>
      <w:lvlJc w:val="left"/>
      <w:pPr>
        <w:tabs>
          <w:tab w:val="num" w:pos="5040"/>
        </w:tabs>
        <w:ind w:left="5040" w:hanging="360"/>
      </w:pPr>
      <w:rPr>
        <w:rFonts w:ascii="Arial" w:hAnsi="Arial" w:hint="default"/>
      </w:rPr>
    </w:lvl>
    <w:lvl w:ilvl="7" w:tplc="6F42A414" w:tentative="1">
      <w:start w:val="1"/>
      <w:numFmt w:val="bullet"/>
      <w:lvlText w:val="•"/>
      <w:lvlJc w:val="left"/>
      <w:pPr>
        <w:tabs>
          <w:tab w:val="num" w:pos="5760"/>
        </w:tabs>
        <w:ind w:left="5760" w:hanging="360"/>
      </w:pPr>
      <w:rPr>
        <w:rFonts w:ascii="Arial" w:hAnsi="Arial" w:hint="default"/>
      </w:rPr>
    </w:lvl>
    <w:lvl w:ilvl="8" w:tplc="35BE368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B4E3AAF"/>
    <w:multiLevelType w:val="hybridMultilevel"/>
    <w:tmpl w:val="F20C4CCC"/>
    <w:lvl w:ilvl="0" w:tplc="94C00E54">
      <w:start w:val="1"/>
      <w:numFmt w:val="decimal"/>
      <w:lvlText w:val="%1."/>
      <w:lvlJc w:val="left"/>
      <w:pPr>
        <w:tabs>
          <w:tab w:val="num" w:pos="720"/>
        </w:tabs>
        <w:ind w:left="720" w:hanging="360"/>
      </w:p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22" w15:restartNumberingAfterBreak="0">
    <w:nsid w:val="1CB03CCB"/>
    <w:multiLevelType w:val="hybridMultilevel"/>
    <w:tmpl w:val="D69A7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50012C"/>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ADA45CE"/>
    <w:multiLevelType w:val="hybridMultilevel"/>
    <w:tmpl w:val="743C9452"/>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585458D6"/>
    <w:multiLevelType w:val="hybridMultilevel"/>
    <w:tmpl w:val="982C6BC8"/>
    <w:lvl w:ilvl="0" w:tplc="53D0E900">
      <w:start w:val="1"/>
      <w:numFmt w:val="decimal"/>
      <w:lvlText w:val="%1."/>
      <w:lvlJc w:val="left"/>
      <w:pPr>
        <w:tabs>
          <w:tab w:val="num" w:pos="720"/>
        </w:tabs>
        <w:ind w:left="720" w:hanging="360"/>
      </w:pPr>
    </w:lvl>
    <w:lvl w:ilvl="1" w:tplc="539869AC" w:tentative="1">
      <w:start w:val="1"/>
      <w:numFmt w:val="decimal"/>
      <w:lvlText w:val="%2."/>
      <w:lvlJc w:val="left"/>
      <w:pPr>
        <w:tabs>
          <w:tab w:val="num" w:pos="1440"/>
        </w:tabs>
        <w:ind w:left="1440" w:hanging="360"/>
      </w:pPr>
    </w:lvl>
    <w:lvl w:ilvl="2" w:tplc="66C65B20" w:tentative="1">
      <w:start w:val="1"/>
      <w:numFmt w:val="decimal"/>
      <w:lvlText w:val="%3."/>
      <w:lvlJc w:val="left"/>
      <w:pPr>
        <w:tabs>
          <w:tab w:val="num" w:pos="2160"/>
        </w:tabs>
        <w:ind w:left="2160" w:hanging="360"/>
      </w:pPr>
    </w:lvl>
    <w:lvl w:ilvl="3" w:tplc="30800AA2" w:tentative="1">
      <w:start w:val="1"/>
      <w:numFmt w:val="decimal"/>
      <w:lvlText w:val="%4."/>
      <w:lvlJc w:val="left"/>
      <w:pPr>
        <w:tabs>
          <w:tab w:val="num" w:pos="2880"/>
        </w:tabs>
        <w:ind w:left="2880" w:hanging="360"/>
      </w:pPr>
    </w:lvl>
    <w:lvl w:ilvl="4" w:tplc="2A6A9D74" w:tentative="1">
      <w:start w:val="1"/>
      <w:numFmt w:val="decimal"/>
      <w:lvlText w:val="%5."/>
      <w:lvlJc w:val="left"/>
      <w:pPr>
        <w:tabs>
          <w:tab w:val="num" w:pos="3600"/>
        </w:tabs>
        <w:ind w:left="3600" w:hanging="360"/>
      </w:pPr>
    </w:lvl>
    <w:lvl w:ilvl="5" w:tplc="FD38DDCC" w:tentative="1">
      <w:start w:val="1"/>
      <w:numFmt w:val="decimal"/>
      <w:lvlText w:val="%6."/>
      <w:lvlJc w:val="left"/>
      <w:pPr>
        <w:tabs>
          <w:tab w:val="num" w:pos="4320"/>
        </w:tabs>
        <w:ind w:left="4320" w:hanging="360"/>
      </w:pPr>
    </w:lvl>
    <w:lvl w:ilvl="6" w:tplc="75E43EF0" w:tentative="1">
      <w:start w:val="1"/>
      <w:numFmt w:val="decimal"/>
      <w:lvlText w:val="%7."/>
      <w:lvlJc w:val="left"/>
      <w:pPr>
        <w:tabs>
          <w:tab w:val="num" w:pos="5040"/>
        </w:tabs>
        <w:ind w:left="5040" w:hanging="360"/>
      </w:pPr>
    </w:lvl>
    <w:lvl w:ilvl="7" w:tplc="09266326" w:tentative="1">
      <w:start w:val="1"/>
      <w:numFmt w:val="decimal"/>
      <w:lvlText w:val="%8."/>
      <w:lvlJc w:val="left"/>
      <w:pPr>
        <w:tabs>
          <w:tab w:val="num" w:pos="5760"/>
        </w:tabs>
        <w:ind w:left="5760" w:hanging="360"/>
      </w:pPr>
    </w:lvl>
    <w:lvl w:ilvl="8" w:tplc="44DE53DA" w:tentative="1">
      <w:start w:val="1"/>
      <w:numFmt w:val="decimal"/>
      <w:lvlText w:val="%9."/>
      <w:lvlJc w:val="left"/>
      <w:pPr>
        <w:tabs>
          <w:tab w:val="num" w:pos="6480"/>
        </w:tabs>
        <w:ind w:left="6480" w:hanging="360"/>
      </w:pPr>
    </w:lvl>
  </w:abstractNum>
  <w:abstractNum w:abstractNumId="39"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F06261"/>
    <w:multiLevelType w:val="hybridMultilevel"/>
    <w:tmpl w:val="E9ACF4E0"/>
    <w:lvl w:ilvl="0" w:tplc="ED2AF90C">
      <w:start w:val="1"/>
      <w:numFmt w:val="bullet"/>
      <w:lvlText w:val="•"/>
      <w:lvlJc w:val="left"/>
      <w:pPr>
        <w:tabs>
          <w:tab w:val="num" w:pos="720"/>
        </w:tabs>
        <w:ind w:left="720" w:hanging="360"/>
      </w:pPr>
      <w:rPr>
        <w:rFonts w:ascii="Arial" w:hAnsi="Arial" w:hint="default"/>
      </w:rPr>
    </w:lvl>
    <w:lvl w:ilvl="1" w:tplc="E78684B8" w:tentative="1">
      <w:start w:val="1"/>
      <w:numFmt w:val="bullet"/>
      <w:lvlText w:val="•"/>
      <w:lvlJc w:val="left"/>
      <w:pPr>
        <w:tabs>
          <w:tab w:val="num" w:pos="1440"/>
        </w:tabs>
        <w:ind w:left="1440" w:hanging="360"/>
      </w:pPr>
      <w:rPr>
        <w:rFonts w:ascii="Arial" w:hAnsi="Arial" w:hint="default"/>
      </w:rPr>
    </w:lvl>
    <w:lvl w:ilvl="2" w:tplc="EF9E047C" w:tentative="1">
      <w:start w:val="1"/>
      <w:numFmt w:val="bullet"/>
      <w:lvlText w:val="•"/>
      <w:lvlJc w:val="left"/>
      <w:pPr>
        <w:tabs>
          <w:tab w:val="num" w:pos="2160"/>
        </w:tabs>
        <w:ind w:left="2160" w:hanging="360"/>
      </w:pPr>
      <w:rPr>
        <w:rFonts w:ascii="Arial" w:hAnsi="Arial" w:hint="default"/>
      </w:rPr>
    </w:lvl>
    <w:lvl w:ilvl="3" w:tplc="69903462" w:tentative="1">
      <w:start w:val="1"/>
      <w:numFmt w:val="bullet"/>
      <w:lvlText w:val="•"/>
      <w:lvlJc w:val="left"/>
      <w:pPr>
        <w:tabs>
          <w:tab w:val="num" w:pos="2880"/>
        </w:tabs>
        <w:ind w:left="2880" w:hanging="360"/>
      </w:pPr>
      <w:rPr>
        <w:rFonts w:ascii="Arial" w:hAnsi="Arial" w:hint="default"/>
      </w:rPr>
    </w:lvl>
    <w:lvl w:ilvl="4" w:tplc="FA3EAAC6" w:tentative="1">
      <w:start w:val="1"/>
      <w:numFmt w:val="bullet"/>
      <w:lvlText w:val="•"/>
      <w:lvlJc w:val="left"/>
      <w:pPr>
        <w:tabs>
          <w:tab w:val="num" w:pos="3600"/>
        </w:tabs>
        <w:ind w:left="3600" w:hanging="360"/>
      </w:pPr>
      <w:rPr>
        <w:rFonts w:ascii="Arial" w:hAnsi="Arial" w:hint="default"/>
      </w:rPr>
    </w:lvl>
    <w:lvl w:ilvl="5" w:tplc="0F208BA6" w:tentative="1">
      <w:start w:val="1"/>
      <w:numFmt w:val="bullet"/>
      <w:lvlText w:val="•"/>
      <w:lvlJc w:val="left"/>
      <w:pPr>
        <w:tabs>
          <w:tab w:val="num" w:pos="4320"/>
        </w:tabs>
        <w:ind w:left="4320" w:hanging="360"/>
      </w:pPr>
      <w:rPr>
        <w:rFonts w:ascii="Arial" w:hAnsi="Arial" w:hint="default"/>
      </w:rPr>
    </w:lvl>
    <w:lvl w:ilvl="6" w:tplc="EDE28782" w:tentative="1">
      <w:start w:val="1"/>
      <w:numFmt w:val="bullet"/>
      <w:lvlText w:val="•"/>
      <w:lvlJc w:val="left"/>
      <w:pPr>
        <w:tabs>
          <w:tab w:val="num" w:pos="5040"/>
        </w:tabs>
        <w:ind w:left="5040" w:hanging="360"/>
      </w:pPr>
      <w:rPr>
        <w:rFonts w:ascii="Arial" w:hAnsi="Arial" w:hint="default"/>
      </w:rPr>
    </w:lvl>
    <w:lvl w:ilvl="7" w:tplc="2A5EC672" w:tentative="1">
      <w:start w:val="1"/>
      <w:numFmt w:val="bullet"/>
      <w:lvlText w:val="•"/>
      <w:lvlJc w:val="left"/>
      <w:pPr>
        <w:tabs>
          <w:tab w:val="num" w:pos="5760"/>
        </w:tabs>
        <w:ind w:left="5760" w:hanging="360"/>
      </w:pPr>
      <w:rPr>
        <w:rFonts w:ascii="Arial" w:hAnsi="Arial" w:hint="default"/>
      </w:rPr>
    </w:lvl>
    <w:lvl w:ilvl="8" w:tplc="95EC2DA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75F68AE"/>
    <w:multiLevelType w:val="multilevel"/>
    <w:tmpl w:val="3DCC493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4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5"/>
  </w:num>
  <w:num w:numId="14">
    <w:abstractNumId w:val="21"/>
  </w:num>
  <w:num w:numId="15">
    <w:abstractNumId w:val="10"/>
  </w:num>
  <w:num w:numId="16">
    <w:abstractNumId w:val="26"/>
  </w:num>
  <w:num w:numId="17">
    <w:abstractNumId w:val="29"/>
  </w:num>
  <w:num w:numId="18">
    <w:abstractNumId w:val="15"/>
  </w:num>
  <w:num w:numId="19">
    <w:abstractNumId w:val="16"/>
  </w:num>
  <w:num w:numId="20">
    <w:abstractNumId w:val="22"/>
  </w:num>
  <w:num w:numId="21">
    <w:abstractNumId w:val="38"/>
  </w:num>
  <w:num w:numId="22">
    <w:abstractNumId w:val="28"/>
  </w:num>
  <w:num w:numId="23">
    <w:abstractNumId w:val="27"/>
  </w:num>
  <w:num w:numId="24">
    <w:abstractNumId w:val="17"/>
  </w:num>
  <w:num w:numId="25">
    <w:abstractNumId w:val="39"/>
  </w:num>
  <w:num w:numId="26">
    <w:abstractNumId w:val="35"/>
  </w:num>
  <w:num w:numId="27">
    <w:abstractNumId w:val="37"/>
  </w:num>
  <w:num w:numId="28">
    <w:abstractNumId w:val="24"/>
  </w:num>
  <w:num w:numId="29">
    <w:abstractNumId w:val="48"/>
  </w:num>
  <w:num w:numId="30">
    <w:abstractNumId w:val="47"/>
  </w:num>
  <w:num w:numId="31">
    <w:abstractNumId w:val="13"/>
  </w:num>
  <w:num w:numId="32">
    <w:abstractNumId w:val="44"/>
  </w:num>
  <w:num w:numId="33">
    <w:abstractNumId w:val="41"/>
  </w:num>
  <w:num w:numId="34">
    <w:abstractNumId w:val="18"/>
  </w:num>
  <w:num w:numId="35">
    <w:abstractNumId w:val="31"/>
  </w:num>
  <w:num w:numId="36">
    <w:abstractNumId w:val="34"/>
  </w:num>
  <w:num w:numId="37">
    <w:abstractNumId w:val="25"/>
  </w:num>
  <w:num w:numId="38">
    <w:abstractNumId w:val="42"/>
  </w:num>
  <w:num w:numId="39">
    <w:abstractNumId w:val="12"/>
  </w:num>
  <w:num w:numId="40">
    <w:abstractNumId w:val="33"/>
  </w:num>
  <w:num w:numId="41">
    <w:abstractNumId w:val="11"/>
  </w:num>
  <w:num w:numId="42">
    <w:abstractNumId w:val="14"/>
  </w:num>
  <w:num w:numId="43">
    <w:abstractNumId w:val="40"/>
  </w:num>
  <w:num w:numId="44">
    <w:abstractNumId w:val="30"/>
  </w:num>
  <w:num w:numId="45">
    <w:abstractNumId w:val="20"/>
  </w:num>
  <w:num w:numId="46">
    <w:abstractNumId w:val="19"/>
  </w:num>
  <w:num w:numId="47">
    <w:abstractNumId w:val="36"/>
  </w:num>
  <w:num w:numId="48">
    <w:abstractNumId w:val="43"/>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160F8"/>
    <w:rsid w:val="00017A70"/>
    <w:rsid w:val="00020D8B"/>
    <w:rsid w:val="00022F8F"/>
    <w:rsid w:val="000234FF"/>
    <w:rsid w:val="000236C4"/>
    <w:rsid w:val="00035886"/>
    <w:rsid w:val="00043482"/>
    <w:rsid w:val="00043CFD"/>
    <w:rsid w:val="00046F62"/>
    <w:rsid w:val="00056E31"/>
    <w:rsid w:val="00057316"/>
    <w:rsid w:val="00060444"/>
    <w:rsid w:val="00075CB8"/>
    <w:rsid w:val="000A2107"/>
    <w:rsid w:val="000B5540"/>
    <w:rsid w:val="000C1E83"/>
    <w:rsid w:val="000E54F7"/>
    <w:rsid w:val="000F23AD"/>
    <w:rsid w:val="000F468B"/>
    <w:rsid w:val="00110D06"/>
    <w:rsid w:val="00111A92"/>
    <w:rsid w:val="00113F0D"/>
    <w:rsid w:val="00121D74"/>
    <w:rsid w:val="00122E1E"/>
    <w:rsid w:val="001279B1"/>
    <w:rsid w:val="0013602A"/>
    <w:rsid w:val="00155B31"/>
    <w:rsid w:val="001814F4"/>
    <w:rsid w:val="00182ED9"/>
    <w:rsid w:val="001A1261"/>
    <w:rsid w:val="001C6DAB"/>
    <w:rsid w:val="001E2D17"/>
    <w:rsid w:val="00232291"/>
    <w:rsid w:val="00241449"/>
    <w:rsid w:val="00252470"/>
    <w:rsid w:val="00276063"/>
    <w:rsid w:val="00283B85"/>
    <w:rsid w:val="00293102"/>
    <w:rsid w:val="002B00C8"/>
    <w:rsid w:val="002B0FF7"/>
    <w:rsid w:val="002B5D54"/>
    <w:rsid w:val="002D178D"/>
    <w:rsid w:val="002D26EB"/>
    <w:rsid w:val="002D5940"/>
    <w:rsid w:val="002D709C"/>
    <w:rsid w:val="002F116E"/>
    <w:rsid w:val="00320014"/>
    <w:rsid w:val="00324815"/>
    <w:rsid w:val="00346FB6"/>
    <w:rsid w:val="00362B15"/>
    <w:rsid w:val="00383073"/>
    <w:rsid w:val="0038442C"/>
    <w:rsid w:val="00390115"/>
    <w:rsid w:val="00390F07"/>
    <w:rsid w:val="003954DD"/>
    <w:rsid w:val="003A103D"/>
    <w:rsid w:val="003A20A6"/>
    <w:rsid w:val="003B686A"/>
    <w:rsid w:val="003D4696"/>
    <w:rsid w:val="003E2EE5"/>
    <w:rsid w:val="003E4DAD"/>
    <w:rsid w:val="003F1078"/>
    <w:rsid w:val="003F698E"/>
    <w:rsid w:val="00437B16"/>
    <w:rsid w:val="00450639"/>
    <w:rsid w:val="00450A1F"/>
    <w:rsid w:val="004728FD"/>
    <w:rsid w:val="00485B85"/>
    <w:rsid w:val="004A5055"/>
    <w:rsid w:val="004C135D"/>
    <w:rsid w:val="004C6822"/>
    <w:rsid w:val="004C76D1"/>
    <w:rsid w:val="004E30F0"/>
    <w:rsid w:val="004E41EA"/>
    <w:rsid w:val="004F1917"/>
    <w:rsid w:val="004F62F4"/>
    <w:rsid w:val="005113C5"/>
    <w:rsid w:val="00523616"/>
    <w:rsid w:val="00523B6C"/>
    <w:rsid w:val="00524528"/>
    <w:rsid w:val="005255E5"/>
    <w:rsid w:val="005324FA"/>
    <w:rsid w:val="00533857"/>
    <w:rsid w:val="00536E7D"/>
    <w:rsid w:val="00537B50"/>
    <w:rsid w:val="00550BB4"/>
    <w:rsid w:val="00565E46"/>
    <w:rsid w:val="00571936"/>
    <w:rsid w:val="00573B55"/>
    <w:rsid w:val="00575FB6"/>
    <w:rsid w:val="005B10C6"/>
    <w:rsid w:val="005B3C15"/>
    <w:rsid w:val="005B528D"/>
    <w:rsid w:val="005C24B4"/>
    <w:rsid w:val="005C4AE4"/>
    <w:rsid w:val="005E03DE"/>
    <w:rsid w:val="00615482"/>
    <w:rsid w:val="00625CB4"/>
    <w:rsid w:val="00631C95"/>
    <w:rsid w:val="006413DB"/>
    <w:rsid w:val="00642A09"/>
    <w:rsid w:val="006567CB"/>
    <w:rsid w:val="00672EB2"/>
    <w:rsid w:val="00681FAC"/>
    <w:rsid w:val="0069201A"/>
    <w:rsid w:val="006B63D5"/>
    <w:rsid w:val="006B6E6B"/>
    <w:rsid w:val="006D3557"/>
    <w:rsid w:val="006D40C8"/>
    <w:rsid w:val="006D546C"/>
    <w:rsid w:val="006E1189"/>
    <w:rsid w:val="006E6AC2"/>
    <w:rsid w:val="006F1D07"/>
    <w:rsid w:val="006F5A3C"/>
    <w:rsid w:val="00701379"/>
    <w:rsid w:val="0073457A"/>
    <w:rsid w:val="00734861"/>
    <w:rsid w:val="00734FC4"/>
    <w:rsid w:val="00742DC6"/>
    <w:rsid w:val="007476D4"/>
    <w:rsid w:val="007538A5"/>
    <w:rsid w:val="00781073"/>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C55F7"/>
    <w:rsid w:val="008D02D9"/>
    <w:rsid w:val="008D304D"/>
    <w:rsid w:val="008D438C"/>
    <w:rsid w:val="008D6E5B"/>
    <w:rsid w:val="008E4220"/>
    <w:rsid w:val="008E565B"/>
    <w:rsid w:val="008F4A25"/>
    <w:rsid w:val="008F5F35"/>
    <w:rsid w:val="00900D21"/>
    <w:rsid w:val="00920F6B"/>
    <w:rsid w:val="009404FB"/>
    <w:rsid w:val="0094247D"/>
    <w:rsid w:val="009477B9"/>
    <w:rsid w:val="0097756D"/>
    <w:rsid w:val="00984FD7"/>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E021C"/>
    <w:rsid w:val="00AE6562"/>
    <w:rsid w:val="00B021A8"/>
    <w:rsid w:val="00B240EC"/>
    <w:rsid w:val="00B2658E"/>
    <w:rsid w:val="00B265E7"/>
    <w:rsid w:val="00B433C2"/>
    <w:rsid w:val="00BA3B83"/>
    <w:rsid w:val="00BB1290"/>
    <w:rsid w:val="00BC5CD7"/>
    <w:rsid w:val="00BD4A89"/>
    <w:rsid w:val="00BF2299"/>
    <w:rsid w:val="00BF46FB"/>
    <w:rsid w:val="00C027C4"/>
    <w:rsid w:val="00C03384"/>
    <w:rsid w:val="00C07052"/>
    <w:rsid w:val="00C12A51"/>
    <w:rsid w:val="00C16DD0"/>
    <w:rsid w:val="00C24BF2"/>
    <w:rsid w:val="00C310CE"/>
    <w:rsid w:val="00C321B3"/>
    <w:rsid w:val="00C40A68"/>
    <w:rsid w:val="00C4388C"/>
    <w:rsid w:val="00C52878"/>
    <w:rsid w:val="00C62AEB"/>
    <w:rsid w:val="00C977B3"/>
    <w:rsid w:val="00C97BC0"/>
    <w:rsid w:val="00C97EC6"/>
    <w:rsid w:val="00CA6787"/>
    <w:rsid w:val="00CA7E15"/>
    <w:rsid w:val="00CB0E45"/>
    <w:rsid w:val="00CB0F66"/>
    <w:rsid w:val="00CB5076"/>
    <w:rsid w:val="00CC1EBD"/>
    <w:rsid w:val="00CC5FCB"/>
    <w:rsid w:val="00CD264F"/>
    <w:rsid w:val="00CD6E23"/>
    <w:rsid w:val="00CE7298"/>
    <w:rsid w:val="00CF0C02"/>
    <w:rsid w:val="00CF349D"/>
    <w:rsid w:val="00CF4B73"/>
    <w:rsid w:val="00CF61C8"/>
    <w:rsid w:val="00D11249"/>
    <w:rsid w:val="00D1561C"/>
    <w:rsid w:val="00D31B66"/>
    <w:rsid w:val="00D40F43"/>
    <w:rsid w:val="00D44014"/>
    <w:rsid w:val="00D504D7"/>
    <w:rsid w:val="00D6233A"/>
    <w:rsid w:val="00D646CF"/>
    <w:rsid w:val="00D702BB"/>
    <w:rsid w:val="00D71533"/>
    <w:rsid w:val="00DB532A"/>
    <w:rsid w:val="00DB5939"/>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3FE8"/>
    <w:rsid w:val="00EA5BA9"/>
    <w:rsid w:val="00EC51C4"/>
    <w:rsid w:val="00EC5631"/>
    <w:rsid w:val="00ED3EF7"/>
    <w:rsid w:val="00ED4CC0"/>
    <w:rsid w:val="00EE2C25"/>
    <w:rsid w:val="00F0252B"/>
    <w:rsid w:val="00F07860"/>
    <w:rsid w:val="00F21AF7"/>
    <w:rsid w:val="00F232D2"/>
    <w:rsid w:val="00F359DA"/>
    <w:rsid w:val="00F4131C"/>
    <w:rsid w:val="00F4519B"/>
    <w:rsid w:val="00F6226E"/>
    <w:rsid w:val="00F7275D"/>
    <w:rsid w:val="00F85D46"/>
    <w:rsid w:val="00FA1C55"/>
    <w:rsid w:val="00FA39CC"/>
    <w:rsid w:val="00FA49A0"/>
    <w:rsid w:val="00FA51DE"/>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D1561C"/>
  </w:style>
  <w:style w:type="character" w:customStyle="1" w:styleId="text-4505230f--headingh700-04e1a2a3--textcontentfamily-49a318e1">
    <w:name w:val="text-4505230f--headingh700-04e1a2a3--textcontentfamily-49a318e1"/>
    <w:basedOn w:val="DefaultParagraphFont"/>
    <w:rsid w:val="00D1561C"/>
  </w:style>
  <w:style w:type="paragraph" w:customStyle="1" w:styleId="blockparagraph-544a408c">
    <w:name w:val="blockparagraph-544a408c"/>
    <w:basedOn w:val="Normal"/>
    <w:rsid w:val="00D1561C"/>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D1561C"/>
  </w:style>
  <w:style w:type="paragraph" w:customStyle="1" w:styleId="blockparagraph-544a408c--nomargin-acdf7afa">
    <w:name w:val="blockparagraph-544a408c--nomargin-acdf7afa"/>
    <w:basedOn w:val="Normal"/>
    <w:rsid w:val="00D1561C"/>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259535538">
      <w:bodyDiv w:val="1"/>
      <w:marLeft w:val="0"/>
      <w:marRight w:val="0"/>
      <w:marTop w:val="0"/>
      <w:marBottom w:val="0"/>
      <w:divBdr>
        <w:top w:val="none" w:sz="0" w:space="0" w:color="auto"/>
        <w:left w:val="none" w:sz="0" w:space="0" w:color="auto"/>
        <w:bottom w:val="none" w:sz="0" w:space="0" w:color="auto"/>
        <w:right w:val="none" w:sz="0" w:space="0" w:color="auto"/>
      </w:divBdr>
    </w:div>
    <w:div w:id="278684609">
      <w:bodyDiv w:val="1"/>
      <w:marLeft w:val="0"/>
      <w:marRight w:val="0"/>
      <w:marTop w:val="0"/>
      <w:marBottom w:val="0"/>
      <w:divBdr>
        <w:top w:val="none" w:sz="0" w:space="0" w:color="auto"/>
        <w:left w:val="none" w:sz="0" w:space="0" w:color="auto"/>
        <w:bottom w:val="none" w:sz="0" w:space="0" w:color="auto"/>
        <w:right w:val="none" w:sz="0" w:space="0" w:color="auto"/>
      </w:divBdr>
      <w:divsChild>
        <w:div w:id="960720566">
          <w:marLeft w:val="1440"/>
          <w:marRight w:val="0"/>
          <w:marTop w:val="100"/>
          <w:marBottom w:val="0"/>
          <w:divBdr>
            <w:top w:val="none" w:sz="0" w:space="0" w:color="auto"/>
            <w:left w:val="none" w:sz="0" w:space="0" w:color="auto"/>
            <w:bottom w:val="none" w:sz="0" w:space="0" w:color="auto"/>
            <w:right w:val="none" w:sz="0" w:space="0" w:color="auto"/>
          </w:divBdr>
        </w:div>
        <w:div w:id="1528447835">
          <w:marLeft w:val="1440"/>
          <w:marRight w:val="0"/>
          <w:marTop w:val="100"/>
          <w:marBottom w:val="0"/>
          <w:divBdr>
            <w:top w:val="none" w:sz="0" w:space="0" w:color="auto"/>
            <w:left w:val="none" w:sz="0" w:space="0" w:color="auto"/>
            <w:bottom w:val="none" w:sz="0" w:space="0" w:color="auto"/>
            <w:right w:val="none" w:sz="0" w:space="0" w:color="auto"/>
          </w:divBdr>
        </w:div>
      </w:divsChild>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721670">
      <w:bodyDiv w:val="1"/>
      <w:marLeft w:val="0"/>
      <w:marRight w:val="0"/>
      <w:marTop w:val="0"/>
      <w:marBottom w:val="0"/>
      <w:divBdr>
        <w:top w:val="none" w:sz="0" w:space="0" w:color="auto"/>
        <w:left w:val="none" w:sz="0" w:space="0" w:color="auto"/>
        <w:bottom w:val="none" w:sz="0" w:space="0" w:color="auto"/>
        <w:right w:val="none" w:sz="0" w:space="0" w:color="auto"/>
      </w:divBdr>
      <w:divsChild>
        <w:div w:id="1384254646">
          <w:marLeft w:val="0"/>
          <w:marRight w:val="0"/>
          <w:marTop w:val="0"/>
          <w:marBottom w:val="0"/>
          <w:divBdr>
            <w:top w:val="none" w:sz="0" w:space="0" w:color="auto"/>
            <w:left w:val="none" w:sz="0" w:space="0" w:color="auto"/>
            <w:bottom w:val="none" w:sz="0" w:space="0" w:color="auto"/>
            <w:right w:val="none" w:sz="0" w:space="0" w:color="auto"/>
          </w:divBdr>
          <w:divsChild>
            <w:div w:id="35130897">
              <w:marLeft w:val="0"/>
              <w:marRight w:val="0"/>
              <w:marTop w:val="0"/>
              <w:marBottom w:val="0"/>
              <w:divBdr>
                <w:top w:val="none" w:sz="0" w:space="0" w:color="auto"/>
                <w:left w:val="none" w:sz="0" w:space="0" w:color="auto"/>
                <w:bottom w:val="none" w:sz="0" w:space="0" w:color="auto"/>
                <w:right w:val="none" w:sz="0" w:space="0" w:color="auto"/>
              </w:divBdr>
            </w:div>
            <w:div w:id="962156196">
              <w:marLeft w:val="0"/>
              <w:marRight w:val="0"/>
              <w:marTop w:val="0"/>
              <w:marBottom w:val="0"/>
              <w:divBdr>
                <w:top w:val="none" w:sz="0" w:space="0" w:color="auto"/>
                <w:left w:val="none" w:sz="0" w:space="0" w:color="auto"/>
                <w:bottom w:val="none" w:sz="0" w:space="0" w:color="auto"/>
                <w:right w:val="none" w:sz="0" w:space="0" w:color="auto"/>
              </w:divBdr>
            </w:div>
            <w:div w:id="1867474965">
              <w:marLeft w:val="0"/>
              <w:marRight w:val="0"/>
              <w:marTop w:val="0"/>
              <w:marBottom w:val="0"/>
              <w:divBdr>
                <w:top w:val="none" w:sz="0" w:space="0" w:color="auto"/>
                <w:left w:val="none" w:sz="0" w:space="0" w:color="auto"/>
                <w:bottom w:val="none" w:sz="0" w:space="0" w:color="auto"/>
                <w:right w:val="none" w:sz="0" w:space="0" w:color="auto"/>
              </w:divBdr>
            </w:div>
            <w:div w:id="461264376">
              <w:marLeft w:val="0"/>
              <w:marRight w:val="0"/>
              <w:marTop w:val="0"/>
              <w:marBottom w:val="0"/>
              <w:divBdr>
                <w:top w:val="none" w:sz="0" w:space="0" w:color="auto"/>
                <w:left w:val="none" w:sz="0" w:space="0" w:color="auto"/>
                <w:bottom w:val="none" w:sz="0" w:space="0" w:color="auto"/>
                <w:right w:val="none" w:sz="0" w:space="0" w:color="auto"/>
              </w:divBdr>
            </w:div>
            <w:div w:id="487474746">
              <w:marLeft w:val="0"/>
              <w:marRight w:val="0"/>
              <w:marTop w:val="0"/>
              <w:marBottom w:val="0"/>
              <w:divBdr>
                <w:top w:val="none" w:sz="0" w:space="0" w:color="auto"/>
                <w:left w:val="none" w:sz="0" w:space="0" w:color="auto"/>
                <w:bottom w:val="none" w:sz="0" w:space="0" w:color="auto"/>
                <w:right w:val="none" w:sz="0" w:space="0" w:color="auto"/>
              </w:divBdr>
            </w:div>
            <w:div w:id="1197082922">
              <w:marLeft w:val="0"/>
              <w:marRight w:val="0"/>
              <w:marTop w:val="0"/>
              <w:marBottom w:val="0"/>
              <w:divBdr>
                <w:top w:val="none" w:sz="0" w:space="0" w:color="auto"/>
                <w:left w:val="none" w:sz="0" w:space="0" w:color="auto"/>
                <w:bottom w:val="none" w:sz="0" w:space="0" w:color="auto"/>
                <w:right w:val="none" w:sz="0" w:space="0" w:color="auto"/>
              </w:divBdr>
            </w:div>
            <w:div w:id="365103548">
              <w:marLeft w:val="0"/>
              <w:marRight w:val="0"/>
              <w:marTop w:val="0"/>
              <w:marBottom w:val="0"/>
              <w:divBdr>
                <w:top w:val="none" w:sz="0" w:space="0" w:color="auto"/>
                <w:left w:val="none" w:sz="0" w:space="0" w:color="auto"/>
                <w:bottom w:val="none" w:sz="0" w:space="0" w:color="auto"/>
                <w:right w:val="none" w:sz="0" w:space="0" w:color="auto"/>
              </w:divBdr>
            </w:div>
            <w:div w:id="2042629126">
              <w:marLeft w:val="0"/>
              <w:marRight w:val="0"/>
              <w:marTop w:val="0"/>
              <w:marBottom w:val="0"/>
              <w:divBdr>
                <w:top w:val="none" w:sz="0" w:space="0" w:color="auto"/>
                <w:left w:val="none" w:sz="0" w:space="0" w:color="auto"/>
                <w:bottom w:val="none" w:sz="0" w:space="0" w:color="auto"/>
                <w:right w:val="none" w:sz="0" w:space="0" w:color="auto"/>
              </w:divBdr>
            </w:div>
            <w:div w:id="1330524460">
              <w:marLeft w:val="0"/>
              <w:marRight w:val="0"/>
              <w:marTop w:val="0"/>
              <w:marBottom w:val="0"/>
              <w:divBdr>
                <w:top w:val="none" w:sz="0" w:space="0" w:color="auto"/>
                <w:left w:val="none" w:sz="0" w:space="0" w:color="auto"/>
                <w:bottom w:val="none" w:sz="0" w:space="0" w:color="auto"/>
                <w:right w:val="none" w:sz="0" w:space="0" w:color="auto"/>
              </w:divBdr>
            </w:div>
            <w:div w:id="1468863">
              <w:marLeft w:val="0"/>
              <w:marRight w:val="0"/>
              <w:marTop w:val="0"/>
              <w:marBottom w:val="0"/>
              <w:divBdr>
                <w:top w:val="none" w:sz="0" w:space="0" w:color="auto"/>
                <w:left w:val="none" w:sz="0" w:space="0" w:color="auto"/>
                <w:bottom w:val="none" w:sz="0" w:space="0" w:color="auto"/>
                <w:right w:val="none" w:sz="0" w:space="0" w:color="auto"/>
              </w:divBdr>
            </w:div>
            <w:div w:id="1796293293">
              <w:marLeft w:val="0"/>
              <w:marRight w:val="0"/>
              <w:marTop w:val="0"/>
              <w:marBottom w:val="0"/>
              <w:divBdr>
                <w:top w:val="none" w:sz="0" w:space="0" w:color="auto"/>
                <w:left w:val="none" w:sz="0" w:space="0" w:color="auto"/>
                <w:bottom w:val="none" w:sz="0" w:space="0" w:color="auto"/>
                <w:right w:val="none" w:sz="0" w:space="0" w:color="auto"/>
              </w:divBdr>
            </w:div>
            <w:div w:id="1959484585">
              <w:marLeft w:val="0"/>
              <w:marRight w:val="0"/>
              <w:marTop w:val="0"/>
              <w:marBottom w:val="0"/>
              <w:divBdr>
                <w:top w:val="none" w:sz="0" w:space="0" w:color="auto"/>
                <w:left w:val="none" w:sz="0" w:space="0" w:color="auto"/>
                <w:bottom w:val="none" w:sz="0" w:space="0" w:color="auto"/>
                <w:right w:val="none" w:sz="0" w:space="0" w:color="auto"/>
              </w:divBdr>
            </w:div>
            <w:div w:id="1571303009">
              <w:marLeft w:val="0"/>
              <w:marRight w:val="0"/>
              <w:marTop w:val="0"/>
              <w:marBottom w:val="0"/>
              <w:divBdr>
                <w:top w:val="none" w:sz="0" w:space="0" w:color="auto"/>
                <w:left w:val="none" w:sz="0" w:space="0" w:color="auto"/>
                <w:bottom w:val="none" w:sz="0" w:space="0" w:color="auto"/>
                <w:right w:val="none" w:sz="0" w:space="0" w:color="auto"/>
              </w:divBdr>
            </w:div>
            <w:div w:id="1531911332">
              <w:marLeft w:val="0"/>
              <w:marRight w:val="0"/>
              <w:marTop w:val="0"/>
              <w:marBottom w:val="0"/>
              <w:divBdr>
                <w:top w:val="none" w:sz="0" w:space="0" w:color="auto"/>
                <w:left w:val="none" w:sz="0" w:space="0" w:color="auto"/>
                <w:bottom w:val="none" w:sz="0" w:space="0" w:color="auto"/>
                <w:right w:val="none" w:sz="0" w:space="0" w:color="auto"/>
              </w:divBdr>
            </w:div>
            <w:div w:id="1599756994">
              <w:marLeft w:val="0"/>
              <w:marRight w:val="0"/>
              <w:marTop w:val="0"/>
              <w:marBottom w:val="0"/>
              <w:divBdr>
                <w:top w:val="none" w:sz="0" w:space="0" w:color="auto"/>
                <w:left w:val="none" w:sz="0" w:space="0" w:color="auto"/>
                <w:bottom w:val="none" w:sz="0" w:space="0" w:color="auto"/>
                <w:right w:val="none" w:sz="0" w:space="0" w:color="auto"/>
              </w:divBdr>
            </w:div>
            <w:div w:id="1605575850">
              <w:marLeft w:val="0"/>
              <w:marRight w:val="0"/>
              <w:marTop w:val="0"/>
              <w:marBottom w:val="0"/>
              <w:divBdr>
                <w:top w:val="none" w:sz="0" w:space="0" w:color="auto"/>
                <w:left w:val="none" w:sz="0" w:space="0" w:color="auto"/>
                <w:bottom w:val="none" w:sz="0" w:space="0" w:color="auto"/>
                <w:right w:val="none" w:sz="0" w:space="0" w:color="auto"/>
              </w:divBdr>
            </w:div>
            <w:div w:id="747776741">
              <w:marLeft w:val="0"/>
              <w:marRight w:val="0"/>
              <w:marTop w:val="0"/>
              <w:marBottom w:val="0"/>
              <w:divBdr>
                <w:top w:val="none" w:sz="0" w:space="0" w:color="auto"/>
                <w:left w:val="none" w:sz="0" w:space="0" w:color="auto"/>
                <w:bottom w:val="none" w:sz="0" w:space="0" w:color="auto"/>
                <w:right w:val="none" w:sz="0" w:space="0" w:color="auto"/>
              </w:divBdr>
            </w:div>
            <w:div w:id="578639291">
              <w:marLeft w:val="0"/>
              <w:marRight w:val="0"/>
              <w:marTop w:val="0"/>
              <w:marBottom w:val="0"/>
              <w:divBdr>
                <w:top w:val="none" w:sz="0" w:space="0" w:color="auto"/>
                <w:left w:val="none" w:sz="0" w:space="0" w:color="auto"/>
                <w:bottom w:val="none" w:sz="0" w:space="0" w:color="auto"/>
                <w:right w:val="none" w:sz="0" w:space="0" w:color="auto"/>
              </w:divBdr>
            </w:div>
            <w:div w:id="1991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9614">
      <w:bodyDiv w:val="1"/>
      <w:marLeft w:val="0"/>
      <w:marRight w:val="0"/>
      <w:marTop w:val="0"/>
      <w:marBottom w:val="0"/>
      <w:divBdr>
        <w:top w:val="none" w:sz="0" w:space="0" w:color="auto"/>
        <w:left w:val="none" w:sz="0" w:space="0" w:color="auto"/>
        <w:bottom w:val="none" w:sz="0" w:space="0" w:color="auto"/>
        <w:right w:val="none" w:sz="0" w:space="0" w:color="auto"/>
      </w:divBdr>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23006887">
      <w:bodyDiv w:val="1"/>
      <w:marLeft w:val="0"/>
      <w:marRight w:val="0"/>
      <w:marTop w:val="0"/>
      <w:marBottom w:val="0"/>
      <w:divBdr>
        <w:top w:val="none" w:sz="0" w:space="0" w:color="auto"/>
        <w:left w:val="none" w:sz="0" w:space="0" w:color="auto"/>
        <w:bottom w:val="none" w:sz="0" w:space="0" w:color="auto"/>
        <w:right w:val="none" w:sz="0" w:space="0" w:color="auto"/>
      </w:divBdr>
      <w:divsChild>
        <w:div w:id="1742168041">
          <w:marLeft w:val="0"/>
          <w:marRight w:val="0"/>
          <w:marTop w:val="0"/>
          <w:marBottom w:val="0"/>
          <w:divBdr>
            <w:top w:val="none" w:sz="0" w:space="0" w:color="auto"/>
            <w:left w:val="none" w:sz="0" w:space="0" w:color="auto"/>
            <w:bottom w:val="none" w:sz="0" w:space="0" w:color="auto"/>
            <w:right w:val="none" w:sz="0" w:space="0" w:color="auto"/>
          </w:divBdr>
          <w:divsChild>
            <w:div w:id="376121790">
              <w:marLeft w:val="0"/>
              <w:marRight w:val="0"/>
              <w:marTop w:val="0"/>
              <w:marBottom w:val="0"/>
              <w:divBdr>
                <w:top w:val="none" w:sz="0" w:space="0" w:color="auto"/>
                <w:left w:val="none" w:sz="0" w:space="0" w:color="auto"/>
                <w:bottom w:val="none" w:sz="0" w:space="0" w:color="auto"/>
                <w:right w:val="none" w:sz="0" w:space="0" w:color="auto"/>
              </w:divBdr>
            </w:div>
            <w:div w:id="1679430246">
              <w:marLeft w:val="0"/>
              <w:marRight w:val="0"/>
              <w:marTop w:val="0"/>
              <w:marBottom w:val="0"/>
              <w:divBdr>
                <w:top w:val="none" w:sz="0" w:space="0" w:color="auto"/>
                <w:left w:val="none" w:sz="0" w:space="0" w:color="auto"/>
                <w:bottom w:val="none" w:sz="0" w:space="0" w:color="auto"/>
                <w:right w:val="none" w:sz="0" w:space="0" w:color="auto"/>
              </w:divBdr>
            </w:div>
            <w:div w:id="1732461347">
              <w:marLeft w:val="0"/>
              <w:marRight w:val="0"/>
              <w:marTop w:val="0"/>
              <w:marBottom w:val="0"/>
              <w:divBdr>
                <w:top w:val="none" w:sz="0" w:space="0" w:color="auto"/>
                <w:left w:val="none" w:sz="0" w:space="0" w:color="auto"/>
                <w:bottom w:val="none" w:sz="0" w:space="0" w:color="auto"/>
                <w:right w:val="none" w:sz="0" w:space="0" w:color="auto"/>
              </w:divBdr>
            </w:div>
            <w:div w:id="913706090">
              <w:marLeft w:val="0"/>
              <w:marRight w:val="0"/>
              <w:marTop w:val="0"/>
              <w:marBottom w:val="0"/>
              <w:divBdr>
                <w:top w:val="none" w:sz="0" w:space="0" w:color="auto"/>
                <w:left w:val="none" w:sz="0" w:space="0" w:color="auto"/>
                <w:bottom w:val="none" w:sz="0" w:space="0" w:color="auto"/>
                <w:right w:val="none" w:sz="0" w:space="0" w:color="auto"/>
              </w:divBdr>
            </w:div>
            <w:div w:id="1563444349">
              <w:marLeft w:val="0"/>
              <w:marRight w:val="0"/>
              <w:marTop w:val="0"/>
              <w:marBottom w:val="0"/>
              <w:divBdr>
                <w:top w:val="none" w:sz="0" w:space="0" w:color="auto"/>
                <w:left w:val="none" w:sz="0" w:space="0" w:color="auto"/>
                <w:bottom w:val="none" w:sz="0" w:space="0" w:color="auto"/>
                <w:right w:val="none" w:sz="0" w:space="0" w:color="auto"/>
              </w:divBdr>
            </w:div>
            <w:div w:id="448092947">
              <w:marLeft w:val="0"/>
              <w:marRight w:val="0"/>
              <w:marTop w:val="0"/>
              <w:marBottom w:val="0"/>
              <w:divBdr>
                <w:top w:val="none" w:sz="0" w:space="0" w:color="auto"/>
                <w:left w:val="none" w:sz="0" w:space="0" w:color="auto"/>
                <w:bottom w:val="none" w:sz="0" w:space="0" w:color="auto"/>
                <w:right w:val="none" w:sz="0" w:space="0" w:color="auto"/>
              </w:divBdr>
            </w:div>
            <w:div w:id="204997366">
              <w:marLeft w:val="0"/>
              <w:marRight w:val="0"/>
              <w:marTop w:val="0"/>
              <w:marBottom w:val="0"/>
              <w:divBdr>
                <w:top w:val="none" w:sz="0" w:space="0" w:color="auto"/>
                <w:left w:val="none" w:sz="0" w:space="0" w:color="auto"/>
                <w:bottom w:val="none" w:sz="0" w:space="0" w:color="auto"/>
                <w:right w:val="none" w:sz="0" w:space="0" w:color="auto"/>
              </w:divBdr>
            </w:div>
            <w:div w:id="618607023">
              <w:marLeft w:val="0"/>
              <w:marRight w:val="0"/>
              <w:marTop w:val="0"/>
              <w:marBottom w:val="0"/>
              <w:divBdr>
                <w:top w:val="none" w:sz="0" w:space="0" w:color="auto"/>
                <w:left w:val="none" w:sz="0" w:space="0" w:color="auto"/>
                <w:bottom w:val="none" w:sz="0" w:space="0" w:color="auto"/>
                <w:right w:val="none" w:sz="0" w:space="0" w:color="auto"/>
              </w:divBdr>
            </w:div>
            <w:div w:id="517082100">
              <w:marLeft w:val="0"/>
              <w:marRight w:val="0"/>
              <w:marTop w:val="0"/>
              <w:marBottom w:val="0"/>
              <w:divBdr>
                <w:top w:val="none" w:sz="0" w:space="0" w:color="auto"/>
                <w:left w:val="none" w:sz="0" w:space="0" w:color="auto"/>
                <w:bottom w:val="none" w:sz="0" w:space="0" w:color="auto"/>
                <w:right w:val="none" w:sz="0" w:space="0" w:color="auto"/>
              </w:divBdr>
            </w:div>
            <w:div w:id="742024921">
              <w:marLeft w:val="0"/>
              <w:marRight w:val="0"/>
              <w:marTop w:val="0"/>
              <w:marBottom w:val="0"/>
              <w:divBdr>
                <w:top w:val="none" w:sz="0" w:space="0" w:color="auto"/>
                <w:left w:val="none" w:sz="0" w:space="0" w:color="auto"/>
                <w:bottom w:val="none" w:sz="0" w:space="0" w:color="auto"/>
                <w:right w:val="none" w:sz="0" w:space="0" w:color="auto"/>
              </w:divBdr>
            </w:div>
            <w:div w:id="1197235216">
              <w:marLeft w:val="0"/>
              <w:marRight w:val="0"/>
              <w:marTop w:val="0"/>
              <w:marBottom w:val="0"/>
              <w:divBdr>
                <w:top w:val="none" w:sz="0" w:space="0" w:color="auto"/>
                <w:left w:val="none" w:sz="0" w:space="0" w:color="auto"/>
                <w:bottom w:val="none" w:sz="0" w:space="0" w:color="auto"/>
                <w:right w:val="none" w:sz="0" w:space="0" w:color="auto"/>
              </w:divBdr>
            </w:div>
            <w:div w:id="1932735803">
              <w:marLeft w:val="0"/>
              <w:marRight w:val="0"/>
              <w:marTop w:val="0"/>
              <w:marBottom w:val="0"/>
              <w:divBdr>
                <w:top w:val="none" w:sz="0" w:space="0" w:color="auto"/>
                <w:left w:val="none" w:sz="0" w:space="0" w:color="auto"/>
                <w:bottom w:val="none" w:sz="0" w:space="0" w:color="auto"/>
                <w:right w:val="none" w:sz="0" w:space="0" w:color="auto"/>
              </w:divBdr>
            </w:div>
            <w:div w:id="992173842">
              <w:marLeft w:val="0"/>
              <w:marRight w:val="0"/>
              <w:marTop w:val="0"/>
              <w:marBottom w:val="0"/>
              <w:divBdr>
                <w:top w:val="none" w:sz="0" w:space="0" w:color="auto"/>
                <w:left w:val="none" w:sz="0" w:space="0" w:color="auto"/>
                <w:bottom w:val="none" w:sz="0" w:space="0" w:color="auto"/>
                <w:right w:val="none" w:sz="0" w:space="0" w:color="auto"/>
              </w:divBdr>
            </w:div>
            <w:div w:id="1599483153">
              <w:marLeft w:val="0"/>
              <w:marRight w:val="0"/>
              <w:marTop w:val="0"/>
              <w:marBottom w:val="0"/>
              <w:divBdr>
                <w:top w:val="none" w:sz="0" w:space="0" w:color="auto"/>
                <w:left w:val="none" w:sz="0" w:space="0" w:color="auto"/>
                <w:bottom w:val="none" w:sz="0" w:space="0" w:color="auto"/>
                <w:right w:val="none" w:sz="0" w:space="0" w:color="auto"/>
              </w:divBdr>
            </w:div>
            <w:div w:id="1997495874">
              <w:marLeft w:val="0"/>
              <w:marRight w:val="0"/>
              <w:marTop w:val="0"/>
              <w:marBottom w:val="0"/>
              <w:divBdr>
                <w:top w:val="none" w:sz="0" w:space="0" w:color="auto"/>
                <w:left w:val="none" w:sz="0" w:space="0" w:color="auto"/>
                <w:bottom w:val="none" w:sz="0" w:space="0" w:color="auto"/>
                <w:right w:val="none" w:sz="0" w:space="0" w:color="auto"/>
              </w:divBdr>
            </w:div>
            <w:div w:id="460614176">
              <w:marLeft w:val="0"/>
              <w:marRight w:val="0"/>
              <w:marTop w:val="0"/>
              <w:marBottom w:val="0"/>
              <w:divBdr>
                <w:top w:val="none" w:sz="0" w:space="0" w:color="auto"/>
                <w:left w:val="none" w:sz="0" w:space="0" w:color="auto"/>
                <w:bottom w:val="none" w:sz="0" w:space="0" w:color="auto"/>
                <w:right w:val="none" w:sz="0" w:space="0" w:color="auto"/>
              </w:divBdr>
            </w:div>
            <w:div w:id="46689000">
              <w:marLeft w:val="0"/>
              <w:marRight w:val="0"/>
              <w:marTop w:val="0"/>
              <w:marBottom w:val="0"/>
              <w:divBdr>
                <w:top w:val="none" w:sz="0" w:space="0" w:color="auto"/>
                <w:left w:val="none" w:sz="0" w:space="0" w:color="auto"/>
                <w:bottom w:val="none" w:sz="0" w:space="0" w:color="auto"/>
                <w:right w:val="none" w:sz="0" w:space="0" w:color="auto"/>
              </w:divBdr>
            </w:div>
            <w:div w:id="1776057498">
              <w:marLeft w:val="0"/>
              <w:marRight w:val="0"/>
              <w:marTop w:val="0"/>
              <w:marBottom w:val="0"/>
              <w:divBdr>
                <w:top w:val="none" w:sz="0" w:space="0" w:color="auto"/>
                <w:left w:val="none" w:sz="0" w:space="0" w:color="auto"/>
                <w:bottom w:val="none" w:sz="0" w:space="0" w:color="auto"/>
                <w:right w:val="none" w:sz="0" w:space="0" w:color="auto"/>
              </w:divBdr>
            </w:div>
            <w:div w:id="1161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832649840">
      <w:bodyDiv w:val="1"/>
      <w:marLeft w:val="0"/>
      <w:marRight w:val="0"/>
      <w:marTop w:val="0"/>
      <w:marBottom w:val="0"/>
      <w:divBdr>
        <w:top w:val="none" w:sz="0" w:space="0" w:color="auto"/>
        <w:left w:val="none" w:sz="0" w:space="0" w:color="auto"/>
        <w:bottom w:val="none" w:sz="0" w:space="0" w:color="auto"/>
        <w:right w:val="none" w:sz="0" w:space="0" w:color="auto"/>
      </w:divBdr>
      <w:divsChild>
        <w:div w:id="1169754662">
          <w:marLeft w:val="1080"/>
          <w:marRight w:val="0"/>
          <w:marTop w:val="100"/>
          <w:marBottom w:val="0"/>
          <w:divBdr>
            <w:top w:val="none" w:sz="0" w:space="0" w:color="auto"/>
            <w:left w:val="none" w:sz="0" w:space="0" w:color="auto"/>
            <w:bottom w:val="none" w:sz="0" w:space="0" w:color="auto"/>
            <w:right w:val="none" w:sz="0" w:space="0" w:color="auto"/>
          </w:divBdr>
        </w:div>
        <w:div w:id="1022898605">
          <w:marLeft w:val="1080"/>
          <w:marRight w:val="0"/>
          <w:marTop w:val="100"/>
          <w:marBottom w:val="0"/>
          <w:divBdr>
            <w:top w:val="none" w:sz="0" w:space="0" w:color="auto"/>
            <w:left w:val="none" w:sz="0" w:space="0" w:color="auto"/>
            <w:bottom w:val="none" w:sz="0" w:space="0" w:color="auto"/>
            <w:right w:val="none" w:sz="0" w:space="0" w:color="auto"/>
          </w:divBdr>
        </w:div>
        <w:div w:id="717901410">
          <w:marLeft w:val="1080"/>
          <w:marRight w:val="0"/>
          <w:marTop w:val="100"/>
          <w:marBottom w:val="0"/>
          <w:divBdr>
            <w:top w:val="none" w:sz="0" w:space="0" w:color="auto"/>
            <w:left w:val="none" w:sz="0" w:space="0" w:color="auto"/>
            <w:bottom w:val="none" w:sz="0" w:space="0" w:color="auto"/>
            <w:right w:val="none" w:sz="0" w:space="0" w:color="auto"/>
          </w:divBdr>
        </w:div>
        <w:div w:id="643857318">
          <w:marLeft w:val="1080"/>
          <w:marRight w:val="0"/>
          <w:marTop w:val="100"/>
          <w:marBottom w:val="0"/>
          <w:divBdr>
            <w:top w:val="none" w:sz="0" w:space="0" w:color="auto"/>
            <w:left w:val="none" w:sz="0" w:space="0" w:color="auto"/>
            <w:bottom w:val="none" w:sz="0" w:space="0" w:color="auto"/>
            <w:right w:val="none" w:sz="0" w:space="0" w:color="auto"/>
          </w:divBdr>
        </w:div>
      </w:divsChild>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336349383">
      <w:bodyDiv w:val="1"/>
      <w:marLeft w:val="0"/>
      <w:marRight w:val="0"/>
      <w:marTop w:val="0"/>
      <w:marBottom w:val="0"/>
      <w:divBdr>
        <w:top w:val="none" w:sz="0" w:space="0" w:color="auto"/>
        <w:left w:val="none" w:sz="0" w:space="0" w:color="auto"/>
        <w:bottom w:val="none" w:sz="0" w:space="0" w:color="auto"/>
        <w:right w:val="none" w:sz="0" w:space="0" w:color="auto"/>
      </w:divBdr>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548487144">
      <w:bodyDiv w:val="1"/>
      <w:marLeft w:val="0"/>
      <w:marRight w:val="0"/>
      <w:marTop w:val="0"/>
      <w:marBottom w:val="0"/>
      <w:divBdr>
        <w:top w:val="none" w:sz="0" w:space="0" w:color="auto"/>
        <w:left w:val="none" w:sz="0" w:space="0" w:color="auto"/>
        <w:bottom w:val="none" w:sz="0" w:space="0" w:color="auto"/>
        <w:right w:val="none" w:sz="0" w:space="0" w:color="auto"/>
      </w:divBdr>
      <w:divsChild>
        <w:div w:id="1320498759">
          <w:marLeft w:val="360"/>
          <w:marRight w:val="0"/>
          <w:marTop w:val="200"/>
          <w:marBottom w:val="0"/>
          <w:divBdr>
            <w:top w:val="none" w:sz="0" w:space="0" w:color="auto"/>
            <w:left w:val="none" w:sz="0" w:space="0" w:color="auto"/>
            <w:bottom w:val="none" w:sz="0" w:space="0" w:color="auto"/>
            <w:right w:val="none" w:sz="0" w:space="0" w:color="auto"/>
          </w:divBdr>
        </w:div>
        <w:div w:id="1334645473">
          <w:marLeft w:val="1080"/>
          <w:marRight w:val="0"/>
          <w:marTop w:val="100"/>
          <w:marBottom w:val="0"/>
          <w:divBdr>
            <w:top w:val="none" w:sz="0" w:space="0" w:color="auto"/>
            <w:left w:val="none" w:sz="0" w:space="0" w:color="auto"/>
            <w:bottom w:val="none" w:sz="0" w:space="0" w:color="auto"/>
            <w:right w:val="none" w:sz="0" w:space="0" w:color="auto"/>
          </w:divBdr>
        </w:div>
        <w:div w:id="1460489773">
          <w:marLeft w:val="1080"/>
          <w:marRight w:val="0"/>
          <w:marTop w:val="100"/>
          <w:marBottom w:val="0"/>
          <w:divBdr>
            <w:top w:val="none" w:sz="0" w:space="0" w:color="auto"/>
            <w:left w:val="none" w:sz="0" w:space="0" w:color="auto"/>
            <w:bottom w:val="none" w:sz="0" w:space="0" w:color="auto"/>
            <w:right w:val="none" w:sz="0" w:space="0" w:color="auto"/>
          </w:divBdr>
        </w:div>
        <w:div w:id="673188566">
          <w:marLeft w:val="360"/>
          <w:marRight w:val="0"/>
          <w:marTop w:val="200"/>
          <w:marBottom w:val="0"/>
          <w:divBdr>
            <w:top w:val="none" w:sz="0" w:space="0" w:color="auto"/>
            <w:left w:val="none" w:sz="0" w:space="0" w:color="auto"/>
            <w:bottom w:val="none" w:sz="0" w:space="0" w:color="auto"/>
            <w:right w:val="none" w:sz="0" w:space="0" w:color="auto"/>
          </w:divBdr>
        </w:div>
        <w:div w:id="7146046">
          <w:marLeft w:val="1440"/>
          <w:marRight w:val="0"/>
          <w:marTop w:val="100"/>
          <w:marBottom w:val="0"/>
          <w:divBdr>
            <w:top w:val="none" w:sz="0" w:space="0" w:color="auto"/>
            <w:left w:val="none" w:sz="0" w:space="0" w:color="auto"/>
            <w:bottom w:val="none" w:sz="0" w:space="0" w:color="auto"/>
            <w:right w:val="none" w:sz="0" w:space="0" w:color="auto"/>
          </w:divBdr>
        </w:div>
        <w:div w:id="1626741509">
          <w:marLeft w:val="1440"/>
          <w:marRight w:val="0"/>
          <w:marTop w:val="100"/>
          <w:marBottom w:val="0"/>
          <w:divBdr>
            <w:top w:val="none" w:sz="0" w:space="0" w:color="auto"/>
            <w:left w:val="none" w:sz="0" w:space="0" w:color="auto"/>
            <w:bottom w:val="none" w:sz="0" w:space="0" w:color="auto"/>
            <w:right w:val="none" w:sz="0" w:space="0" w:color="auto"/>
          </w:divBdr>
        </w:div>
        <w:div w:id="1524710713">
          <w:marLeft w:val="360"/>
          <w:marRight w:val="0"/>
          <w:marTop w:val="200"/>
          <w:marBottom w:val="0"/>
          <w:divBdr>
            <w:top w:val="none" w:sz="0" w:space="0" w:color="auto"/>
            <w:left w:val="none" w:sz="0" w:space="0" w:color="auto"/>
            <w:bottom w:val="none" w:sz="0" w:space="0" w:color="auto"/>
            <w:right w:val="none" w:sz="0" w:space="0" w:color="auto"/>
          </w:divBdr>
        </w:div>
        <w:div w:id="1497846903">
          <w:marLeft w:val="1080"/>
          <w:marRight w:val="0"/>
          <w:marTop w:val="100"/>
          <w:marBottom w:val="0"/>
          <w:divBdr>
            <w:top w:val="none" w:sz="0" w:space="0" w:color="auto"/>
            <w:left w:val="none" w:sz="0" w:space="0" w:color="auto"/>
            <w:bottom w:val="none" w:sz="0" w:space="0" w:color="auto"/>
            <w:right w:val="none" w:sz="0" w:space="0" w:color="auto"/>
          </w:divBdr>
        </w:div>
        <w:div w:id="1078089028">
          <w:marLeft w:val="1080"/>
          <w:marRight w:val="0"/>
          <w:marTop w:val="100"/>
          <w:marBottom w:val="0"/>
          <w:divBdr>
            <w:top w:val="none" w:sz="0" w:space="0" w:color="auto"/>
            <w:left w:val="none" w:sz="0" w:space="0" w:color="auto"/>
            <w:bottom w:val="none" w:sz="0" w:space="0" w:color="auto"/>
            <w:right w:val="none" w:sz="0" w:space="0" w:color="auto"/>
          </w:divBdr>
        </w:div>
        <w:div w:id="1416781386">
          <w:marLeft w:val="1080"/>
          <w:marRight w:val="0"/>
          <w:marTop w:val="100"/>
          <w:marBottom w:val="0"/>
          <w:divBdr>
            <w:top w:val="none" w:sz="0" w:space="0" w:color="auto"/>
            <w:left w:val="none" w:sz="0" w:space="0" w:color="auto"/>
            <w:bottom w:val="none" w:sz="0" w:space="0" w:color="auto"/>
            <w:right w:val="none" w:sz="0" w:space="0" w:color="auto"/>
          </w:divBdr>
        </w:div>
        <w:div w:id="1689602742">
          <w:marLeft w:val="1800"/>
          <w:marRight w:val="0"/>
          <w:marTop w:val="100"/>
          <w:marBottom w:val="0"/>
          <w:divBdr>
            <w:top w:val="none" w:sz="0" w:space="0" w:color="auto"/>
            <w:left w:val="none" w:sz="0" w:space="0" w:color="auto"/>
            <w:bottom w:val="none" w:sz="0" w:space="0" w:color="auto"/>
            <w:right w:val="none" w:sz="0" w:space="0" w:color="auto"/>
          </w:divBdr>
        </w:div>
        <w:div w:id="298339180">
          <w:marLeft w:val="1800"/>
          <w:marRight w:val="0"/>
          <w:marTop w:val="100"/>
          <w:marBottom w:val="0"/>
          <w:divBdr>
            <w:top w:val="none" w:sz="0" w:space="0" w:color="auto"/>
            <w:left w:val="none" w:sz="0" w:space="0" w:color="auto"/>
            <w:bottom w:val="none" w:sz="0" w:space="0" w:color="auto"/>
            <w:right w:val="none" w:sz="0" w:space="0" w:color="auto"/>
          </w:divBdr>
        </w:div>
        <w:div w:id="364212745">
          <w:marLeft w:val="1800"/>
          <w:marRight w:val="0"/>
          <w:marTop w:val="100"/>
          <w:marBottom w:val="0"/>
          <w:divBdr>
            <w:top w:val="none" w:sz="0" w:space="0" w:color="auto"/>
            <w:left w:val="none" w:sz="0" w:space="0" w:color="auto"/>
            <w:bottom w:val="none" w:sz="0" w:space="0" w:color="auto"/>
            <w:right w:val="none" w:sz="0" w:space="0" w:color="auto"/>
          </w:divBdr>
        </w:div>
      </w:divsChild>
    </w:div>
    <w:div w:id="1557352855">
      <w:bodyDiv w:val="1"/>
      <w:marLeft w:val="0"/>
      <w:marRight w:val="0"/>
      <w:marTop w:val="0"/>
      <w:marBottom w:val="0"/>
      <w:divBdr>
        <w:top w:val="none" w:sz="0" w:space="0" w:color="auto"/>
        <w:left w:val="none" w:sz="0" w:space="0" w:color="auto"/>
        <w:bottom w:val="none" w:sz="0" w:space="0" w:color="auto"/>
        <w:right w:val="none" w:sz="0" w:space="0" w:color="auto"/>
      </w:divBdr>
      <w:divsChild>
        <w:div w:id="2126582023">
          <w:marLeft w:val="0"/>
          <w:marRight w:val="0"/>
          <w:marTop w:val="0"/>
          <w:marBottom w:val="480"/>
          <w:divBdr>
            <w:top w:val="none" w:sz="0" w:space="0" w:color="auto"/>
            <w:left w:val="none" w:sz="0" w:space="0" w:color="auto"/>
            <w:bottom w:val="single" w:sz="12" w:space="0" w:color="E6ECF1"/>
            <w:right w:val="none" w:sz="0" w:space="0" w:color="auto"/>
          </w:divBdr>
          <w:divsChild>
            <w:div w:id="1580408574">
              <w:marLeft w:val="0"/>
              <w:marRight w:val="0"/>
              <w:marTop w:val="0"/>
              <w:marBottom w:val="0"/>
              <w:divBdr>
                <w:top w:val="none" w:sz="0" w:space="0" w:color="auto"/>
                <w:left w:val="none" w:sz="0" w:space="0" w:color="auto"/>
                <w:bottom w:val="none" w:sz="0" w:space="0" w:color="auto"/>
                <w:right w:val="none" w:sz="0" w:space="0" w:color="auto"/>
              </w:divBdr>
              <w:divsChild>
                <w:div w:id="617226812">
                  <w:marLeft w:val="0"/>
                  <w:marRight w:val="0"/>
                  <w:marTop w:val="0"/>
                  <w:marBottom w:val="0"/>
                  <w:divBdr>
                    <w:top w:val="none" w:sz="0" w:space="0" w:color="auto"/>
                    <w:left w:val="none" w:sz="0" w:space="0" w:color="auto"/>
                    <w:bottom w:val="none" w:sz="0" w:space="0" w:color="auto"/>
                    <w:right w:val="none" w:sz="0" w:space="0" w:color="auto"/>
                  </w:divBdr>
                  <w:divsChild>
                    <w:div w:id="613557525">
                      <w:marLeft w:val="0"/>
                      <w:marRight w:val="0"/>
                      <w:marTop w:val="0"/>
                      <w:marBottom w:val="0"/>
                      <w:divBdr>
                        <w:top w:val="none" w:sz="0" w:space="0" w:color="auto"/>
                        <w:left w:val="none" w:sz="0" w:space="0" w:color="auto"/>
                        <w:bottom w:val="none" w:sz="0" w:space="0" w:color="auto"/>
                        <w:right w:val="none" w:sz="0" w:space="0" w:color="auto"/>
                      </w:divBdr>
                      <w:divsChild>
                        <w:div w:id="12193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640573">
          <w:marLeft w:val="0"/>
          <w:marRight w:val="0"/>
          <w:marTop w:val="0"/>
          <w:marBottom w:val="0"/>
          <w:divBdr>
            <w:top w:val="none" w:sz="0" w:space="0" w:color="auto"/>
            <w:left w:val="none" w:sz="0" w:space="0" w:color="auto"/>
            <w:bottom w:val="none" w:sz="0" w:space="0" w:color="auto"/>
            <w:right w:val="none" w:sz="0" w:space="0" w:color="auto"/>
          </w:divBdr>
          <w:divsChild>
            <w:div w:id="869491481">
              <w:marLeft w:val="0"/>
              <w:marRight w:val="0"/>
              <w:marTop w:val="0"/>
              <w:marBottom w:val="0"/>
              <w:divBdr>
                <w:top w:val="none" w:sz="0" w:space="0" w:color="auto"/>
                <w:left w:val="none" w:sz="0" w:space="0" w:color="auto"/>
                <w:bottom w:val="none" w:sz="0" w:space="0" w:color="auto"/>
                <w:right w:val="none" w:sz="0" w:space="0" w:color="auto"/>
              </w:divBdr>
              <w:divsChild>
                <w:div w:id="1615092003">
                  <w:marLeft w:val="0"/>
                  <w:marRight w:val="0"/>
                  <w:marTop w:val="0"/>
                  <w:marBottom w:val="0"/>
                  <w:divBdr>
                    <w:top w:val="none" w:sz="0" w:space="0" w:color="auto"/>
                    <w:left w:val="none" w:sz="0" w:space="0" w:color="auto"/>
                    <w:bottom w:val="none" w:sz="0" w:space="0" w:color="auto"/>
                    <w:right w:val="none" w:sz="0" w:space="0" w:color="auto"/>
                  </w:divBdr>
                  <w:divsChild>
                    <w:div w:id="1140154000">
                      <w:marLeft w:val="0"/>
                      <w:marRight w:val="0"/>
                      <w:marTop w:val="0"/>
                      <w:marBottom w:val="0"/>
                      <w:divBdr>
                        <w:top w:val="none" w:sz="0" w:space="0" w:color="auto"/>
                        <w:left w:val="none" w:sz="0" w:space="0" w:color="auto"/>
                        <w:bottom w:val="none" w:sz="0" w:space="0" w:color="auto"/>
                        <w:right w:val="none" w:sz="0" w:space="0" w:color="auto"/>
                      </w:divBdr>
                    </w:div>
                    <w:div w:id="813183950">
                      <w:marLeft w:val="0"/>
                      <w:marRight w:val="0"/>
                      <w:marTop w:val="0"/>
                      <w:marBottom w:val="0"/>
                      <w:divBdr>
                        <w:top w:val="none" w:sz="0" w:space="0" w:color="auto"/>
                        <w:left w:val="none" w:sz="0" w:space="0" w:color="auto"/>
                        <w:bottom w:val="none" w:sz="0" w:space="0" w:color="auto"/>
                        <w:right w:val="none" w:sz="0" w:space="0" w:color="auto"/>
                      </w:divBdr>
                    </w:div>
                    <w:div w:id="55010593">
                      <w:marLeft w:val="0"/>
                      <w:marRight w:val="0"/>
                      <w:marTop w:val="0"/>
                      <w:marBottom w:val="0"/>
                      <w:divBdr>
                        <w:top w:val="none" w:sz="0" w:space="0" w:color="auto"/>
                        <w:left w:val="none" w:sz="0" w:space="0" w:color="auto"/>
                        <w:bottom w:val="none" w:sz="0" w:space="0" w:color="auto"/>
                        <w:right w:val="none" w:sz="0" w:space="0" w:color="auto"/>
                      </w:divBdr>
                    </w:div>
                    <w:div w:id="954600732">
                      <w:marLeft w:val="0"/>
                      <w:marRight w:val="0"/>
                      <w:marTop w:val="0"/>
                      <w:marBottom w:val="0"/>
                      <w:divBdr>
                        <w:top w:val="none" w:sz="0" w:space="0" w:color="auto"/>
                        <w:left w:val="none" w:sz="0" w:space="0" w:color="auto"/>
                        <w:bottom w:val="none" w:sz="0" w:space="0" w:color="auto"/>
                        <w:right w:val="none" w:sz="0" w:space="0" w:color="auto"/>
                      </w:divBdr>
                    </w:div>
                    <w:div w:id="1968782201">
                      <w:marLeft w:val="0"/>
                      <w:marRight w:val="0"/>
                      <w:marTop w:val="0"/>
                      <w:marBottom w:val="0"/>
                      <w:divBdr>
                        <w:top w:val="none" w:sz="0" w:space="0" w:color="auto"/>
                        <w:left w:val="none" w:sz="0" w:space="0" w:color="auto"/>
                        <w:bottom w:val="none" w:sz="0" w:space="0" w:color="auto"/>
                        <w:right w:val="none" w:sz="0" w:space="0" w:color="auto"/>
                      </w:divBdr>
                    </w:div>
                    <w:div w:id="416094735">
                      <w:marLeft w:val="0"/>
                      <w:marRight w:val="0"/>
                      <w:marTop w:val="0"/>
                      <w:marBottom w:val="0"/>
                      <w:divBdr>
                        <w:top w:val="none" w:sz="0" w:space="0" w:color="auto"/>
                        <w:left w:val="none" w:sz="0" w:space="0" w:color="auto"/>
                        <w:bottom w:val="none" w:sz="0" w:space="0" w:color="auto"/>
                        <w:right w:val="none" w:sz="0" w:space="0" w:color="auto"/>
                      </w:divBdr>
                    </w:div>
                    <w:div w:id="1397895755">
                      <w:marLeft w:val="0"/>
                      <w:marRight w:val="0"/>
                      <w:marTop w:val="0"/>
                      <w:marBottom w:val="0"/>
                      <w:divBdr>
                        <w:top w:val="none" w:sz="0" w:space="0" w:color="auto"/>
                        <w:left w:val="none" w:sz="0" w:space="0" w:color="auto"/>
                        <w:bottom w:val="none" w:sz="0" w:space="0" w:color="auto"/>
                        <w:right w:val="none" w:sz="0" w:space="0" w:color="auto"/>
                      </w:divBdr>
                    </w:div>
                    <w:div w:id="18931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877229127">
      <w:bodyDiv w:val="1"/>
      <w:marLeft w:val="0"/>
      <w:marRight w:val="0"/>
      <w:marTop w:val="0"/>
      <w:marBottom w:val="0"/>
      <w:divBdr>
        <w:top w:val="none" w:sz="0" w:space="0" w:color="auto"/>
        <w:left w:val="none" w:sz="0" w:space="0" w:color="auto"/>
        <w:bottom w:val="none" w:sz="0" w:space="0" w:color="auto"/>
        <w:right w:val="none" w:sz="0" w:space="0" w:color="auto"/>
      </w:divBdr>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glossaryDocument" Target="glossary/document.xml"/><Relationship Id="rId21" Type="http://schemas.openxmlformats.org/officeDocument/2006/relationships/hyperlink" Target="https://primer.dynamobim.org/" TargetMode="External"/><Relationship Id="rId42" Type="http://schemas.openxmlformats.org/officeDocument/2006/relationships/image" Target="media/image32.png"/><Relationship Id="rId47" Type="http://schemas.openxmlformats.org/officeDocument/2006/relationships/hyperlink" Target="https://refineryprimer.dynamobim.org/04-optimization/04-08_the-evaluation-phase" TargetMode="External"/><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header" Target="header1.xml"/><Relationship Id="rId16" Type="http://schemas.openxmlformats.org/officeDocument/2006/relationships/image" Target="media/image9.png"/><Relationship Id="rId107" Type="http://schemas.openxmlformats.org/officeDocument/2006/relationships/hyperlink" Target="https://www.autodesk.com/solutions/refinery-beta" TargetMode="Externa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hyperlink" Target="https://forum.dynamobim.com/t/dividing-parts-with-dynamo/5388/5?u=jacobsmall" TargetMode="External"/><Relationship Id="rId87" Type="http://schemas.openxmlformats.org/officeDocument/2006/relationships/image" Target="media/image74.png"/><Relationship Id="rId102" Type="http://schemas.openxmlformats.org/officeDocument/2006/relationships/hyperlink" Target="https://forum.dynamobim.com/" TargetMode="External"/><Relationship Id="rId110" Type="http://schemas.openxmlformats.org/officeDocument/2006/relationships/hyperlink" Target="https://github.com/DynamoDS/RefineryToolkits" TargetMode="External"/><Relationship Id="rId115"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9.png"/><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hyperlink" Target="mailto:refineryfeedback@autodesk.com" TargetMode="External"/><Relationship Id="rId105" Type="http://schemas.openxmlformats.org/officeDocument/2006/relationships/hyperlink" Target="https://dynamobim.org/wp-content/links/DesignScriptDocumentation.pdf" TargetMode="External"/><Relationship Id="rId113" Type="http://schemas.openxmlformats.org/officeDocument/2006/relationships/footer" Target="footer1.xml"/><Relationship Id="rId118" Type="http://schemas.openxmlformats.org/officeDocument/2006/relationships/theme" Target="theme/theme1.xml"/><Relationship Id="rId8" Type="http://schemas.openxmlformats.org/officeDocument/2006/relationships/image" Target="media/image1.tiff"/><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image" Target="media/image80.png"/><Relationship Id="rId98" Type="http://schemas.openxmlformats.org/officeDocument/2006/relationships/hyperlink" Target="https://www.keanw.com/2019/06/project-rediscover-is-now-available-for-download.html"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hyperlink" Target="https://www.iitk.ac.in/kangal/Deb_NSGA-II.pdf" TargetMode="External"/><Relationship Id="rId38" Type="http://schemas.openxmlformats.org/officeDocument/2006/relationships/image" Target="media/image28.png"/><Relationship Id="rId46" Type="http://schemas.openxmlformats.org/officeDocument/2006/relationships/hyperlink" Target="https://refineryprimer.dynamobim.org/05-algorithms/05-03_evaluators" TargetMode="External"/><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hyperlink" Target="https://dynamobim.org/wp-content/uploads/forum-assets/colin-mccroneautodesk-com/07/10/Dynamo_language_guide_version_1.pdf" TargetMode="External"/><Relationship Id="rId108" Type="http://schemas.openxmlformats.org/officeDocument/2006/relationships/hyperlink" Target="https://refineryprimer.dynamobim.org/" TargetMode="External"/><Relationship Id="rId116" Type="http://schemas.openxmlformats.org/officeDocument/2006/relationships/fontTable" Target="fontTable.xml"/><Relationship Id="rId20" Type="http://schemas.openxmlformats.org/officeDocument/2006/relationships/hyperlink" Target="https://www.autodesk.com/solutions/refinery-beta" TargetMode="External"/><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11" Type="http://schemas.openxmlformats.org/officeDocument/2006/relationships/hyperlink" Target="https://medium.com/generative-desig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github.com/Amoursol/dynamoDesignScript" TargetMode="External"/><Relationship Id="rId114" Type="http://schemas.openxmlformats.org/officeDocument/2006/relationships/header" Target="header2.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hyperlink" Target="https://www.youtube.com/watch?v=uqFgg2Dorec" TargetMode="External"/><Relationship Id="rId101" Type="http://schemas.openxmlformats.org/officeDocument/2006/relationships/hyperlink" Target="https://primer.dynamobim.or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hyperlink" Target="https://github.com/DynamoDS/RefineryPrimer" TargetMode="External"/><Relationship Id="rId34" Type="http://schemas.openxmlformats.org/officeDocument/2006/relationships/image" Target="media/image24.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hyperlink" Target="http://designscript.io/DesignScript_user_manual_0.1.pdf"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86.png"/></Relationships>
</file>

<file path=word/_rels/footer2.xml.rels><?xml version="1.0" encoding="UTF-8" standalone="yes"?>
<Relationships xmlns="http://schemas.openxmlformats.org/package/2006/relationships"><Relationship Id="rId1" Type="http://schemas.openxmlformats.org/officeDocument/2006/relationships/image" Target="media/image86.png"/></Relationships>
</file>

<file path=word/_rels/header1.xml.rels><?xml version="1.0" encoding="UTF-8" standalone="yes"?>
<Relationships xmlns="http://schemas.openxmlformats.org/package/2006/relationships"><Relationship Id="rId1" Type="http://schemas.openxmlformats.org/officeDocument/2006/relationships/image" Target="media/image85.png"/></Relationships>
</file>

<file path=word/_rels/header2.xml.rels><?xml version="1.0" encoding="UTF-8" standalone="yes"?>
<Relationships xmlns="http://schemas.openxmlformats.org/package/2006/relationships"><Relationship Id="rId1" Type="http://schemas.openxmlformats.org/officeDocument/2006/relationships/image" Target="media/image8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894AE9"/>
    <w:rsid w:val="009770FF"/>
    <w:rsid w:val="009C67C5"/>
    <w:rsid w:val="00B426E5"/>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C1CEA-F561-4950-B68F-D8D07C26F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48</Pages>
  <Words>6382</Words>
  <Characters>3637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Autodesk, Inc.</Company>
  <LinksUpToDate>false</LinksUpToDate>
  <CharactersWithSpaces>4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1.5</dc:subject>
  <dc:creator>Matt Jezyk</dc:creator>
  <cp:lastModifiedBy>Matt Jezyk</cp:lastModifiedBy>
  <cp:revision>8</cp:revision>
  <cp:lastPrinted>2016-11-10T02:49:00Z</cp:lastPrinted>
  <dcterms:created xsi:type="dcterms:W3CDTF">2019-07-10T20:09:00Z</dcterms:created>
  <dcterms:modified xsi:type="dcterms:W3CDTF">2019-07-11T18:49:00Z</dcterms:modified>
</cp:coreProperties>
</file>